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30"/>
        <w:gridCol w:w="5953"/>
        <w:gridCol w:w="1629"/>
      </w:tblGrid>
      <w:tr w:rsidR="00A64C10" w:rsidRPr="003671CF" w14:paraId="75C98465" w14:textId="77777777" w:rsidTr="00D44983">
        <w:trPr>
          <w:trHeight w:val="1192"/>
          <w:jc w:val="center"/>
        </w:trPr>
        <w:tc>
          <w:tcPr>
            <w:tcW w:w="1630" w:type="dxa"/>
            <w:shd w:val="clear" w:color="auto" w:fill="auto"/>
            <w:vAlign w:val="center"/>
          </w:tcPr>
          <w:p w14:paraId="6FBF370F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53" w:type="dxa"/>
            <w:shd w:val="clear" w:color="auto" w:fill="auto"/>
            <w:vAlign w:val="center"/>
          </w:tcPr>
          <w:p w14:paraId="15B01E42" w14:textId="5DCC5FD1" w:rsidR="00A64C10" w:rsidRPr="003671CF" w:rsidRDefault="00D609BB" w:rsidP="00D44983">
            <w:pPr>
              <w:jc w:val="center"/>
              <w:rPr>
                <w:rFonts w:ascii="Arial" w:hAnsi="Arial" w:cs="Arial"/>
              </w:rPr>
            </w:pPr>
            <w:r w:rsidRPr="003671CF">
              <w:rPr>
                <w:rFonts w:ascii="Arial" w:hAnsi="Arial" w:cs="Arial"/>
                <w:noProof/>
                <w:lang w:val="en-GB" w:eastAsia="en-GB"/>
              </w:rPr>
              <w:drawing>
                <wp:inline distT="0" distB="0" distL="0" distR="0" wp14:anchorId="0E26E0DC" wp14:editId="443C711E">
                  <wp:extent cx="1247775" cy="1114425"/>
                  <wp:effectExtent l="0" t="0" r="0" b="0"/>
                  <wp:docPr id="1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775" cy="1114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857B5B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3BDA206F" w14:textId="77777777" w:rsidR="00B53C89" w:rsidRPr="003671CF" w:rsidRDefault="00B53C89" w:rsidP="00B53C89">
            <w:pPr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 xml:space="preserve">T.C. </w:t>
            </w:r>
          </w:p>
          <w:p w14:paraId="3A1B1C04" w14:textId="77777777" w:rsidR="00B53C89" w:rsidRPr="003671CF" w:rsidRDefault="00B53C89" w:rsidP="00B53C89">
            <w:pPr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>KARABÜK ÜNİVERSİTESİ</w:t>
            </w:r>
          </w:p>
          <w:p w14:paraId="3D0E8930" w14:textId="77777777" w:rsidR="00B53C89" w:rsidRPr="003671CF" w:rsidRDefault="00B53C89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3671CF">
              <w:rPr>
                <w:rFonts w:ascii="Arial" w:hAnsi="Arial" w:cs="Arial"/>
                <w:b/>
                <w:bCs/>
              </w:rPr>
              <w:t>TIP FAKÜLTESİ</w:t>
            </w:r>
          </w:p>
          <w:p w14:paraId="71B1D811" w14:textId="77777777" w:rsidR="00A64C10" w:rsidRPr="003671CF" w:rsidRDefault="00056E35" w:rsidP="00B53C89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2</w:t>
            </w:r>
            <w:r w:rsidR="00B93E4D">
              <w:rPr>
                <w:rFonts w:ascii="Arial" w:hAnsi="Arial" w:cs="Arial"/>
                <w:b/>
                <w:bCs/>
              </w:rPr>
              <w:t>1</w:t>
            </w:r>
            <w:r w:rsidR="00B53C89" w:rsidRPr="003671CF">
              <w:rPr>
                <w:rFonts w:ascii="Arial" w:hAnsi="Arial" w:cs="Arial"/>
                <w:b/>
                <w:bCs/>
              </w:rPr>
              <w:t>-202</w:t>
            </w:r>
            <w:r w:rsidR="00B93E4D">
              <w:rPr>
                <w:rFonts w:ascii="Arial" w:hAnsi="Arial" w:cs="Arial"/>
                <w:b/>
                <w:bCs/>
              </w:rPr>
              <w:t>2</w:t>
            </w:r>
            <w:r w:rsidR="00B53C89" w:rsidRPr="003671CF">
              <w:rPr>
                <w:rFonts w:ascii="Arial" w:hAnsi="Arial" w:cs="Arial"/>
                <w:b/>
                <w:bCs/>
              </w:rPr>
              <w:t xml:space="preserve"> ÖĞRETİM YILI </w:t>
            </w:r>
            <w:r w:rsidR="00B53C89" w:rsidRPr="003671CF">
              <w:rPr>
                <w:rFonts w:ascii="Arial" w:hAnsi="Arial" w:cs="Arial"/>
                <w:b/>
              </w:rPr>
              <w:t>DÖNEM II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4EBAF804" w14:textId="77777777" w:rsidR="00A64C10" w:rsidRPr="003671CF" w:rsidRDefault="00A64C10" w:rsidP="00D4498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EE919D1" w14:textId="77777777" w:rsidR="001C5C96" w:rsidRPr="003671CF" w:rsidRDefault="001C5C96">
      <w:pPr>
        <w:rPr>
          <w:rFonts w:ascii="Arial" w:hAnsi="Arial" w:cs="Arial"/>
        </w:rPr>
      </w:pPr>
    </w:p>
    <w:p w14:paraId="5F903BF8" w14:textId="77777777" w:rsidR="00A64C10" w:rsidRPr="0068085F" w:rsidRDefault="00A64C10" w:rsidP="00A64C10">
      <w:pPr>
        <w:pStyle w:val="Balk2"/>
        <w:jc w:val="center"/>
        <w:rPr>
          <w:rFonts w:ascii="Arial" w:hAnsi="Arial" w:cs="Arial"/>
          <w:sz w:val="24"/>
          <w:szCs w:val="24"/>
        </w:rPr>
      </w:pPr>
      <w:r w:rsidRPr="0068085F">
        <w:rPr>
          <w:rFonts w:ascii="Arial" w:hAnsi="Arial" w:cs="Arial"/>
          <w:sz w:val="24"/>
          <w:szCs w:val="24"/>
        </w:rPr>
        <w:t>II. DERS KURULU (SİNDİRİM VE METABOLİZMA SİSTEMLERİ)</w:t>
      </w:r>
    </w:p>
    <w:p w14:paraId="3B597927" w14:textId="77777777" w:rsidR="00A64C10" w:rsidRPr="003671C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3671CF">
        <w:rPr>
          <w:rFonts w:ascii="Arial" w:hAnsi="Arial" w:cs="Arial"/>
          <w:b/>
          <w:bCs/>
        </w:rPr>
        <w:t>(</w:t>
      </w:r>
      <w:r w:rsidR="008C643E" w:rsidRPr="003671CF">
        <w:rPr>
          <w:rFonts w:ascii="Arial" w:hAnsi="Arial" w:cs="Arial"/>
          <w:b/>
          <w:bCs/>
        </w:rPr>
        <w:t>2</w:t>
      </w:r>
      <w:r w:rsidR="008C7EB2">
        <w:rPr>
          <w:rFonts w:ascii="Arial" w:hAnsi="Arial" w:cs="Arial"/>
          <w:b/>
          <w:bCs/>
        </w:rPr>
        <w:t>5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Ekim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20</w:t>
      </w:r>
      <w:r w:rsidR="00AE4C28">
        <w:rPr>
          <w:rFonts w:ascii="Arial" w:hAnsi="Arial" w:cs="Arial"/>
          <w:b/>
          <w:bCs/>
        </w:rPr>
        <w:t>2</w:t>
      </w:r>
      <w:r w:rsidR="00547EFD">
        <w:rPr>
          <w:rFonts w:ascii="Arial" w:hAnsi="Arial" w:cs="Arial"/>
          <w:b/>
          <w:bCs/>
        </w:rPr>
        <w:t>1</w:t>
      </w:r>
      <w:r w:rsidR="000F14AE" w:rsidRPr="003671CF">
        <w:rPr>
          <w:rFonts w:ascii="Arial" w:hAnsi="Arial" w:cs="Arial"/>
          <w:b/>
          <w:bCs/>
        </w:rPr>
        <w:t xml:space="preserve"> –</w:t>
      </w:r>
      <w:r w:rsidRPr="003671CF">
        <w:rPr>
          <w:rFonts w:ascii="Arial" w:hAnsi="Arial" w:cs="Arial"/>
          <w:b/>
          <w:bCs/>
        </w:rPr>
        <w:t xml:space="preserve"> 1</w:t>
      </w:r>
      <w:r w:rsidR="00D97F6D">
        <w:rPr>
          <w:rFonts w:ascii="Arial" w:hAnsi="Arial" w:cs="Arial"/>
          <w:b/>
          <w:bCs/>
        </w:rPr>
        <w:t>0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Aralık</w:t>
      </w:r>
      <w:r w:rsidR="00B95B57">
        <w:rPr>
          <w:rFonts w:ascii="Arial" w:hAnsi="Arial" w:cs="Arial"/>
          <w:b/>
          <w:bCs/>
        </w:rPr>
        <w:t xml:space="preserve"> </w:t>
      </w:r>
      <w:r w:rsidRPr="003671CF">
        <w:rPr>
          <w:rFonts w:ascii="Arial" w:hAnsi="Arial" w:cs="Arial"/>
          <w:b/>
          <w:bCs/>
        </w:rPr>
        <w:t>20</w:t>
      </w:r>
      <w:r w:rsidR="00AE4C28">
        <w:rPr>
          <w:rFonts w:ascii="Arial" w:hAnsi="Arial" w:cs="Arial"/>
          <w:b/>
          <w:bCs/>
        </w:rPr>
        <w:t>2</w:t>
      </w:r>
      <w:r w:rsidR="00547EFD">
        <w:rPr>
          <w:rFonts w:ascii="Arial" w:hAnsi="Arial" w:cs="Arial"/>
          <w:b/>
          <w:bCs/>
        </w:rPr>
        <w:t>1</w:t>
      </w:r>
      <w:r w:rsidRPr="003671CF">
        <w:rPr>
          <w:rFonts w:ascii="Arial" w:hAnsi="Arial" w:cs="Arial"/>
          <w:b/>
          <w:bCs/>
        </w:rPr>
        <w:t>)</w:t>
      </w:r>
    </w:p>
    <w:p w14:paraId="7289A1C2" w14:textId="77777777" w:rsidR="00A64C10" w:rsidRPr="003671C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3671CF">
        <w:rPr>
          <w:rFonts w:ascii="Arial" w:hAnsi="Arial" w:cs="Arial"/>
          <w:b/>
          <w:bCs/>
        </w:rPr>
        <w:t xml:space="preserve"> (7 Hafta)</w:t>
      </w:r>
    </w:p>
    <w:p w14:paraId="250F9274" w14:textId="77777777" w:rsidR="008C7EB2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  <w:r w:rsidRPr="009129EF">
        <w:rPr>
          <w:rFonts w:ascii="Arial" w:hAnsi="Arial" w:cs="Arial"/>
          <w:b/>
          <w:bCs/>
          <w:sz w:val="22"/>
          <w:szCs w:val="22"/>
        </w:rPr>
        <w:br w:type="textWrapping" w:clear="all"/>
      </w:r>
      <w:r w:rsidR="008C7EB2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00"/>
        <w:gridCol w:w="4714"/>
      </w:tblGrid>
      <w:tr w:rsidR="008C7EB2" w:rsidRPr="00A64A8E" w14:paraId="462C9180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23319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2071" w14:textId="77777777" w:rsidR="008C7EB2" w:rsidRPr="003C5C72" w:rsidRDefault="008C7EB2" w:rsidP="00F07BD8">
            <w:pPr>
              <w:ind w:right="57"/>
              <w:rPr>
                <w:rFonts w:ascii="Arial" w:hAnsi="Arial" w:cs="Arial"/>
              </w:rPr>
            </w:pPr>
            <w:r>
              <w:rPr>
                <w:rFonts w:ascii="Arial"/>
              </w:rPr>
              <w:t>Prof. Dr. Mehmet Melih SUNAY</w:t>
            </w:r>
          </w:p>
        </w:tc>
      </w:tr>
      <w:tr w:rsidR="008C7EB2" w:rsidRPr="00A64A8E" w14:paraId="431DF709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E7B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4C7F" w14:textId="77777777" w:rsidR="008C7EB2" w:rsidRPr="00BF463D" w:rsidRDefault="008C7EB2" w:rsidP="00F07BD8">
            <w:pPr>
              <w:rPr>
                <w:rFonts w:ascii="Arial" w:hAnsi="Arial"/>
              </w:rPr>
            </w:pPr>
            <w:proofErr w:type="spellStart"/>
            <w:proofErr w:type="gramStart"/>
            <w:r w:rsidRPr="00BF463D">
              <w:rPr>
                <w:rFonts w:ascii="Arial" w:hAnsi="Arial"/>
              </w:rPr>
              <w:t>Dr.Öğretim</w:t>
            </w:r>
            <w:proofErr w:type="spellEnd"/>
            <w:proofErr w:type="gramEnd"/>
            <w:r w:rsidRPr="00BF463D">
              <w:rPr>
                <w:rFonts w:ascii="Arial" w:hAnsi="Arial"/>
              </w:rPr>
              <w:t xml:space="preserve"> Üyesi Ferhat BOZDUMAN</w:t>
            </w:r>
          </w:p>
          <w:p w14:paraId="74C19FD7" w14:textId="77777777" w:rsidR="008C7EB2" w:rsidRPr="00BF463D" w:rsidRDefault="008C7EB2" w:rsidP="00F07BD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r. </w:t>
            </w:r>
            <w:r w:rsidRPr="00BF463D">
              <w:rPr>
                <w:rFonts w:ascii="Arial" w:hAnsi="Arial"/>
              </w:rPr>
              <w:t xml:space="preserve">Öğretim Üyesi </w:t>
            </w:r>
            <w:r>
              <w:rPr>
                <w:rFonts w:ascii="Arial" w:hAnsi="Arial"/>
              </w:rPr>
              <w:t>Erkay NACAR</w:t>
            </w:r>
          </w:p>
        </w:tc>
      </w:tr>
      <w:tr w:rsidR="008C7EB2" w:rsidRPr="00A64A8E" w14:paraId="08C4D485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FEE4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proofErr w:type="spellStart"/>
            <w:r w:rsidRPr="00A64A8E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5CE0" w14:textId="77777777" w:rsidR="008C7EB2" w:rsidRPr="00BF463D" w:rsidRDefault="008C7EB2" w:rsidP="00F07BD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Prof. Dr. Hakkı ÖZOK </w:t>
            </w:r>
          </w:p>
        </w:tc>
      </w:tr>
      <w:tr w:rsidR="008C7EB2" w:rsidRPr="00A64A8E" w14:paraId="49C22060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AF50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73DFF" w14:textId="77777777" w:rsidR="008C7EB2" w:rsidRPr="00BE4A0F" w:rsidRDefault="008C7EB2" w:rsidP="00F07BD8">
            <w:pPr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 xml:space="preserve">Dr. </w:t>
            </w:r>
            <w:proofErr w:type="spellStart"/>
            <w:r>
              <w:rPr>
                <w:rFonts w:ascii="Arial" w:hAnsi="Arial"/>
              </w:rPr>
              <w:t>Öğr</w:t>
            </w:r>
            <w:proofErr w:type="spellEnd"/>
            <w:r>
              <w:rPr>
                <w:rFonts w:ascii="Arial" w:hAnsi="Arial"/>
              </w:rPr>
              <w:t>. Üyesi Mehmet DEMİR</w:t>
            </w:r>
          </w:p>
        </w:tc>
      </w:tr>
      <w:tr w:rsidR="008C7EB2" w:rsidRPr="00A64A8E" w14:paraId="0901B37E" w14:textId="77777777" w:rsidTr="00862EFD">
        <w:trPr>
          <w:jc w:val="center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F152" w14:textId="77777777" w:rsidR="008C7EB2" w:rsidRPr="00A64A8E" w:rsidRDefault="008C7EB2" w:rsidP="00F07BD8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rs Kurulu Başkanı</w:t>
            </w:r>
          </w:p>
        </w:tc>
        <w:tc>
          <w:tcPr>
            <w:tcW w:w="4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A697" w14:textId="77777777" w:rsidR="008C7EB2" w:rsidRPr="00BE4A0F" w:rsidRDefault="00C61298" w:rsidP="00F07B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proofErr w:type="spellStart"/>
            <w:r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>. Üyesi Feyza BAŞAK</w:t>
            </w:r>
          </w:p>
        </w:tc>
      </w:tr>
    </w:tbl>
    <w:p w14:paraId="214FAAF0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p w14:paraId="085D7B94" w14:textId="77777777" w:rsidR="00A64C10" w:rsidRPr="009129EF" w:rsidRDefault="00A64C10" w:rsidP="00A64C10">
      <w:pPr>
        <w:pStyle w:val="NormalWeb"/>
        <w:spacing w:before="0" w:after="0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3"/>
        <w:gridCol w:w="1163"/>
        <w:gridCol w:w="937"/>
        <w:gridCol w:w="884"/>
        <w:gridCol w:w="1230"/>
        <w:gridCol w:w="870"/>
      </w:tblGrid>
      <w:tr w:rsidR="00F329D5" w:rsidRPr="009129EF" w14:paraId="499E4940" w14:textId="77777777" w:rsidTr="00496BE8">
        <w:trPr>
          <w:jc w:val="center"/>
        </w:trPr>
        <w:tc>
          <w:tcPr>
            <w:tcW w:w="0" w:type="auto"/>
            <w:shd w:val="clear" w:color="auto" w:fill="F79646"/>
          </w:tcPr>
          <w:p w14:paraId="055A8DB3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</w:tcPr>
          <w:p w14:paraId="7DFAB097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Kodu</w:t>
            </w:r>
          </w:p>
        </w:tc>
        <w:tc>
          <w:tcPr>
            <w:tcW w:w="0" w:type="auto"/>
            <w:shd w:val="clear" w:color="auto" w:fill="F79646"/>
          </w:tcPr>
          <w:p w14:paraId="15558346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</w:tcPr>
          <w:p w14:paraId="0C99D5FF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</w:tcPr>
          <w:p w14:paraId="04B348A5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</w:tcPr>
          <w:p w14:paraId="6CF68D79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KTS</w:t>
            </w:r>
          </w:p>
        </w:tc>
      </w:tr>
      <w:tr w:rsidR="00F329D5" w:rsidRPr="009129EF" w14:paraId="53ECDE26" w14:textId="77777777" w:rsidTr="00391F9D">
        <w:trPr>
          <w:jc w:val="center"/>
        </w:trPr>
        <w:tc>
          <w:tcPr>
            <w:tcW w:w="0" w:type="auto"/>
          </w:tcPr>
          <w:p w14:paraId="586D0479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</w:tcPr>
          <w:p w14:paraId="69518932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T220</w:t>
            </w:r>
          </w:p>
        </w:tc>
        <w:tc>
          <w:tcPr>
            <w:tcW w:w="0" w:type="auto"/>
          </w:tcPr>
          <w:p w14:paraId="78092AF0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5</w:t>
            </w:r>
          </w:p>
        </w:tc>
        <w:tc>
          <w:tcPr>
            <w:tcW w:w="0" w:type="auto"/>
          </w:tcPr>
          <w:p w14:paraId="12C128FC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</w:tcPr>
          <w:p w14:paraId="174DFF53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39</w:t>
            </w:r>
          </w:p>
        </w:tc>
        <w:tc>
          <w:tcPr>
            <w:tcW w:w="0" w:type="auto"/>
          </w:tcPr>
          <w:p w14:paraId="2648DA56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7DD09C94" w14:textId="77777777" w:rsidTr="00391F9D">
        <w:trPr>
          <w:jc w:val="center"/>
        </w:trPr>
        <w:tc>
          <w:tcPr>
            <w:tcW w:w="0" w:type="auto"/>
          </w:tcPr>
          <w:p w14:paraId="41132787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proofErr w:type="gramStart"/>
            <w:r w:rsidRPr="009129EF">
              <w:rPr>
                <w:rFonts w:ascii="Arial" w:hAnsi="Arial" w:cs="Arial"/>
                <w:b/>
              </w:rPr>
              <w:t>Histoloji -</w:t>
            </w:r>
            <w:proofErr w:type="gramEnd"/>
            <w:r w:rsidRPr="009129EF">
              <w:rPr>
                <w:rFonts w:ascii="Arial" w:hAnsi="Arial" w:cs="Arial"/>
                <w:b/>
              </w:rPr>
              <w:t xml:space="preserve"> Embriyoloji</w:t>
            </w:r>
          </w:p>
        </w:tc>
        <w:tc>
          <w:tcPr>
            <w:tcW w:w="0" w:type="auto"/>
          </w:tcPr>
          <w:p w14:paraId="16E04A13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HST220</w:t>
            </w:r>
          </w:p>
        </w:tc>
        <w:tc>
          <w:tcPr>
            <w:tcW w:w="0" w:type="auto"/>
          </w:tcPr>
          <w:p w14:paraId="35868130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</w:t>
            </w:r>
            <w:r w:rsidR="006E6CC1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0416D074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</w:tcPr>
          <w:p w14:paraId="7A47A696" w14:textId="77777777" w:rsidR="00F329D5" w:rsidRPr="009129EF" w:rsidRDefault="006E6CC1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0" w:type="auto"/>
          </w:tcPr>
          <w:p w14:paraId="29CECE64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1DBF97BE" w14:textId="77777777" w:rsidTr="00391F9D">
        <w:trPr>
          <w:jc w:val="center"/>
        </w:trPr>
        <w:tc>
          <w:tcPr>
            <w:tcW w:w="0" w:type="auto"/>
          </w:tcPr>
          <w:p w14:paraId="4713DA31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</w:tcPr>
          <w:p w14:paraId="5FA67087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ZY220</w:t>
            </w:r>
          </w:p>
        </w:tc>
        <w:tc>
          <w:tcPr>
            <w:tcW w:w="0" w:type="auto"/>
          </w:tcPr>
          <w:p w14:paraId="0F37C602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69B401D5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</w:tcPr>
          <w:p w14:paraId="39B730AE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43D3570E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3BF871C6" w14:textId="77777777" w:rsidTr="00391F9D">
        <w:trPr>
          <w:jc w:val="center"/>
        </w:trPr>
        <w:tc>
          <w:tcPr>
            <w:tcW w:w="0" w:type="auto"/>
          </w:tcPr>
          <w:p w14:paraId="5A2D1DD4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</w:tcPr>
          <w:p w14:paraId="0FDE24A3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BYK220</w:t>
            </w:r>
          </w:p>
        </w:tc>
        <w:tc>
          <w:tcPr>
            <w:tcW w:w="0" w:type="auto"/>
          </w:tcPr>
          <w:p w14:paraId="583033CA" w14:textId="77777777" w:rsidR="00F329D5" w:rsidRPr="009129EF" w:rsidRDefault="00654655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071AA8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C3FBD86" w14:textId="77777777" w:rsidR="00F329D5" w:rsidRPr="009129EF" w:rsidRDefault="00F329D5" w:rsidP="00D44983">
            <w:pPr>
              <w:jc w:val="center"/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</w:tcPr>
          <w:p w14:paraId="4456A229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071AA8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A97C8A0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1DBFB421" w14:textId="77777777" w:rsidTr="00391F9D">
        <w:trPr>
          <w:jc w:val="center"/>
        </w:trPr>
        <w:tc>
          <w:tcPr>
            <w:tcW w:w="0" w:type="auto"/>
          </w:tcPr>
          <w:p w14:paraId="453195FE" w14:textId="77777777" w:rsidR="00F329D5" w:rsidRPr="009129EF" w:rsidRDefault="00F329D5" w:rsidP="00D44983">
            <w:pPr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</w:tcPr>
          <w:p w14:paraId="1A53FBAE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MKB220</w:t>
            </w:r>
          </w:p>
        </w:tc>
        <w:tc>
          <w:tcPr>
            <w:tcW w:w="0" w:type="auto"/>
          </w:tcPr>
          <w:p w14:paraId="22EB03DA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</w:p>
        </w:tc>
        <w:tc>
          <w:tcPr>
            <w:tcW w:w="0" w:type="auto"/>
          </w:tcPr>
          <w:p w14:paraId="2CFF7A2B" w14:textId="77777777" w:rsidR="00F329D5" w:rsidRPr="009129EF" w:rsidRDefault="00182E2E" w:rsidP="00D4498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5FFE9165" w14:textId="77777777" w:rsidR="00F329D5" w:rsidRPr="009129EF" w:rsidRDefault="00F329D5" w:rsidP="009F0390">
            <w:pPr>
              <w:rPr>
                <w:rFonts w:ascii="Arial" w:hAnsi="Arial" w:cs="Arial"/>
              </w:rPr>
            </w:pPr>
            <w:r w:rsidRPr="009129EF">
              <w:rPr>
                <w:rFonts w:ascii="Arial" w:hAnsi="Arial" w:cs="Arial"/>
              </w:rPr>
              <w:t xml:space="preserve">      </w:t>
            </w:r>
            <w:r w:rsidR="00182E2E">
              <w:rPr>
                <w:rFonts w:ascii="Arial" w:hAnsi="Arial" w:cs="Arial"/>
              </w:rPr>
              <w:t>44</w:t>
            </w:r>
          </w:p>
        </w:tc>
        <w:tc>
          <w:tcPr>
            <w:tcW w:w="0" w:type="auto"/>
          </w:tcPr>
          <w:p w14:paraId="441CBE5C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329D5" w:rsidRPr="009129EF" w14:paraId="5045AEC0" w14:textId="77777777" w:rsidTr="00391F9D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0E42" w14:textId="77777777" w:rsidR="00F329D5" w:rsidRPr="006B2D90" w:rsidRDefault="00F329D5" w:rsidP="00D44983">
            <w:pPr>
              <w:rPr>
                <w:rFonts w:ascii="Arial" w:hAnsi="Arial" w:cs="Arial"/>
                <w:b/>
              </w:rPr>
            </w:pPr>
            <w:r w:rsidRPr="006B2D90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5E3A0" w14:textId="77777777" w:rsidR="00F329D5" w:rsidRPr="006B2D90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4F50" w14:textId="77777777" w:rsidR="00F329D5" w:rsidRPr="006B2D90" w:rsidRDefault="00071AA8" w:rsidP="00D4498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6FE6" w14:textId="77777777" w:rsidR="00F329D5" w:rsidRPr="006B2D90" w:rsidRDefault="008E7D64" w:rsidP="00D44983">
            <w:pPr>
              <w:jc w:val="center"/>
              <w:rPr>
                <w:rFonts w:ascii="Arial" w:hAnsi="Arial" w:cs="Arial"/>
                <w:b/>
              </w:rPr>
            </w:pPr>
            <w:r w:rsidRPr="006B2D90">
              <w:rPr>
                <w:rFonts w:ascii="Arial" w:hAnsi="Arial" w:cs="Arial"/>
                <w:b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EC177" w14:textId="77777777" w:rsidR="00F329D5" w:rsidRPr="006B2D90" w:rsidRDefault="006E6CC1" w:rsidP="00D4498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</w:t>
            </w:r>
            <w:r w:rsidR="00071AA8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D62F" w14:textId="77777777" w:rsidR="00F329D5" w:rsidRPr="009129EF" w:rsidRDefault="00F329D5" w:rsidP="00D44983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1C4DE840" w14:textId="77777777" w:rsidR="00A64C10" w:rsidRPr="009129EF" w:rsidRDefault="00A64C10">
      <w:pPr>
        <w:rPr>
          <w:rFonts w:ascii="Arial" w:hAnsi="Arial" w:cs="Arial"/>
        </w:rPr>
      </w:pPr>
    </w:p>
    <w:p w14:paraId="73D39353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16C7BA36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073F6231" w14:textId="77777777" w:rsidR="00B53C89" w:rsidRPr="009129EF" w:rsidRDefault="00B53C89" w:rsidP="00A64C10">
      <w:pPr>
        <w:jc w:val="center"/>
        <w:rPr>
          <w:rFonts w:ascii="Arial" w:hAnsi="Arial" w:cs="Arial"/>
          <w:b/>
          <w:sz w:val="22"/>
          <w:szCs w:val="22"/>
        </w:rPr>
      </w:pPr>
    </w:p>
    <w:p w14:paraId="25A6AA99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05EB7D49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36321ADC" w14:textId="77777777" w:rsidR="008C643E" w:rsidRPr="009129EF" w:rsidRDefault="008C643E" w:rsidP="00A64C10">
      <w:pPr>
        <w:jc w:val="center"/>
        <w:rPr>
          <w:rFonts w:ascii="Arial" w:hAnsi="Arial" w:cs="Arial"/>
          <w:b/>
        </w:rPr>
      </w:pPr>
    </w:p>
    <w:p w14:paraId="3B3D2C62" w14:textId="77777777" w:rsidR="008C643E" w:rsidRPr="009129EF" w:rsidRDefault="008C643E" w:rsidP="00A64C10">
      <w:pPr>
        <w:jc w:val="center"/>
        <w:rPr>
          <w:rFonts w:ascii="Arial" w:hAnsi="Arial" w:cs="Arial"/>
          <w:b/>
          <w:color w:val="1F497D"/>
        </w:rPr>
      </w:pPr>
    </w:p>
    <w:p w14:paraId="34DC89DD" w14:textId="77777777" w:rsidR="00A64C10" w:rsidRPr="009129EF" w:rsidRDefault="00A64C10" w:rsidP="00A64C10">
      <w:pPr>
        <w:jc w:val="center"/>
        <w:rPr>
          <w:rFonts w:ascii="Arial" w:hAnsi="Arial" w:cs="Arial"/>
          <w:b/>
          <w:color w:val="1F497D"/>
        </w:rPr>
      </w:pPr>
      <w:r w:rsidRPr="009129EF">
        <w:rPr>
          <w:rFonts w:ascii="Arial" w:hAnsi="Arial" w:cs="Arial"/>
          <w:b/>
          <w:color w:val="1F497D"/>
        </w:rPr>
        <w:t>Ders Kurulu Sınavları:</w:t>
      </w:r>
    </w:p>
    <w:p w14:paraId="0BA1AA19" w14:textId="77777777" w:rsidR="00A64C10" w:rsidRPr="009129EF" w:rsidRDefault="00A64C10" w:rsidP="00A64C10">
      <w:pPr>
        <w:jc w:val="center"/>
        <w:rPr>
          <w:rFonts w:ascii="Arial" w:hAnsi="Arial" w:cs="Arial"/>
          <w:b/>
          <w:color w:val="1F497D"/>
        </w:rPr>
      </w:pPr>
    </w:p>
    <w:p w14:paraId="54072725" w14:textId="77777777" w:rsidR="009D463C" w:rsidRPr="009129EF" w:rsidRDefault="009D463C" w:rsidP="00A64C10">
      <w:pPr>
        <w:jc w:val="center"/>
        <w:rPr>
          <w:rFonts w:ascii="Arial" w:hAnsi="Arial" w:cs="Arial"/>
          <w:b/>
          <w:color w:val="1F497D"/>
          <w:u w:val="single"/>
        </w:rPr>
      </w:pPr>
    </w:p>
    <w:p w14:paraId="31759AC6" w14:textId="77777777" w:rsidR="00A64C10" w:rsidRPr="00463BBA" w:rsidRDefault="00FD0B07" w:rsidP="00A64C10">
      <w:pPr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Anatomi</w:t>
      </w:r>
      <w:r w:rsidR="008140E8" w:rsidRPr="00463BBA">
        <w:rPr>
          <w:rFonts w:ascii="Arial" w:hAnsi="Arial" w:cs="Arial"/>
          <w:b/>
          <w:color w:val="4F81BD"/>
          <w:highlight w:val="yellow"/>
        </w:rPr>
        <w:t xml:space="preserve"> Pratik</w:t>
      </w:r>
      <w:r w:rsidR="000F14AE" w:rsidRPr="00463BBA">
        <w:rPr>
          <w:rFonts w:ascii="Arial" w:hAnsi="Arial" w:cs="Arial"/>
          <w:b/>
          <w:color w:val="4F81BD"/>
          <w:highlight w:val="yellow"/>
        </w:rPr>
        <w:t>:</w:t>
      </w:r>
      <w:r w:rsidRPr="00463BBA">
        <w:rPr>
          <w:rFonts w:ascii="Arial" w:hAnsi="Arial" w:cs="Arial"/>
          <w:b/>
          <w:highlight w:val="yellow"/>
        </w:rPr>
        <w:t xml:space="preserve"> </w:t>
      </w:r>
    </w:p>
    <w:p w14:paraId="07BF59BA" w14:textId="77777777" w:rsidR="00B95B57" w:rsidRPr="00463BBA" w:rsidRDefault="00B95B57" w:rsidP="00A64C10">
      <w:pPr>
        <w:jc w:val="center"/>
        <w:rPr>
          <w:rFonts w:ascii="Arial" w:hAnsi="Arial" w:cs="Arial"/>
          <w:b/>
          <w:highlight w:val="yellow"/>
        </w:rPr>
      </w:pPr>
    </w:p>
    <w:p w14:paraId="52E1E619" w14:textId="77777777" w:rsidR="00A64C10" w:rsidRPr="00463BBA" w:rsidRDefault="00DA3FAD" w:rsidP="00A64C10">
      <w:pPr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Histoloji-Embriyoloji</w:t>
      </w:r>
      <w:r w:rsidR="008140E8" w:rsidRPr="00463BBA">
        <w:rPr>
          <w:rFonts w:ascii="Arial" w:hAnsi="Arial" w:cs="Arial"/>
          <w:b/>
          <w:color w:val="4F81BD"/>
          <w:highlight w:val="yellow"/>
        </w:rPr>
        <w:t xml:space="preserve"> Pratik</w:t>
      </w:r>
      <w:r w:rsidR="000F14AE" w:rsidRPr="00463BBA">
        <w:rPr>
          <w:rFonts w:ascii="Arial" w:hAnsi="Arial" w:cs="Arial"/>
          <w:b/>
          <w:color w:val="4F81BD"/>
          <w:highlight w:val="yellow"/>
        </w:rPr>
        <w:t>:</w:t>
      </w:r>
      <w:r w:rsidRPr="00463BBA">
        <w:rPr>
          <w:rFonts w:ascii="Arial" w:hAnsi="Arial" w:cs="Arial"/>
          <w:b/>
          <w:highlight w:val="yellow"/>
        </w:rPr>
        <w:t xml:space="preserve"> </w:t>
      </w:r>
    </w:p>
    <w:p w14:paraId="3F452965" w14:textId="77777777" w:rsidR="009D463C" w:rsidRPr="00463BBA" w:rsidRDefault="009D463C" w:rsidP="00A64C10">
      <w:pPr>
        <w:jc w:val="center"/>
        <w:rPr>
          <w:rFonts w:ascii="Arial" w:hAnsi="Arial" w:cs="Arial"/>
          <w:b/>
          <w:highlight w:val="yellow"/>
        </w:rPr>
      </w:pPr>
    </w:p>
    <w:p w14:paraId="5B51D923" w14:textId="77777777" w:rsidR="00A64C10" w:rsidRPr="00463BBA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highlight w:val="yellow"/>
        </w:rPr>
      </w:pPr>
      <w:r w:rsidRPr="00463BBA">
        <w:rPr>
          <w:rFonts w:ascii="Arial" w:hAnsi="Arial" w:cs="Arial"/>
          <w:b/>
          <w:color w:val="4F81BD"/>
          <w:highlight w:val="yellow"/>
        </w:rPr>
        <w:t>Teorik Sınav</w:t>
      </w:r>
      <w:r w:rsidR="00490620" w:rsidRPr="00463BBA">
        <w:rPr>
          <w:rFonts w:ascii="Arial" w:hAnsi="Arial" w:cs="Arial"/>
          <w:b/>
          <w:color w:val="4F81BD"/>
          <w:highlight w:val="yellow"/>
        </w:rPr>
        <w:t>:</w:t>
      </w:r>
      <w:r w:rsidR="00DA3FAD" w:rsidRPr="00463BBA">
        <w:rPr>
          <w:rFonts w:ascii="Arial" w:hAnsi="Arial" w:cs="Arial"/>
          <w:b/>
          <w:highlight w:val="yellow"/>
        </w:rPr>
        <w:t xml:space="preserve"> </w:t>
      </w:r>
    </w:p>
    <w:p w14:paraId="6E03FE8F" w14:textId="77777777" w:rsidR="00A64C10" w:rsidRPr="00463BBA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highlight w:val="yellow"/>
        </w:rPr>
      </w:pPr>
    </w:p>
    <w:p w14:paraId="2A49B4E7" w14:textId="77777777" w:rsidR="000F14AE" w:rsidRPr="009129EF" w:rsidRDefault="000F14AE" w:rsidP="000F14AE">
      <w:pPr>
        <w:pStyle w:val="NormalWeb"/>
        <w:spacing w:before="0" w:after="0"/>
        <w:jc w:val="center"/>
        <w:rPr>
          <w:rFonts w:ascii="Arial" w:hAnsi="Arial" w:cs="Arial"/>
          <w:b/>
          <w:bCs/>
        </w:rPr>
      </w:pPr>
      <w:r w:rsidRPr="00463BBA">
        <w:rPr>
          <w:rFonts w:ascii="Arial" w:hAnsi="Arial" w:cs="Arial"/>
          <w:b/>
          <w:bCs/>
          <w:color w:val="4F81BD"/>
          <w:highlight w:val="yellow"/>
        </w:rPr>
        <w:t>PDÖ Eğitimleri</w:t>
      </w:r>
      <w:r w:rsidR="00490620" w:rsidRPr="00463BBA">
        <w:rPr>
          <w:rFonts w:ascii="Arial" w:hAnsi="Arial" w:cs="Arial"/>
          <w:b/>
          <w:bCs/>
          <w:color w:val="4F81BD"/>
          <w:highlight w:val="yellow"/>
        </w:rPr>
        <w:t>:</w:t>
      </w:r>
      <w:r w:rsidR="00490620" w:rsidRPr="00463BBA">
        <w:rPr>
          <w:rFonts w:ascii="Arial" w:hAnsi="Arial" w:cs="Arial"/>
          <w:b/>
          <w:bCs/>
          <w:color w:val="1F497D"/>
          <w:highlight w:val="yellow"/>
        </w:rPr>
        <w:t xml:space="preserve"> </w:t>
      </w:r>
      <w:r w:rsidR="00AE5742">
        <w:rPr>
          <w:rFonts w:ascii="Arial" w:hAnsi="Arial" w:cs="Arial"/>
          <w:b/>
          <w:bCs/>
          <w:color w:val="1F497D"/>
          <w:highlight w:val="yellow"/>
        </w:rPr>
        <w:t>02</w:t>
      </w:r>
      <w:r w:rsidR="009D463C" w:rsidRPr="00463BBA">
        <w:rPr>
          <w:rFonts w:ascii="Arial" w:hAnsi="Arial" w:cs="Arial"/>
          <w:b/>
          <w:bCs/>
          <w:highlight w:val="yellow"/>
        </w:rPr>
        <w:t xml:space="preserve"> </w:t>
      </w:r>
      <w:r w:rsidR="00EB2845">
        <w:rPr>
          <w:rFonts w:ascii="Arial" w:hAnsi="Arial" w:cs="Arial"/>
          <w:b/>
          <w:bCs/>
          <w:highlight w:val="yellow"/>
        </w:rPr>
        <w:t>–</w:t>
      </w:r>
      <w:r w:rsidR="009D463C" w:rsidRPr="00463BBA">
        <w:rPr>
          <w:rFonts w:ascii="Arial" w:hAnsi="Arial" w:cs="Arial"/>
          <w:b/>
          <w:bCs/>
          <w:highlight w:val="yellow"/>
        </w:rPr>
        <w:t xml:space="preserve"> </w:t>
      </w:r>
      <w:r w:rsidR="00AE5742">
        <w:rPr>
          <w:rFonts w:ascii="Arial" w:hAnsi="Arial" w:cs="Arial"/>
          <w:b/>
          <w:bCs/>
          <w:highlight w:val="yellow"/>
        </w:rPr>
        <w:t>06</w:t>
      </w:r>
      <w:r w:rsidR="00EB2845">
        <w:rPr>
          <w:rFonts w:ascii="Arial" w:hAnsi="Arial" w:cs="Arial"/>
          <w:b/>
          <w:bCs/>
          <w:highlight w:val="yellow"/>
        </w:rPr>
        <w:t>- 11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</w:t>
      </w:r>
      <w:r w:rsidRPr="00463BBA">
        <w:rPr>
          <w:rFonts w:ascii="Arial" w:hAnsi="Arial" w:cs="Arial"/>
          <w:b/>
          <w:bCs/>
          <w:highlight w:val="yellow"/>
        </w:rPr>
        <w:t>Kasım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</w:t>
      </w:r>
      <w:r w:rsidR="00056E35">
        <w:rPr>
          <w:rFonts w:ascii="Arial" w:hAnsi="Arial" w:cs="Arial"/>
          <w:b/>
          <w:bCs/>
          <w:highlight w:val="yellow"/>
        </w:rPr>
        <w:t>2021</w:t>
      </w:r>
      <w:r w:rsidR="00B95B57" w:rsidRPr="00463BBA">
        <w:rPr>
          <w:rFonts w:ascii="Arial" w:hAnsi="Arial" w:cs="Arial"/>
          <w:b/>
          <w:bCs/>
          <w:highlight w:val="yellow"/>
        </w:rPr>
        <w:t xml:space="preserve"> Saat: 08.45 – 12.45</w:t>
      </w:r>
    </w:p>
    <w:p w14:paraId="68ADCC9F" w14:textId="77777777" w:rsidR="00A64C10" w:rsidRPr="009129E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sz w:val="22"/>
          <w:szCs w:val="22"/>
        </w:rPr>
      </w:pPr>
    </w:p>
    <w:p w14:paraId="6E8FCD45" w14:textId="77777777" w:rsidR="00A64C10" w:rsidRPr="009129EF" w:rsidRDefault="00A64C10" w:rsidP="00A64C10">
      <w:pPr>
        <w:pStyle w:val="NormalWeb"/>
        <w:spacing w:before="0" w:after="0"/>
        <w:jc w:val="center"/>
        <w:rPr>
          <w:rFonts w:ascii="Arial" w:hAnsi="Arial" w:cs="Arial"/>
          <w:b/>
          <w:bCs/>
          <w:sz w:val="22"/>
          <w:szCs w:val="22"/>
        </w:rPr>
      </w:pPr>
      <w:r w:rsidRPr="009129EF">
        <w:rPr>
          <w:rFonts w:ascii="Arial" w:hAnsi="Arial" w:cs="Arial"/>
          <w:b/>
          <w:sz w:val="22"/>
          <w:szCs w:val="22"/>
        </w:rPr>
        <w:t xml:space="preserve">                              </w:t>
      </w:r>
    </w:p>
    <w:p w14:paraId="1DC2C448" w14:textId="77777777" w:rsidR="00A64C10" w:rsidRPr="009129EF" w:rsidRDefault="00A64C10" w:rsidP="00A64C1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015"/>
        <w:gridCol w:w="4128"/>
      </w:tblGrid>
      <w:tr w:rsidR="00A64C10" w:rsidRPr="009129EF" w14:paraId="61247E65" w14:textId="77777777" w:rsidTr="00496BE8">
        <w:trPr>
          <w:trHeight w:val="224"/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53F0CD81" w14:textId="77777777" w:rsidR="00A64C10" w:rsidRPr="009129EF" w:rsidRDefault="00A64C10" w:rsidP="008C643E">
            <w:pPr>
              <w:pStyle w:val="Balk2"/>
              <w:spacing w:before="0"/>
              <w:ind w:left="46" w:right="57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9129EF">
              <w:rPr>
                <w:rFonts w:ascii="Arial" w:hAnsi="Arial" w:cs="Arial"/>
                <w:color w:val="auto"/>
                <w:sz w:val="24"/>
                <w:szCs w:val="24"/>
              </w:rPr>
              <w:t>DİSİPLİN/BÖLÜ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5808B56A" w14:textId="77777777" w:rsidR="00A64C10" w:rsidRPr="009129EF" w:rsidRDefault="00A64C10" w:rsidP="008C643E">
            <w:pPr>
              <w:ind w:left="57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ÖĞRETİM ÜYELERİ</w:t>
            </w:r>
          </w:p>
        </w:tc>
      </w:tr>
      <w:tr w:rsidR="00A64C10" w:rsidRPr="009129EF" w14:paraId="29F93A87" w14:textId="77777777" w:rsidTr="00A23676">
        <w:trPr>
          <w:trHeight w:val="547"/>
          <w:jc w:val="center"/>
        </w:trPr>
        <w:tc>
          <w:tcPr>
            <w:tcW w:w="0" w:type="auto"/>
            <w:vAlign w:val="center"/>
          </w:tcPr>
          <w:p w14:paraId="5011CF31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Anatom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467739" w14:textId="77777777" w:rsidR="00F12024" w:rsidRPr="00A23676" w:rsidRDefault="00F12024" w:rsidP="00F12024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</w:rPr>
              <w:t>Öğr</w:t>
            </w:r>
            <w:proofErr w:type="spellEnd"/>
            <w:r w:rsidRPr="00A23676">
              <w:rPr>
                <w:rFonts w:ascii="Arial" w:hAnsi="Arial" w:cs="Arial"/>
              </w:rPr>
              <w:t xml:space="preserve">. Üyesi Şeyma TOY </w:t>
            </w:r>
          </w:p>
          <w:p w14:paraId="6858992D" w14:textId="77777777" w:rsidR="00A64C10" w:rsidRPr="00A23676" w:rsidRDefault="00C72897" w:rsidP="008C7EB2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r. </w:t>
            </w:r>
            <w:proofErr w:type="spellStart"/>
            <w:r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>. Üyesi Nesibe YILMAZ</w:t>
            </w:r>
          </w:p>
        </w:tc>
      </w:tr>
      <w:tr w:rsidR="00A64C10" w:rsidRPr="009129EF" w14:paraId="73F48FC9" w14:textId="77777777" w:rsidTr="00A23676">
        <w:trPr>
          <w:trHeight w:val="569"/>
          <w:jc w:val="center"/>
        </w:trPr>
        <w:tc>
          <w:tcPr>
            <w:tcW w:w="0" w:type="auto"/>
            <w:vAlign w:val="center"/>
          </w:tcPr>
          <w:p w14:paraId="59470517" w14:textId="77777777" w:rsidR="00A64C10" w:rsidRPr="009129EF" w:rsidRDefault="00A64C10" w:rsidP="00D44983">
            <w:pPr>
              <w:ind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Pr="009129EF">
              <w:rPr>
                <w:rFonts w:ascii="Arial" w:hAnsi="Arial" w:cs="Arial"/>
                <w:b/>
              </w:rPr>
              <w:t>Histoloji -</w:t>
            </w:r>
            <w:proofErr w:type="gramEnd"/>
            <w:r w:rsidRPr="009129EF">
              <w:rPr>
                <w:rFonts w:ascii="Arial" w:hAnsi="Arial" w:cs="Arial"/>
                <w:b/>
              </w:rPr>
              <w:t xml:space="preserve"> Embriy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9B181A" w14:textId="77777777" w:rsidR="00B95B57" w:rsidRPr="00A23676" w:rsidRDefault="00B95B57" w:rsidP="00B95B57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Pr="00A23676">
              <w:rPr>
                <w:rFonts w:ascii="Arial" w:hAnsi="Arial" w:cs="Arial"/>
                <w:szCs w:val="24"/>
              </w:rPr>
              <w:t xml:space="preserve"> Feyza BAŞAK</w:t>
            </w:r>
          </w:p>
          <w:p w14:paraId="1CF861A2" w14:textId="77777777" w:rsidR="00A64C10" w:rsidRPr="00A23676" w:rsidRDefault="00D079E0" w:rsidP="00D44983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A64C10" w:rsidRPr="00A23676">
              <w:rPr>
                <w:rFonts w:ascii="Arial" w:hAnsi="Arial" w:cs="Arial"/>
                <w:szCs w:val="24"/>
              </w:rPr>
              <w:t xml:space="preserve"> Yusuf ERSAN</w:t>
            </w:r>
          </w:p>
          <w:p w14:paraId="7FC64290" w14:textId="77777777" w:rsidR="00DA3FAD" w:rsidRPr="00A23676" w:rsidRDefault="00D079E0" w:rsidP="00D44983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DA3FAD" w:rsidRPr="00A23676">
              <w:rPr>
                <w:rFonts w:ascii="Arial" w:hAnsi="Arial" w:cs="Arial"/>
                <w:szCs w:val="24"/>
              </w:rPr>
              <w:t xml:space="preserve"> </w:t>
            </w:r>
            <w:proofErr w:type="spellStart"/>
            <w:r w:rsidR="00DA3FAD" w:rsidRPr="00A23676">
              <w:rPr>
                <w:rFonts w:ascii="Arial" w:hAnsi="Arial" w:cs="Arial"/>
                <w:szCs w:val="24"/>
              </w:rPr>
              <w:t>Ahmed</w:t>
            </w:r>
            <w:proofErr w:type="spellEnd"/>
            <w:r w:rsidR="00DA3FAD" w:rsidRPr="00A23676">
              <w:rPr>
                <w:rFonts w:ascii="Arial" w:hAnsi="Arial" w:cs="Arial"/>
                <w:szCs w:val="24"/>
              </w:rPr>
              <w:t xml:space="preserve"> YAHYAZADEH</w:t>
            </w:r>
          </w:p>
        </w:tc>
      </w:tr>
      <w:tr w:rsidR="00A64C10" w:rsidRPr="009129EF" w14:paraId="082B5780" w14:textId="77777777" w:rsidTr="00A23676">
        <w:trPr>
          <w:trHeight w:val="461"/>
          <w:jc w:val="center"/>
        </w:trPr>
        <w:tc>
          <w:tcPr>
            <w:tcW w:w="0" w:type="auto"/>
            <w:vAlign w:val="center"/>
          </w:tcPr>
          <w:p w14:paraId="083D0D6E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Fizyoloj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38EEBB" w14:textId="77777777" w:rsidR="008C7EB2" w:rsidRPr="00A23676" w:rsidRDefault="008C7EB2" w:rsidP="008C7EB2">
            <w:pPr>
              <w:pStyle w:val="GvdeMetni"/>
              <w:ind w:right="57"/>
              <w:jc w:val="left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</w:rPr>
              <w:t>Öğr</w:t>
            </w:r>
            <w:proofErr w:type="spellEnd"/>
            <w:r w:rsidRPr="00A23676">
              <w:rPr>
                <w:rFonts w:ascii="Arial" w:hAnsi="Arial" w:cs="Arial"/>
              </w:rPr>
              <w:t xml:space="preserve">. Üyesi </w:t>
            </w:r>
            <w:r>
              <w:rPr>
                <w:rFonts w:ascii="Arial" w:hAnsi="Arial" w:cs="Arial"/>
              </w:rPr>
              <w:t>Ümit YILMAZ</w:t>
            </w:r>
          </w:p>
        </w:tc>
      </w:tr>
      <w:tr w:rsidR="00A64C10" w:rsidRPr="009129EF" w14:paraId="57AE1273" w14:textId="77777777" w:rsidTr="00A23676">
        <w:trPr>
          <w:trHeight w:val="357"/>
          <w:jc w:val="center"/>
        </w:trPr>
        <w:tc>
          <w:tcPr>
            <w:tcW w:w="0" w:type="auto"/>
            <w:vAlign w:val="center"/>
          </w:tcPr>
          <w:p w14:paraId="01C87BA2" w14:textId="77777777" w:rsidR="00A64C10" w:rsidRPr="009129EF" w:rsidRDefault="00A64C10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Biyokimy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3B96D3" w14:textId="77777777" w:rsidR="00B53C89" w:rsidRPr="00A23676" w:rsidRDefault="00B53C89" w:rsidP="00B53C89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>Prof. Dr. Tahir KAHRAMAN</w:t>
            </w:r>
          </w:p>
          <w:p w14:paraId="2015CD23" w14:textId="77777777" w:rsidR="00A64C10" w:rsidRDefault="006368A0" w:rsidP="00D44983">
            <w:pPr>
              <w:pStyle w:val="NormalWeb"/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. </w:t>
            </w:r>
            <w:r w:rsidR="00A64C10" w:rsidRPr="00A23676">
              <w:rPr>
                <w:rFonts w:ascii="Arial" w:hAnsi="Arial" w:cs="Arial"/>
              </w:rPr>
              <w:t>Dr. Eyüp ALTINÖZ</w:t>
            </w:r>
          </w:p>
          <w:p w14:paraId="7F6B6FD4" w14:textId="77777777" w:rsidR="00AD4FE1" w:rsidRPr="00A23676" w:rsidRDefault="00AD4FE1" w:rsidP="00D44983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D4FE1">
              <w:rPr>
                <w:rFonts w:ascii="Arial" w:hAnsi="Arial" w:cs="Arial"/>
              </w:rPr>
              <w:t>Dr.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 w:rsidRPr="00AD4FE1">
              <w:rPr>
                <w:rFonts w:ascii="Arial" w:hAnsi="Arial" w:cs="Arial"/>
              </w:rPr>
              <w:t>Öğr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r w:rsidRPr="00AD4FE1">
              <w:rPr>
                <w:rFonts w:ascii="Arial" w:hAnsi="Arial" w:cs="Arial"/>
              </w:rPr>
              <w:t>Ü. M</w:t>
            </w:r>
            <w:r>
              <w:rPr>
                <w:rFonts w:ascii="Arial" w:hAnsi="Arial" w:cs="Arial"/>
              </w:rPr>
              <w:t>ehmet KARA</w:t>
            </w:r>
          </w:p>
        </w:tc>
      </w:tr>
      <w:tr w:rsidR="00A64C10" w:rsidRPr="009129EF" w14:paraId="57E10FCA" w14:textId="77777777" w:rsidTr="00A23676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9820" w14:textId="77777777" w:rsidR="00A64C10" w:rsidRPr="009129EF" w:rsidRDefault="00DD28D8" w:rsidP="00D44983">
            <w:pPr>
              <w:ind w:left="46" w:right="57"/>
              <w:rPr>
                <w:rFonts w:ascii="Arial" w:hAnsi="Arial" w:cs="Arial"/>
                <w:b/>
              </w:rPr>
            </w:pPr>
            <w:r w:rsidRPr="009129EF">
              <w:rPr>
                <w:rFonts w:ascii="Arial" w:hAnsi="Arial" w:cs="Arial"/>
                <w:b/>
              </w:rPr>
              <w:t>Tıbbi Mikrobiyoloj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6CF01" w14:textId="77777777" w:rsidR="00C15E99" w:rsidRPr="00A23676" w:rsidRDefault="00C15E99" w:rsidP="00C15E99">
            <w:pPr>
              <w:pStyle w:val="NormalWeb"/>
              <w:spacing w:before="0" w:after="0"/>
              <w:rPr>
                <w:rFonts w:ascii="Arial" w:hAnsi="Arial" w:cs="Arial"/>
              </w:rPr>
            </w:pPr>
            <w:r w:rsidRPr="00A23676">
              <w:rPr>
                <w:rFonts w:ascii="Arial" w:hAnsi="Arial" w:cs="Arial"/>
              </w:rPr>
              <w:t xml:space="preserve">Prof. Dr. Hasan SOLMAZ </w:t>
            </w:r>
          </w:p>
          <w:p w14:paraId="044028DE" w14:textId="77777777" w:rsidR="00A64C10" w:rsidRPr="00A23676" w:rsidRDefault="008C7EB2" w:rsidP="00D449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ç. </w:t>
            </w:r>
            <w:r w:rsidR="00D079E0" w:rsidRPr="00A23676">
              <w:rPr>
                <w:rFonts w:ascii="Arial" w:hAnsi="Arial" w:cs="Arial"/>
              </w:rPr>
              <w:t xml:space="preserve">Dr. </w:t>
            </w:r>
            <w:r w:rsidR="00FD0B07" w:rsidRPr="00A23676">
              <w:rPr>
                <w:rFonts w:ascii="Arial" w:hAnsi="Arial" w:cs="Arial"/>
              </w:rPr>
              <w:t>Nergis AŞGIN</w:t>
            </w:r>
          </w:p>
          <w:p w14:paraId="2C6C7569" w14:textId="77777777" w:rsidR="00A64C10" w:rsidRPr="00A23676" w:rsidRDefault="00D079E0" w:rsidP="008C7EB2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</w:t>
            </w:r>
            <w:r w:rsidR="009D463C" w:rsidRPr="00A23676">
              <w:rPr>
                <w:rFonts w:ascii="Arial" w:hAnsi="Arial" w:cs="Arial"/>
              </w:rPr>
              <w:t>Üyesi</w:t>
            </w:r>
            <w:r w:rsidR="00A64C10" w:rsidRPr="00A23676">
              <w:rPr>
                <w:rFonts w:ascii="Arial" w:hAnsi="Arial" w:cs="Arial"/>
                <w:szCs w:val="24"/>
              </w:rPr>
              <w:t xml:space="preserve"> </w:t>
            </w:r>
            <w:r w:rsidR="00C15E99" w:rsidRPr="00A23676">
              <w:rPr>
                <w:rFonts w:ascii="Arial" w:hAnsi="Arial" w:cs="Arial"/>
                <w:szCs w:val="24"/>
              </w:rPr>
              <w:t>Meryem ÇOLAK</w:t>
            </w:r>
          </w:p>
        </w:tc>
      </w:tr>
      <w:tr w:rsidR="00EB681A" w:rsidRPr="009129EF" w14:paraId="6C9D7B21" w14:textId="77777777" w:rsidTr="00A23676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79FA2" w14:textId="77777777" w:rsidR="00EB681A" w:rsidRDefault="00EB681A" w:rsidP="000536C9">
            <w:pPr>
              <w:ind w:left="46" w:right="57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linik Mesleki Beceriler I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3EF3B" w14:textId="77777777" w:rsidR="00EB681A" w:rsidRPr="00A23676" w:rsidRDefault="00EB681A" w:rsidP="000536C9">
            <w:pPr>
              <w:pStyle w:val="GvdeMetni"/>
              <w:ind w:right="57"/>
              <w:jc w:val="left"/>
              <w:rPr>
                <w:rFonts w:ascii="Arial" w:hAnsi="Arial" w:cs="Arial"/>
                <w:szCs w:val="24"/>
              </w:rPr>
            </w:pPr>
            <w:r w:rsidRPr="00A23676">
              <w:rPr>
                <w:rFonts w:ascii="Arial" w:hAnsi="Arial" w:cs="Arial"/>
                <w:szCs w:val="24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Cs w:val="24"/>
              </w:rPr>
              <w:t>Öğr</w:t>
            </w:r>
            <w:proofErr w:type="spellEnd"/>
            <w:r w:rsidRPr="00A23676">
              <w:rPr>
                <w:rFonts w:ascii="Arial" w:hAnsi="Arial" w:cs="Arial"/>
                <w:szCs w:val="24"/>
              </w:rPr>
              <w:t xml:space="preserve">. Üyesi </w:t>
            </w:r>
            <w:proofErr w:type="gramStart"/>
            <w:r w:rsidRPr="00A23676">
              <w:rPr>
                <w:rFonts w:ascii="Arial" w:hAnsi="Arial" w:cs="Arial"/>
                <w:szCs w:val="24"/>
              </w:rPr>
              <w:t>Müge  ARIKAN</w:t>
            </w:r>
            <w:proofErr w:type="gramEnd"/>
          </w:p>
        </w:tc>
      </w:tr>
    </w:tbl>
    <w:p w14:paraId="708992E0" w14:textId="77777777" w:rsidR="00A64C10" w:rsidRPr="009129EF" w:rsidRDefault="00A64C10">
      <w:pPr>
        <w:rPr>
          <w:rFonts w:ascii="Arial" w:hAnsi="Arial" w:cs="Arial"/>
        </w:rPr>
      </w:pPr>
    </w:p>
    <w:p w14:paraId="68D49F2C" w14:textId="77777777" w:rsidR="00A64C10" w:rsidRPr="009129EF" w:rsidRDefault="00A64C10">
      <w:pPr>
        <w:rPr>
          <w:rFonts w:ascii="Arial" w:hAnsi="Arial" w:cs="Arial"/>
        </w:rPr>
      </w:pPr>
    </w:p>
    <w:p w14:paraId="3FEB484E" w14:textId="77777777" w:rsidR="00AC6FD2" w:rsidRDefault="00AC6FD2">
      <w:pPr>
        <w:rPr>
          <w:rFonts w:ascii="Arial" w:hAnsi="Arial" w:cs="Arial"/>
        </w:rPr>
      </w:pPr>
    </w:p>
    <w:p w14:paraId="4041B2B3" w14:textId="77777777" w:rsidR="00565E55" w:rsidRDefault="00565E55">
      <w:pPr>
        <w:rPr>
          <w:rFonts w:ascii="Arial" w:hAnsi="Arial" w:cs="Arial"/>
        </w:rPr>
      </w:pPr>
    </w:p>
    <w:p w14:paraId="3371591E" w14:textId="77777777" w:rsidR="00565E55" w:rsidRPr="009129EF" w:rsidRDefault="00565E55" w:rsidP="00565E55">
      <w:pPr>
        <w:rPr>
          <w:rFonts w:ascii="Arial" w:hAnsi="Arial" w:cs="Arial"/>
        </w:rPr>
      </w:pPr>
    </w:p>
    <w:p w14:paraId="1E749071" w14:textId="77777777" w:rsidR="00131567" w:rsidRPr="00B95B57" w:rsidRDefault="00131567" w:rsidP="00565E55">
      <w:pPr>
        <w:rPr>
          <w:rFonts w:ascii="Arial" w:hAnsi="Arial" w:cs="Arial"/>
          <w:sz w:val="18"/>
          <w:szCs w:val="18"/>
        </w:rPr>
      </w:pPr>
    </w:p>
    <w:tbl>
      <w:tblPr>
        <w:tblW w:w="14033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2409"/>
        <w:gridCol w:w="2552"/>
        <w:gridCol w:w="2551"/>
        <w:gridCol w:w="2694"/>
        <w:gridCol w:w="2551"/>
      </w:tblGrid>
      <w:tr w:rsidR="004D1E7D" w:rsidRPr="008F4093" w14:paraId="66F052B6" w14:textId="77777777" w:rsidTr="004D1E7D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8D60FE5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1. Hafta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br w:type="page"/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72CC405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B68C92A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DF9FF77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7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ACA3C58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8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Eki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B79B3B7" w14:textId="77777777" w:rsidR="004D1E7D" w:rsidRPr="008F4093" w:rsidRDefault="004D1E7D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9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Ekim</w:t>
            </w:r>
            <w:r w:rsidRPr="008F409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8F4093" w14:paraId="5AEB7598" w14:textId="77777777" w:rsidTr="004D1E7D">
        <w:trPr>
          <w:trHeight w:val="34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20B27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29462" w14:textId="77777777" w:rsidR="004D1E7D" w:rsidRPr="008F4093" w:rsidRDefault="004D1E7D" w:rsidP="00565E55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35CCE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BFF36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A932E" w14:textId="77777777" w:rsidR="004D1E7D" w:rsidRPr="008F4093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D4061" w14:textId="77777777" w:rsidR="004D1E7D" w:rsidRPr="008F4093" w:rsidRDefault="004D1E7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F4093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06394F" w:rsidRPr="00B95B57" w14:paraId="4A6CB5B9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0B3671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447F2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FF0000"/>
                <w:sz w:val="18"/>
                <w:szCs w:val="18"/>
              </w:rPr>
              <w:t>KURUL TANITIMI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B8DFEA" w14:textId="77777777" w:rsidR="0006394F" w:rsidRPr="00752033" w:rsidRDefault="0006394F" w:rsidP="0006394F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72D50C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  <w:highlight w:val="green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63FA4F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4869771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41A245F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8454B8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B300DE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00351F51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Sindirim Sistemin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Giris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̧</w:t>
            </w:r>
          </w:p>
          <w:p w14:paraId="10FF11AA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5552D2" w14:textId="77777777" w:rsidR="0006394F" w:rsidRPr="000F1854" w:rsidRDefault="0006394F" w:rsidP="0006394F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7856FCA3" w14:textId="77777777" w:rsidR="0006394F" w:rsidRPr="008F6E3B" w:rsidRDefault="0006394F" w:rsidP="0006394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Bakteriyolojiye Giriş, Bakteriyel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atogenezin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Mekanizmaları</w:t>
            </w:r>
          </w:p>
          <w:p w14:paraId="3C26EE07" w14:textId="77777777" w:rsidR="0006394F" w:rsidRPr="00752033" w:rsidRDefault="0006394F" w:rsidP="0006394F">
            <w:pPr>
              <w:rPr>
                <w:highlight w:val="yellow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866347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215868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215868"/>
                <w:sz w:val="18"/>
                <w:szCs w:val="18"/>
              </w:rPr>
              <w:t>T. Biyokimya</w:t>
            </w:r>
          </w:p>
          <w:p w14:paraId="0A9B6161" w14:textId="77777777" w:rsidR="0006394F" w:rsidRPr="00B95B57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Glikojen Sentez ve Yıkılımı</w:t>
            </w:r>
          </w:p>
          <w:p w14:paraId="05F37DC4" w14:textId="77777777" w:rsidR="0006394F" w:rsidRPr="006C03DC" w:rsidRDefault="0006394F" w:rsidP="0006394F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2C6C2B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83E8EA7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Bakteriyel Hastalıkların Laboratuvar Tanısı</w:t>
            </w:r>
          </w:p>
          <w:p w14:paraId="42F37F2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260BC07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695A3888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F22376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9471C43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38143199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ğız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Anatomisi v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</w:t>
            </w:r>
          </w:p>
          <w:p w14:paraId="79BF8CC6" w14:textId="77777777" w:rsidR="0006394F" w:rsidRPr="0078298F" w:rsidRDefault="0006394F" w:rsidP="0006394F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889219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659A0D3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Bakteriyolojiye Giriş, Bakteriyel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Patogenezin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 xml:space="preserve"> Mekanizmaları</w:t>
            </w:r>
          </w:p>
          <w:p w14:paraId="777B8D0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DE1F3B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215868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215868"/>
                <w:sz w:val="18"/>
                <w:szCs w:val="18"/>
              </w:rPr>
              <w:t>T. Biyokimya</w:t>
            </w:r>
          </w:p>
          <w:p w14:paraId="3961049C" w14:textId="77777777" w:rsidR="0006394F" w:rsidRPr="00B95B57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Glikojen Sentez ve Yıkılımı</w:t>
            </w:r>
          </w:p>
          <w:p w14:paraId="59FA96E8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7C31FF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2096FD2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Ağız, Dil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A23676">
              <w:rPr>
                <w:rFonts w:ascii="Arial" w:hAnsi="Arial" w:cs="Arial"/>
                <w:sz w:val="18"/>
                <w:szCs w:val="18"/>
              </w:rPr>
              <w:t>Dudak</w:t>
            </w:r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Diş </w:t>
            </w:r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</w:t>
            </w:r>
            <w:r>
              <w:rPr>
                <w:rFonts w:ascii="Arial" w:hAnsi="Arial" w:cs="Arial"/>
                <w:sz w:val="18"/>
                <w:szCs w:val="18"/>
              </w:rPr>
              <w:t>si</w:t>
            </w:r>
            <w:proofErr w:type="gramEnd"/>
          </w:p>
          <w:p w14:paraId="5B7B4C70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24303B28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8370E7B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37B2CA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D2D31E" w14:textId="77777777" w:rsidR="0006394F" w:rsidRPr="0078298F" w:rsidRDefault="0006394F" w:rsidP="0006394F">
            <w:pPr>
              <w:ind w:right="84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natomi</w:t>
            </w:r>
          </w:p>
          <w:p w14:paraId="26F9D04F" w14:textId="77777777" w:rsidR="0006394F" w:rsidRPr="0078298F" w:rsidRDefault="0006394F" w:rsidP="0006394F">
            <w:pPr>
              <w:ind w:right="8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Ağız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Anatomisi ve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</w:t>
            </w:r>
          </w:p>
          <w:p w14:paraId="58B9393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8298F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D40C7A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5EF91F0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Bakteri Metabolizma </w:t>
            </w:r>
            <w:proofErr w:type="gramStart"/>
            <w:r w:rsidRPr="00A23676">
              <w:rPr>
                <w:rFonts w:ascii="Arial" w:hAnsi="Arial" w:cs="Arial"/>
                <w:sz w:val="18"/>
                <w:szCs w:val="18"/>
              </w:rPr>
              <w:t>Ve</w:t>
            </w:r>
            <w:proofErr w:type="gramEnd"/>
            <w:r w:rsidRPr="00A23676">
              <w:rPr>
                <w:rFonts w:ascii="Arial" w:hAnsi="Arial" w:cs="Arial"/>
                <w:sz w:val="18"/>
                <w:szCs w:val="18"/>
              </w:rPr>
              <w:t xml:space="preserve"> Genetiği</w:t>
            </w:r>
          </w:p>
          <w:p w14:paraId="32BE9A6D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371333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3CE86FEF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Fizyolojisine Giriş ve</w:t>
            </w:r>
          </w:p>
          <w:p w14:paraId="3C1AE696" w14:textId="77777777" w:rsidR="0006394F" w:rsidRPr="00547EFD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Enterik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 Sinir Sistemi</w:t>
            </w:r>
          </w:p>
          <w:p w14:paraId="6F0CDC42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6AD30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2C2E818B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Ağız, Dil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A23676">
              <w:rPr>
                <w:rFonts w:ascii="Arial" w:hAnsi="Arial" w:cs="Arial"/>
                <w:sz w:val="18"/>
                <w:szCs w:val="18"/>
              </w:rPr>
              <w:t>Dudak</w:t>
            </w:r>
            <w:r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 xml:space="preserve">Diş </w:t>
            </w:r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</w:t>
            </w:r>
            <w:r>
              <w:rPr>
                <w:rFonts w:ascii="Arial" w:hAnsi="Arial" w:cs="Arial"/>
                <w:sz w:val="18"/>
                <w:szCs w:val="18"/>
              </w:rPr>
              <w:t>si</w:t>
            </w:r>
            <w:proofErr w:type="gramEnd"/>
          </w:p>
          <w:p w14:paraId="0F2C8EB6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B6B8E18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4D1E7D" w:rsidRPr="00B95B57" w14:paraId="7A6E5F0F" w14:textId="77777777" w:rsidTr="00103663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3333D67" w14:textId="77777777" w:rsidR="004D1E7D" w:rsidRPr="00B95B57" w:rsidRDefault="004D1E7D" w:rsidP="004D1E7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3FC78584" w14:textId="77777777" w:rsidR="004D1E7D" w:rsidRPr="00A23676" w:rsidRDefault="00103663" w:rsidP="004D1E7D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459DE69" w14:textId="77777777" w:rsidR="004D1E7D" w:rsidRPr="00A23676" w:rsidRDefault="00103663" w:rsidP="004D1E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66B64A98" w14:textId="77777777" w:rsidR="004D1E7D" w:rsidRPr="00A23676" w:rsidRDefault="00103663" w:rsidP="004D1E7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center"/>
          </w:tcPr>
          <w:p w14:paraId="7A588AFF" w14:textId="77777777" w:rsidR="004D1E7D" w:rsidRPr="00B95B57" w:rsidRDefault="00103663" w:rsidP="004D1E7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1D95A6A" w14:textId="77777777" w:rsidR="004D1E7D" w:rsidRPr="00B95B57" w:rsidRDefault="004D1E7D" w:rsidP="001036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279AC380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1B86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4B8435" w14:textId="77777777" w:rsidR="0006394F" w:rsidRPr="000F1854" w:rsidRDefault="0006394F" w:rsidP="0006394F">
            <w:pPr>
              <w:ind w:right="84"/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F1BC1C9" w14:textId="77777777" w:rsidR="0006394F" w:rsidRPr="00A23676" w:rsidRDefault="0006394F" w:rsidP="0006394F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Tıbbi Mikrobiyolojiye Giriş ve Tarihçe</w:t>
            </w:r>
          </w:p>
          <w:p w14:paraId="66E648BC" w14:textId="77777777" w:rsidR="0006394F" w:rsidRPr="00A23676" w:rsidRDefault="0006394F" w:rsidP="0006394F">
            <w:pPr>
              <w:ind w:right="84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.Ü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N. AŞGI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8132EF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168BBE1D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indirim Kanalının Gelişimi</w:t>
            </w:r>
          </w:p>
          <w:p w14:paraId="0A09165C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AB8743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470E5E3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5A30196B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24C038E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930FE5B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1DDA4839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4AD931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D7B28E3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C3826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4362DFA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indirim Kanalının Gelişimi</w:t>
            </w:r>
          </w:p>
          <w:p w14:paraId="432BA978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112E37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1726FB14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4D7AF4EC" w14:textId="77777777" w:rsidR="0006394F" w:rsidRPr="00A23676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112E698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D24F51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0335D0E5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1176BE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052E2A" w14:textId="77777777" w:rsidR="0006394F" w:rsidRPr="00AE5742" w:rsidRDefault="0006394F" w:rsidP="0006394F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E57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C8E49D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75F72F7A" w14:textId="77777777" w:rsidR="0006394F" w:rsidRPr="000F1854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>Tükürük Bezlerinin Histolojisi</w:t>
            </w:r>
          </w:p>
          <w:p w14:paraId="26E5505C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0F1854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0F1854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0F1854">
              <w:rPr>
                <w:rFonts w:ascii="Arial" w:hAnsi="Arial" w:cs="Arial"/>
                <w:sz w:val="18"/>
                <w:szCs w:val="18"/>
              </w:rPr>
              <w:t>. Ü. Y. ERSA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48A8C5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C7F751D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70BCDAC9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18223799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73BBB5AE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06394F" w:rsidRPr="00B95B57" w14:paraId="7CA7106A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9B9E42" w14:textId="77777777" w:rsidR="0006394F" w:rsidRPr="00B95B57" w:rsidRDefault="0006394F" w:rsidP="0006394F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713253D" w14:textId="77777777" w:rsidR="0006394F" w:rsidRPr="00AE5742" w:rsidRDefault="0006394F" w:rsidP="0006394F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E5742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  <w:p w14:paraId="64888F24" w14:textId="77777777" w:rsidR="0006394F" w:rsidRPr="00AE5742" w:rsidRDefault="0006394F" w:rsidP="0006394F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E84D30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E626F9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771CD96" w14:textId="77777777" w:rsidR="0006394F" w:rsidRPr="008A6EE8" w:rsidRDefault="0006394F" w:rsidP="0006394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</w:t>
            </w:r>
          </w:p>
          <w:p w14:paraId="13E8D700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668CD6DE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441BE182" w14:textId="77777777" w:rsidR="0006394F" w:rsidRPr="00B95B57" w:rsidRDefault="0006394F" w:rsidP="0006394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color w:val="5F497A"/>
                <w:sz w:val="18"/>
                <w:szCs w:val="18"/>
              </w:rPr>
              <w:t>RESMİ TATİL</w:t>
            </w:r>
          </w:p>
        </w:tc>
      </w:tr>
      <w:tr w:rsidR="00CB1F7C" w:rsidRPr="00B95B57" w14:paraId="705F0B7D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2DAAB2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A2FA0" w14:textId="77777777" w:rsidR="00CB1F7C" w:rsidRPr="00AE5742" w:rsidRDefault="00CB1F7C" w:rsidP="00CB1F7C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01F979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CC6375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5106ACD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71DE1881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</w:tr>
      <w:tr w:rsidR="00CB1F7C" w:rsidRPr="00B95B57" w14:paraId="2CD17C86" w14:textId="77777777" w:rsidTr="004D1E7D">
        <w:trPr>
          <w:trHeight w:val="39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48B9B8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096C55" w14:textId="77777777" w:rsidR="00CB1F7C" w:rsidRPr="00AE5742" w:rsidRDefault="00CB1F7C" w:rsidP="00CB1F7C">
            <w:pPr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8DE453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7D3020" w14:textId="77777777" w:rsidR="00CB1F7C" w:rsidRPr="008A6EE8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05AC0BBA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344A98B7" w14:textId="77777777" w:rsidR="00CB1F7C" w:rsidRPr="00B95B57" w:rsidRDefault="00CB1F7C" w:rsidP="00CB1F7C">
            <w:pPr>
              <w:rPr>
                <w:rFonts w:ascii="Arial" w:hAnsi="Arial" w:cs="Arial"/>
                <w:b/>
                <w:color w:val="5F497A"/>
                <w:sz w:val="18"/>
                <w:szCs w:val="18"/>
              </w:rPr>
            </w:pPr>
          </w:p>
        </w:tc>
      </w:tr>
    </w:tbl>
    <w:p w14:paraId="7BA2E490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32757E2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07633E6A" w14:textId="77777777" w:rsidR="00A715CC" w:rsidRPr="00B95B57" w:rsidRDefault="00A715CC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3260"/>
        <w:gridCol w:w="2116"/>
      </w:tblGrid>
      <w:tr w:rsidR="00862EFD" w:rsidRPr="00B95B57" w14:paraId="5667453E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55E1CA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2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E430F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4DF4AC0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5437958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8931DC1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EE94775" w14:textId="77777777" w:rsidR="00862EFD" w:rsidRPr="00E7767D" w:rsidRDefault="00862EFD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862EFD" w:rsidRPr="00B95B57" w14:paraId="0A17086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8518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CD1D4" w14:textId="77777777" w:rsidR="00862EFD" w:rsidRPr="00E7767D" w:rsidRDefault="00862EFD" w:rsidP="00565E55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AA2C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3BAA9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C9D5F" w14:textId="77777777" w:rsidR="00862EFD" w:rsidRPr="00E7767D" w:rsidRDefault="00862EF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DECED" w14:textId="77777777" w:rsidR="00862EFD" w:rsidRPr="00E7767D" w:rsidRDefault="00862EF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269906EB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A3C1F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DD14FE6" w14:textId="77777777" w:rsidR="008E5E8C" w:rsidRPr="008A6EE8" w:rsidRDefault="008E5E8C" w:rsidP="008E5E8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ind w:right="-134"/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F2EDD7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4F9B2F4A" w14:textId="77777777" w:rsidR="008E5E8C" w:rsidRPr="0084073A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4073A">
              <w:rPr>
                <w:rFonts w:ascii="Arial" w:hAnsi="Arial" w:cs="Arial"/>
                <w:color w:val="365F91"/>
                <w:sz w:val="18"/>
                <w:szCs w:val="18"/>
              </w:rPr>
              <w:t>İnsanda Normal ve Patojen Flora</w:t>
            </w:r>
          </w:p>
          <w:p w14:paraId="0F721017" w14:textId="77777777" w:rsidR="008E5E8C" w:rsidRPr="00B95B57" w:rsidRDefault="008E5E8C" w:rsidP="008E5E8C">
            <w:pPr>
              <w:spacing w:line="259" w:lineRule="auto"/>
              <w:rPr>
                <w:rFonts w:ascii="Arial" w:hAnsi="Arial" w:cs="Arial"/>
                <w:color w:val="4F81BD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Dr.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Öğr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Meryem ÇOLAK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FEC8B" w14:textId="77777777" w:rsidR="008E5E8C" w:rsidRPr="00A23676" w:rsidRDefault="008E5E8C" w:rsidP="008E5E8C">
            <w:pPr>
              <w:ind w:left="-26" w:right="-170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24E1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1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2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13FA87AC" w14:textId="77777777" w:rsidR="008E5E8C" w:rsidRPr="0091582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Ağız Anatomisi, </w:t>
            </w:r>
            <w:proofErr w:type="spellStart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>Tükrük</w:t>
            </w:r>
            <w:proofErr w:type="spellEnd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 Bezleri ve </w:t>
            </w:r>
            <w:proofErr w:type="spellStart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>Farinks</w:t>
            </w:r>
            <w:proofErr w:type="spellEnd"/>
            <w:r w:rsidRPr="00915824">
              <w:rPr>
                <w:rFonts w:ascii="Arial" w:hAnsi="Arial" w:cs="Arial"/>
                <w:color w:val="00B050"/>
                <w:sz w:val="18"/>
                <w:szCs w:val="18"/>
              </w:rPr>
              <w:t xml:space="preserve"> / Ağız Boşluğu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 xml:space="preserve"> His</w:t>
            </w:r>
          </w:p>
          <w:p w14:paraId="0D33979F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0F4C62D7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/</w:t>
            </w:r>
          </w:p>
          <w:p w14:paraId="00788ECD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. BAŞAK</w:t>
            </w:r>
          </w:p>
          <w:p w14:paraId="2C0B06E5" w14:textId="77777777" w:rsidR="008E5E8C" w:rsidRPr="00A715C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. ERSAN</w:t>
            </w:r>
          </w:p>
          <w:p w14:paraId="3E14506A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. Üyesi </w:t>
            </w:r>
            <w:proofErr w:type="gramStart"/>
            <w:r w:rsidRPr="00A715C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C5DD3F4" w14:textId="77777777" w:rsidR="008E5E8C" w:rsidRPr="008A6EE8" w:rsidRDefault="008E5E8C" w:rsidP="008E5E8C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5470F66A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B1F97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AE7C2DD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7E6B" w14:textId="77777777" w:rsidR="008E5E8C" w:rsidRPr="000F1854" w:rsidRDefault="008E5E8C" w:rsidP="008E5E8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Histoloji ve Embriyoloji</w:t>
            </w:r>
          </w:p>
          <w:p w14:paraId="079D7217" w14:textId="77777777" w:rsidR="008E5E8C" w:rsidRPr="00A23676" w:rsidRDefault="008E5E8C" w:rsidP="008E5E8C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Orofarink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Özefag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Histolojisi</w:t>
            </w:r>
          </w:p>
          <w:p w14:paraId="3E2E9E11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. Ü. </w:t>
            </w:r>
            <w:proofErr w:type="gram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Y.ERSAN</w:t>
            </w:r>
            <w:proofErr w:type="gramEnd"/>
          </w:p>
        </w:tc>
        <w:tc>
          <w:tcPr>
            <w:tcW w:w="2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2D77B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59C15356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68A6F949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646B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1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3C3316C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Y</w:t>
            </w:r>
          </w:p>
          <w:p w14:paraId="624BC164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0F470C45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3AE7EF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4849CA02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1D7875E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47DFB6D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A357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8D22B2F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FAE2D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0759B0D2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İnce</w:t>
            </w:r>
            <w:proofErr w:type="spellEnd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Barsaklar</w:t>
            </w:r>
            <w:proofErr w:type="spellEnd"/>
          </w:p>
          <w:p w14:paraId="16E10BCF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BB6C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48B8F30E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7A512B3C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4A41F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4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4248EE8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02F3DD3B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607AE3A5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657C082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6251E7DB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7B38AA07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8E5E8C" w:rsidRPr="00B95B57" w14:paraId="11C6A4D6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65050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1F3F0B8" w14:textId="77777777" w:rsidR="008E5E8C" w:rsidRPr="008A6EE8" w:rsidRDefault="008E5E8C" w:rsidP="008E5E8C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. Oturu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68CCC" w14:textId="77777777" w:rsidR="008E5E8C" w:rsidRPr="007D39D2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373452AA" w14:textId="77777777" w:rsidR="008E5E8C" w:rsidRPr="007D39D2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 xml:space="preserve">Kalın </w:t>
            </w:r>
            <w:proofErr w:type="spellStart"/>
            <w:r w:rsidRPr="007D39D2">
              <w:rPr>
                <w:rFonts w:ascii="Arial" w:hAnsi="Arial" w:cs="Arial"/>
                <w:color w:val="00B050"/>
                <w:sz w:val="18"/>
                <w:szCs w:val="18"/>
              </w:rPr>
              <w:t>Barsaklar</w:t>
            </w:r>
            <w:proofErr w:type="spellEnd"/>
          </w:p>
          <w:p w14:paraId="6D541474" w14:textId="77777777" w:rsidR="008E5E8C" w:rsidRPr="0082097D" w:rsidRDefault="008E5E8C" w:rsidP="008E5E8C">
            <w:pPr>
              <w:rPr>
                <w:rFonts w:ascii="Arial" w:hAnsi="Arial" w:cs="Arial"/>
                <w:bCs/>
                <w:color w:val="00B050"/>
                <w:sz w:val="18"/>
                <w:szCs w:val="18"/>
              </w:rPr>
            </w:pPr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D39D2">
              <w:rPr>
                <w:rFonts w:ascii="Arial" w:hAnsi="Arial" w:cs="Arial"/>
                <w:bCs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19808" w14:textId="77777777" w:rsidR="008E5E8C" w:rsidRPr="000F1854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Biyokimya</w:t>
            </w:r>
          </w:p>
          <w:p w14:paraId="4B524857" w14:textId="77777777" w:rsidR="008E5E8C" w:rsidRPr="00A23676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Karbonhidrat Metabolizma Bozuklukları ve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Diabete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  <w:proofErr w:type="spellStart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>Mellitus</w:t>
            </w:r>
            <w:proofErr w:type="spellEnd"/>
            <w:r w:rsidRPr="00A23676">
              <w:rPr>
                <w:rFonts w:ascii="Arial" w:hAnsi="Arial" w:cs="Arial"/>
                <w:color w:val="365F91"/>
                <w:sz w:val="18"/>
                <w:szCs w:val="18"/>
              </w:rPr>
              <w:t xml:space="preserve"> Tanı Testleri</w:t>
            </w:r>
          </w:p>
          <w:p w14:paraId="2EAE1EDA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Prof. Dr. E. ALTINÖZ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2649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3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5039D51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eyma TOY</w:t>
            </w:r>
          </w:p>
          <w:p w14:paraId="55AFA95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4F006956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5DD5F64F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74572E61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F9B3ED7" w14:textId="77777777" w:rsidR="008E5E8C" w:rsidRPr="008A6EE8" w:rsidRDefault="008E5E8C" w:rsidP="008E5E8C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sz w:val="18"/>
                <w:szCs w:val="18"/>
              </w:rPr>
              <w:t>PDÖ II. Oturum</w:t>
            </w:r>
          </w:p>
        </w:tc>
      </w:tr>
      <w:tr w:rsidR="00103663" w:rsidRPr="00B95B57" w14:paraId="41A68108" w14:textId="77777777" w:rsidTr="00862EF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CAE5A58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7CCA914" w14:textId="77777777" w:rsidR="00103663" w:rsidRPr="00B95B57" w:rsidRDefault="00103663" w:rsidP="00103663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17F2634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5E96CBD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6FD4BF5" w14:textId="77777777" w:rsidR="00103663" w:rsidRPr="00B95B57" w:rsidRDefault="00103663" w:rsidP="00103663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E579972" w14:textId="77777777" w:rsidR="00103663" w:rsidRPr="00B95B57" w:rsidRDefault="00103663" w:rsidP="00103663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BB0E8D9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3CE1979C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35822027" w14:textId="77777777" w:rsidR="00A64C10" w:rsidRDefault="00A64C10" w:rsidP="00565E55">
      <w:pPr>
        <w:rPr>
          <w:rFonts w:ascii="Arial" w:hAnsi="Arial" w:cs="Arial"/>
          <w:sz w:val="18"/>
          <w:szCs w:val="18"/>
        </w:rPr>
      </w:pPr>
    </w:p>
    <w:p w14:paraId="5C1841E5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29A4E435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5D37BF4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0D470A0C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79592FFE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6D9327F8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4171494F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32162B0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177E52EA" w14:textId="77777777" w:rsidR="00A715CC" w:rsidRPr="00B95B57" w:rsidRDefault="00A715CC" w:rsidP="00565E55">
      <w:pPr>
        <w:rPr>
          <w:rFonts w:ascii="Arial" w:hAnsi="Arial" w:cs="Arial"/>
          <w:sz w:val="18"/>
          <w:szCs w:val="18"/>
        </w:rPr>
      </w:pPr>
    </w:p>
    <w:p w14:paraId="643F8F88" w14:textId="77777777" w:rsidR="00177050" w:rsidRPr="00B95B57" w:rsidRDefault="00177050" w:rsidP="00565E55">
      <w:pPr>
        <w:rPr>
          <w:rFonts w:ascii="Arial" w:hAnsi="Arial" w:cs="Arial"/>
          <w:sz w:val="18"/>
          <w:szCs w:val="18"/>
        </w:rPr>
      </w:pPr>
    </w:p>
    <w:p w14:paraId="75723AE8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3A4AC2B4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611C46EF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14DA2CF9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541"/>
      </w:tblGrid>
      <w:tr w:rsidR="00A25B6C" w:rsidRPr="00B95B57" w14:paraId="3E958B4B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0FC0063" w14:textId="77777777" w:rsidR="00A25B6C" w:rsidRPr="00E7767D" w:rsidRDefault="00A25B6C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2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EA784B9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B9B6DDE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D2D47C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72E762E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C78BA71" w14:textId="77777777" w:rsidR="00A25B6C" w:rsidRPr="00E7767D" w:rsidRDefault="00A25B6C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A25B6C" w:rsidRPr="00B95B57" w14:paraId="6DE01A96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D9B09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15321" w14:textId="77777777" w:rsidR="00A25B6C" w:rsidRPr="00E7767D" w:rsidRDefault="00A25B6C" w:rsidP="003E35FE">
            <w:pPr>
              <w:ind w:left="-37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EEEEF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1076A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63703" w14:textId="77777777" w:rsidR="00A25B6C" w:rsidRPr="00E7767D" w:rsidRDefault="00A25B6C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94F32" w14:textId="77777777" w:rsidR="00A25B6C" w:rsidRPr="00E7767D" w:rsidRDefault="00A25B6C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4F77DDF5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8DC23" w14:textId="77777777" w:rsidR="006741DD" w:rsidRPr="007D39D2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1F711" w14:textId="77777777" w:rsidR="006741DD" w:rsidRPr="000F1854" w:rsidRDefault="006741DD" w:rsidP="006741DD">
            <w:pPr>
              <w:spacing w:line="259" w:lineRule="auto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50002489" w14:textId="77777777" w:rsidR="006741DD" w:rsidRPr="00A407AF" w:rsidRDefault="006741DD" w:rsidP="006741DD">
            <w:pPr>
              <w:spacing w:line="259" w:lineRule="auto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Farenks</w:t>
            </w:r>
            <w:proofErr w:type="spellEnd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 xml:space="preserve">, </w:t>
            </w: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Özefagus</w:t>
            </w:r>
            <w:proofErr w:type="spellEnd"/>
          </w:p>
          <w:p w14:paraId="3086820C" w14:textId="77777777" w:rsidR="006741DD" w:rsidRPr="0082097D" w:rsidRDefault="006741DD" w:rsidP="006741DD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A407AF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3337DDE0" w14:textId="77777777" w:rsidR="006741DD" w:rsidRPr="007D39D2" w:rsidRDefault="006741DD" w:rsidP="006741DD">
            <w:pPr>
              <w:spacing w:line="259" w:lineRule="auto"/>
              <w:ind w:right="-206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7BA36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37BF694F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Mide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Gelişimi</w:t>
            </w:r>
          </w:p>
          <w:p w14:paraId="4537BE50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sz w:val="18"/>
                <w:szCs w:val="18"/>
              </w:rPr>
              <w:t>Y. ERSAN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8CD45D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3BBAA55" w14:textId="77777777" w:rsidR="006741DD" w:rsidRPr="008A6EE8" w:rsidRDefault="006741DD" w:rsidP="006741DD">
            <w:pPr>
              <w:spacing w:line="259" w:lineRule="auto"/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318261B6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304F6" w14:textId="77777777" w:rsidR="00C74AA4" w:rsidRPr="007D39D2" w:rsidRDefault="00C74AA4" w:rsidP="00C74AA4">
            <w:pPr>
              <w:ind w:right="65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7132298E" w14:textId="77777777" w:rsidR="00C74AA4" w:rsidRPr="007D39D2" w:rsidRDefault="00C74AA4" w:rsidP="00C74AA4">
            <w:pPr>
              <w:ind w:right="65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>Antibakteriyel</w:t>
            </w:r>
            <w:proofErr w:type="spellEnd"/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 xml:space="preserve"> Ajanlar</w:t>
            </w:r>
          </w:p>
          <w:p w14:paraId="2C7124C6" w14:textId="77777777" w:rsidR="00C74AA4" w:rsidRPr="007D39D2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 </w:t>
            </w:r>
          </w:p>
          <w:p w14:paraId="71EB4CFE" w14:textId="77777777" w:rsidR="006741DD" w:rsidRPr="006C03DC" w:rsidRDefault="006741DD" w:rsidP="00C74AA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5B038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E764F99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4BD89924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</w:tr>
      <w:tr w:rsidR="006741DD" w:rsidRPr="00B95B57" w14:paraId="1D21F0DD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ADEB7" w14:textId="77777777" w:rsidR="006741DD" w:rsidRPr="007D39D2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EDCBD" w14:textId="77777777" w:rsidR="006741DD" w:rsidRPr="000F1854" w:rsidRDefault="006741DD" w:rsidP="006741DD">
            <w:pPr>
              <w:ind w:right="65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0F185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9B6F25C" w14:textId="77777777" w:rsidR="006741DD" w:rsidRPr="0082097D" w:rsidRDefault="006741DD" w:rsidP="006741DD">
            <w:pPr>
              <w:ind w:right="65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Mide</w:t>
            </w:r>
          </w:p>
          <w:p w14:paraId="2A7C9A00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CBF08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14A93EE5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Mide Histolojisi</w:t>
            </w:r>
          </w:p>
          <w:p w14:paraId="3BDE9861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Y.ERSAN</w:t>
            </w:r>
            <w:proofErr w:type="gramEnd"/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5889C20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44DA5E20" w14:textId="77777777" w:rsidR="006741DD" w:rsidRPr="008A6EE8" w:rsidRDefault="006741DD" w:rsidP="006741DD">
            <w:pPr>
              <w:spacing w:line="259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0859DE0D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B8D0F" w14:textId="77777777" w:rsidR="00284580" w:rsidRPr="007D39D2" w:rsidRDefault="00284580" w:rsidP="00284580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T. Mikrobiyoloji </w:t>
            </w:r>
          </w:p>
          <w:p w14:paraId="183F2CE7" w14:textId="77777777" w:rsidR="00284580" w:rsidRPr="007D39D2" w:rsidRDefault="00284580" w:rsidP="00284580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>Antibakteriyel</w:t>
            </w:r>
            <w:proofErr w:type="spellEnd"/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 xml:space="preserve"> Ajanlar</w:t>
            </w:r>
          </w:p>
          <w:p w14:paraId="7AA845D4" w14:textId="4AAA5317" w:rsidR="006741DD" w:rsidRPr="006C03DC" w:rsidRDefault="00284580" w:rsidP="00284580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BBD32" w14:textId="77777777" w:rsidR="006741DD" w:rsidRPr="007D39D2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1FE5DF4A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Glukoneogenez</w:t>
            </w:r>
            <w:proofErr w:type="spellEnd"/>
          </w:p>
          <w:p w14:paraId="50B3CF3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B95B57">
              <w:rPr>
                <w:rFonts w:ascii="Arial" w:hAnsi="Arial" w:cs="Arial"/>
                <w:sz w:val="18"/>
                <w:szCs w:val="18"/>
              </w:rPr>
              <w:t xml:space="preserve"> KAHRAMAN</w:t>
            </w:r>
          </w:p>
        </w:tc>
      </w:tr>
      <w:tr w:rsidR="006741DD" w:rsidRPr="00B95B57" w14:paraId="03065A15" w14:textId="77777777" w:rsidTr="00A25B6C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220D60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7F377" w14:textId="77777777" w:rsidR="006741DD" w:rsidRPr="008A4C3F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4C3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40307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21252BD7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Sterilizasyon Dezenfeksiyon</w:t>
            </w:r>
          </w:p>
          <w:p w14:paraId="2A0F9A2B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Prof. Dr. Hasan SO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A2CE7" w14:textId="77777777" w:rsidR="006741DD" w:rsidRPr="008A6EE8" w:rsidRDefault="006741DD" w:rsidP="006741DD">
            <w:pPr>
              <w:spacing w:line="259" w:lineRule="auto"/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3CB9661F" w14:textId="77777777" w:rsidR="006741DD" w:rsidRPr="008A6EE8" w:rsidRDefault="006741DD" w:rsidP="006741DD">
            <w:pPr>
              <w:spacing w:line="259" w:lineRule="auto"/>
              <w:ind w:right="47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2F8F82B0" w14:textId="77777777" w:rsidR="006741DD" w:rsidRPr="006C03DC" w:rsidRDefault="006741DD" w:rsidP="006741DD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56218" w14:textId="77777777" w:rsidR="006741DD" w:rsidRPr="006E6CC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1097D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435C0ED" w14:textId="77777777" w:rsidR="006741DD" w:rsidRPr="00B95B57" w:rsidRDefault="006741DD" w:rsidP="006741DD">
            <w:pPr>
              <w:spacing w:line="259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3D3706A2" w14:textId="77777777" w:rsidR="006741DD" w:rsidRPr="00B95B57" w:rsidRDefault="00B10327" w:rsidP="006741D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f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gramStart"/>
            <w:r w:rsidR="006741DD" w:rsidRPr="00B95B57">
              <w:rPr>
                <w:rFonts w:ascii="Arial" w:hAnsi="Arial" w:cs="Arial"/>
                <w:sz w:val="18"/>
                <w:szCs w:val="18"/>
              </w:rPr>
              <w:t>E</w:t>
            </w:r>
            <w:r w:rsidR="006741DD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>.ALT</w:t>
            </w:r>
            <w:r w:rsidR="006741DD">
              <w:rPr>
                <w:rFonts w:ascii="Arial" w:hAnsi="Arial" w:cs="Arial"/>
                <w:sz w:val="18"/>
                <w:szCs w:val="18"/>
              </w:rPr>
              <w:t>U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>NÖZ</w:t>
            </w:r>
            <w:proofErr w:type="gramEnd"/>
          </w:p>
        </w:tc>
      </w:tr>
      <w:tr w:rsidR="006741DD" w:rsidRPr="00B95B57" w14:paraId="582A5454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A9A5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EE23C" w14:textId="77777777" w:rsidR="006741DD" w:rsidRPr="008A4C3F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4C3F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9C2E1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5BB61C96" w14:textId="77777777" w:rsidR="006741DD" w:rsidRPr="00EF652E" w:rsidRDefault="006741DD" w:rsidP="006741DD">
            <w:pPr>
              <w:spacing w:line="259" w:lineRule="auto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Sterilizasyon Dezenfeksiyon</w:t>
            </w:r>
          </w:p>
          <w:p w14:paraId="74739828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F652E">
              <w:rPr>
                <w:rFonts w:ascii="Arial" w:hAnsi="Arial" w:cs="Arial"/>
                <w:color w:val="365F91"/>
                <w:sz w:val="18"/>
                <w:szCs w:val="18"/>
              </w:rPr>
              <w:t>Prof. Dr. Hasan SO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1256E" w14:textId="77777777" w:rsidR="006741DD" w:rsidRPr="008A6EE8" w:rsidRDefault="006741DD" w:rsidP="006741DD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E2599D7" w14:textId="77777777" w:rsidR="006741DD" w:rsidRPr="008A6EE8" w:rsidRDefault="006741DD" w:rsidP="006741DD">
            <w:pPr>
              <w:spacing w:line="259" w:lineRule="auto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sta- Hekim Görüşme Becerisi-II</w:t>
            </w:r>
          </w:p>
          <w:p w14:paraId="338BC5BE" w14:textId="77777777" w:rsidR="006741DD" w:rsidRPr="006C03DC" w:rsidRDefault="006741DD" w:rsidP="006741DD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8A6EE8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DCE96" w14:textId="77777777" w:rsidR="006741DD" w:rsidRPr="006E6CC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B0BB0" w14:textId="77777777" w:rsidR="006741DD" w:rsidRPr="007D39D2" w:rsidRDefault="006741DD" w:rsidP="006741DD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0BDC2573" w14:textId="77777777" w:rsidR="006741DD" w:rsidRPr="00B95B57" w:rsidRDefault="006741DD" w:rsidP="006741DD">
            <w:pPr>
              <w:spacing w:line="259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17955D55" w14:textId="77777777" w:rsidR="006741DD" w:rsidRPr="00B95B57" w:rsidRDefault="00B10327" w:rsidP="006741DD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f. </w:t>
            </w:r>
            <w:r w:rsidR="006741DD" w:rsidRPr="00B95B57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gramStart"/>
            <w:r w:rsidR="006741DD" w:rsidRPr="00B95B57">
              <w:rPr>
                <w:rFonts w:ascii="Arial" w:hAnsi="Arial" w:cs="Arial"/>
                <w:sz w:val="18"/>
                <w:szCs w:val="18"/>
              </w:rPr>
              <w:t>E.ALTINÖZ</w:t>
            </w:r>
            <w:proofErr w:type="gramEnd"/>
            <w:r w:rsidR="00A94DE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B1F7C" w:rsidRPr="00B95B57" w14:paraId="7245FA8E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1FB2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DACF6" w14:textId="77777777" w:rsidR="00CB1F7C" w:rsidRPr="008A4C3F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13B73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27BB3" w14:textId="77777777" w:rsidR="00CB1F7C" w:rsidRPr="008A6EE8" w:rsidRDefault="00CB1F7C" w:rsidP="00CB1F7C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06276" w14:textId="77777777" w:rsidR="00CB1F7C" w:rsidRPr="006E6CC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E19F0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045297B4" w14:textId="77777777" w:rsidTr="00A25B6C">
        <w:trPr>
          <w:trHeight w:val="746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A08D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2895B" w14:textId="77777777" w:rsidR="00CB1F7C" w:rsidRPr="008A4C3F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C5310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B3427" w14:textId="77777777" w:rsidR="00CB1F7C" w:rsidRPr="008A6EE8" w:rsidRDefault="00CB1F7C" w:rsidP="00CB1F7C">
            <w:pPr>
              <w:spacing w:line="259" w:lineRule="auto"/>
              <w:ind w:left="-26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C7D82" w14:textId="77777777" w:rsidR="00CB1F7C" w:rsidRPr="006E6CC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C7A6B1" w14:textId="77777777" w:rsidR="00CB1F7C" w:rsidRPr="007D39D2" w:rsidRDefault="00CB1F7C" w:rsidP="00CB1F7C">
            <w:pPr>
              <w:spacing w:line="259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F92837B" w14:textId="77777777" w:rsidR="002F0477" w:rsidRPr="00B95B57" w:rsidRDefault="002F0477" w:rsidP="00565E55">
      <w:pPr>
        <w:rPr>
          <w:rFonts w:ascii="Arial" w:hAnsi="Arial" w:cs="Arial"/>
          <w:sz w:val="18"/>
          <w:szCs w:val="18"/>
        </w:rPr>
      </w:pPr>
    </w:p>
    <w:p w14:paraId="62CAF8E2" w14:textId="77777777" w:rsidR="0096365A" w:rsidRDefault="00FD0B07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1FBAED9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613A6F02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p w14:paraId="19C18ACD" w14:textId="77777777" w:rsidR="00A715CC" w:rsidRDefault="00A715CC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927"/>
        <w:gridCol w:w="2410"/>
        <w:gridCol w:w="2399"/>
      </w:tblGrid>
      <w:tr w:rsidR="00392022" w:rsidRPr="00B95B57" w14:paraId="618A5EAA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0F6A39B" w14:textId="77777777" w:rsidR="00392022" w:rsidRPr="00E7767D" w:rsidRDefault="00392022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3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0EF2F94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300F211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5363F3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82E2457" w14:textId="77777777" w:rsidR="00392022" w:rsidRPr="00E7767D" w:rsidRDefault="00392022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D34E6E3" w14:textId="77777777" w:rsidR="00392022" w:rsidRPr="00E7767D" w:rsidRDefault="00392022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392022" w:rsidRPr="00B95B57" w14:paraId="47D89BB1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E958C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BE405" w14:textId="77777777" w:rsidR="00392022" w:rsidRPr="00E7767D" w:rsidRDefault="00392022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74438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0FF39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BF051" w14:textId="77777777" w:rsidR="00392022" w:rsidRPr="00E7767D" w:rsidRDefault="00392022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3FA0" w14:textId="77777777" w:rsidR="00392022" w:rsidRPr="00E7767D" w:rsidRDefault="00392022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A36D29" w:rsidRPr="00B95B57" w14:paraId="688AFF2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9A27A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9AF48" w14:textId="52A39100" w:rsidR="00284580" w:rsidRPr="007D39D2" w:rsidRDefault="00A36D29" w:rsidP="0028458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 </w:t>
            </w:r>
          </w:p>
          <w:p w14:paraId="28D599BB" w14:textId="498F9572" w:rsidR="00A36D29" w:rsidRPr="007D39D2" w:rsidRDefault="00A36D29" w:rsidP="00284580">
            <w:pPr>
              <w:ind w:right="6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75E25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F6388A8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sz w:val="18"/>
                <w:szCs w:val="18"/>
              </w:rPr>
              <w:t xml:space="preserve">Alkol Metabolizması ve Biyokimyasal Etkileri </w:t>
            </w:r>
          </w:p>
          <w:p w14:paraId="587E7F5A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7E8964F" w14:textId="77777777" w:rsidR="00A36D29" w:rsidRPr="00676CCC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1</w:t>
            </w:r>
          </w:p>
          <w:p w14:paraId="00DB1CC9" w14:textId="77777777" w:rsidR="00A36D29" w:rsidRPr="00676CCC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70EBF474" w14:textId="77777777" w:rsidR="00A36D29" w:rsidRPr="00676CCC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270DF124" w14:textId="77777777" w:rsidR="00A36D29" w:rsidRPr="00676CCC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5CE8BFC7" w14:textId="77777777" w:rsidR="00A36D29" w:rsidRPr="0055398D" w:rsidRDefault="00A36D29" w:rsidP="00A36D29">
            <w:pPr>
              <w:ind w:right="-17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76CCC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463E0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3AB8823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1</w:t>
            </w:r>
          </w:p>
          <w:p w14:paraId="5368126E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5A97E45F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  <w:p w14:paraId="066F0E58" w14:textId="3D30C0AE" w:rsidR="00A36D29" w:rsidRPr="0082097D" w:rsidRDefault="00A36D29" w:rsidP="00A36D29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60CC6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AA4FAB8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3633492C" w14:textId="6EAF7C2A" w:rsidR="00A36D29" w:rsidRPr="00A23676" w:rsidRDefault="00787DEE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</w:tr>
      <w:tr w:rsidR="00A36D29" w:rsidRPr="00B95B57" w14:paraId="3A8C688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ADFF8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417EB" w14:textId="187C4E31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6CF5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078EE400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D39D2">
              <w:rPr>
                <w:rFonts w:ascii="Arial" w:hAnsi="Arial" w:cs="Arial"/>
                <w:sz w:val="18"/>
                <w:szCs w:val="18"/>
              </w:rPr>
              <w:t xml:space="preserve">Alkol Metabolizması ve Biyokimyasal Etkileri </w:t>
            </w:r>
          </w:p>
          <w:p w14:paraId="0FCD842F" w14:textId="77777777" w:rsidR="00A36D29" w:rsidRPr="007D39D2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f. Dr. E. ALTINÖZ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4AAAE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2</w:t>
            </w:r>
          </w:p>
          <w:p w14:paraId="7D24CA78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07786811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313CFB11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0B787912" w14:textId="77777777" w:rsidR="00A36D29" w:rsidRPr="0055398D" w:rsidRDefault="00A36D29" w:rsidP="00A36D29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0E542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5907D929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2</w:t>
            </w:r>
          </w:p>
          <w:p w14:paraId="1D22DEFA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5DD0D191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  <w:p w14:paraId="780E690B" w14:textId="125C9F91" w:rsidR="00A36D29" w:rsidRPr="0082097D" w:rsidRDefault="00A36D29" w:rsidP="00A36D29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E0C667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59283D8D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kok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Diğer Gram    Pozitif Koklar</w:t>
            </w:r>
          </w:p>
          <w:p w14:paraId="77CE25C8" w14:textId="4F37DC05" w:rsidR="00A36D29" w:rsidRPr="006C03DC" w:rsidRDefault="00787DEE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</w:tr>
      <w:tr w:rsidR="00A36D29" w:rsidRPr="00B95B57" w14:paraId="2B003BF3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230FF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E8472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70DBF323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Kanalının Salgı İşlevleri</w:t>
            </w:r>
          </w:p>
          <w:p w14:paraId="410B6AF1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EA1E3" w14:textId="77777777" w:rsidR="00284580" w:rsidRPr="007D39D2" w:rsidRDefault="00A36D29" w:rsidP="00284580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84580"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2E956918" w14:textId="77777777" w:rsidR="00284580" w:rsidRPr="00A23676" w:rsidRDefault="00284580" w:rsidP="00284580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4BAD123C" w14:textId="3D7D3102" w:rsidR="00A36D29" w:rsidRPr="006C03DC" w:rsidRDefault="00787DEE" w:rsidP="00284580">
            <w:pPr>
              <w:rPr>
                <w:rFonts w:ascii="Arial" w:hAnsi="Arial" w:cs="Arial"/>
                <w:sz w:val="18"/>
                <w:szCs w:val="18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A163A9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3</w:t>
            </w:r>
          </w:p>
          <w:p w14:paraId="4F791865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73A9B7E6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5100F142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2C3450D0" w14:textId="77777777" w:rsidR="00A36D29" w:rsidRPr="0055398D" w:rsidRDefault="00A36D29" w:rsidP="00A36D29">
            <w:pPr>
              <w:rPr>
                <w:rFonts w:ascii="Arial" w:hAnsi="Arial" w:cs="Arial"/>
                <w:b/>
                <w:bCs/>
                <w:color w:val="C00000"/>
                <w:sz w:val="18"/>
                <w:szCs w:val="18"/>
                <w:highlight w:val="green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4A31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5FF13CAF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3</w:t>
            </w:r>
          </w:p>
          <w:p w14:paraId="44B20088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0BC209FB" w14:textId="7BCB3E04" w:rsidR="00A36D29" w:rsidRPr="0082097D" w:rsidRDefault="00A36D29" w:rsidP="00A36D29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  <w:tc>
          <w:tcPr>
            <w:tcW w:w="23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5A7B9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A001DE5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 Bozuklukları</w:t>
            </w:r>
          </w:p>
          <w:p w14:paraId="61879F8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 KAHRAMAN</w:t>
            </w:r>
          </w:p>
        </w:tc>
      </w:tr>
      <w:tr w:rsidR="00A36D29" w:rsidRPr="00B95B57" w14:paraId="753BB7F0" w14:textId="77777777" w:rsidTr="00392022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8AE1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BC03C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40DA9EC1" w14:textId="77777777" w:rsidR="00A36D29" w:rsidRPr="00547EFD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Sindirim Kanalının Salgı İşlevleri</w:t>
            </w:r>
          </w:p>
          <w:p w14:paraId="1E092D9A" w14:textId="77777777" w:rsidR="00A36D29" w:rsidRPr="00A23676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73E77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9944D0C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reptokoklar</w:t>
            </w:r>
          </w:p>
          <w:p w14:paraId="095C9BD5" w14:textId="2547B1EE" w:rsidR="00A36D29" w:rsidRPr="00A23676" w:rsidRDefault="00787DEE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  <w:tc>
          <w:tcPr>
            <w:tcW w:w="2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D2DF05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oloji Pratik G</w:t>
            </w:r>
            <w:r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4</w:t>
            </w:r>
          </w:p>
          <w:p w14:paraId="74C295D6" w14:textId="77777777" w:rsidR="00A36D29" w:rsidRPr="006E6CC1" w:rsidRDefault="00A36D29" w:rsidP="00A36D29">
            <w:pPr>
              <w:ind w:right="-170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zefagus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 ve Mide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Hist</w:t>
            </w:r>
            <w:proofErr w:type="spellEnd"/>
          </w:p>
          <w:p w14:paraId="67FB1678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F. BAŞAK</w:t>
            </w:r>
          </w:p>
          <w:p w14:paraId="2699F0CE" w14:textId="77777777" w:rsidR="00A36D29" w:rsidRPr="006E6CC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. Üyesi Y. ERSAN</w:t>
            </w:r>
          </w:p>
          <w:p w14:paraId="7AB7E84C" w14:textId="77777777" w:rsidR="00A36D29" w:rsidRPr="0055398D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Dr. </w:t>
            </w:r>
            <w:proofErr w:type="spell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Öğr</w:t>
            </w:r>
            <w:proofErr w:type="spellEnd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 xml:space="preserve">. Üyesi </w:t>
            </w:r>
            <w:proofErr w:type="gramStart"/>
            <w:r w:rsidRPr="006E6CC1">
              <w:rPr>
                <w:rFonts w:ascii="Arial" w:hAnsi="Arial" w:cs="Arial"/>
                <w:b/>
                <w:bCs/>
                <w:color w:val="70AD47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70CC6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7251E25E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zofagus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, Mide ve İnce Bağırsaklar G4</w:t>
            </w:r>
          </w:p>
          <w:p w14:paraId="4A661334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C57A72A" w14:textId="48FB90D3" w:rsidR="00A36D29" w:rsidRPr="0082097D" w:rsidRDefault="00A36D29" w:rsidP="00A36D29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  <w:tc>
          <w:tcPr>
            <w:tcW w:w="23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4E454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BA83DE9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Lipid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 Bozuklukları</w:t>
            </w:r>
          </w:p>
          <w:p w14:paraId="405BF3DA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 KAHRAMAN</w:t>
            </w:r>
          </w:p>
          <w:p w14:paraId="22A6D4BA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F0C6043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68D5975F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247947CE" w14:textId="77777777" w:rsidR="00A36D29" w:rsidRPr="00B95B57" w:rsidRDefault="001F24D8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651CF7B8" w14:textId="5279C4A1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23583060" w14:textId="77777777" w:rsidR="000F14AE" w:rsidRPr="00B95B57" w:rsidRDefault="000F14AE" w:rsidP="00565E55">
      <w:pPr>
        <w:rPr>
          <w:rFonts w:ascii="Arial" w:hAnsi="Arial" w:cs="Arial"/>
          <w:sz w:val="18"/>
          <w:szCs w:val="18"/>
        </w:rPr>
      </w:pPr>
    </w:p>
    <w:p w14:paraId="0944A73F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399"/>
      </w:tblGrid>
      <w:tr w:rsidR="00612FC4" w:rsidRPr="00B95B57" w14:paraId="10E6820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9D0E398" w14:textId="77777777" w:rsidR="00612FC4" w:rsidRPr="00E7767D" w:rsidRDefault="00612FC4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3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DB8118A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985B460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965872B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FF2A41" w14:textId="77777777" w:rsidR="00612FC4" w:rsidRPr="00E7767D" w:rsidRDefault="00612FC4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604CAD7" w14:textId="77777777" w:rsidR="00612FC4" w:rsidRPr="00E7767D" w:rsidRDefault="00612FC4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612FC4" w:rsidRPr="00B95B57" w14:paraId="3F0F835F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74445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30353" w14:textId="77777777" w:rsidR="00612FC4" w:rsidRPr="00E7767D" w:rsidRDefault="00612FC4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37586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05E96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97038" w14:textId="77777777" w:rsidR="00612FC4" w:rsidRPr="00E7767D" w:rsidRDefault="00612FC4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2D202" w14:textId="77777777" w:rsidR="00612FC4" w:rsidRPr="00E7767D" w:rsidRDefault="00612FC4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A73F66" w:rsidRPr="00B95B57" w14:paraId="59F93475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12FBC0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4D8E05" w14:textId="77777777" w:rsidR="00A73F66" w:rsidRPr="00B95B57" w:rsidRDefault="00A73F66" w:rsidP="00A73F66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D4E2D1B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B25561A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64EF7F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544C2FD" w14:textId="77777777" w:rsidR="00A73F66" w:rsidRPr="00B95B57" w:rsidRDefault="00A73F66" w:rsidP="00A73F66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  <w:tr w:rsidR="00A36D29" w:rsidRPr="00B95B57" w14:paraId="4FF7D70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E5075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17E2E" w14:textId="77777777" w:rsidR="00A36D29" w:rsidRPr="008E29F6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1C929736" w14:textId="77777777" w:rsidR="00A36D29" w:rsidRPr="0082097D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Karın Ön Duvarı ve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İnguinal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 Kanal</w:t>
            </w:r>
            <w:r w:rsidRPr="0082097D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3EBFA6B1" w14:textId="77777777" w:rsidR="00A36D29" w:rsidRPr="0082097D" w:rsidRDefault="00A36D29" w:rsidP="00A36D29">
            <w:pPr>
              <w:ind w:right="-206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596AB75B" w14:textId="77777777" w:rsidR="00A36D29" w:rsidRPr="00B95B57" w:rsidRDefault="00A36D29" w:rsidP="00A36D29">
            <w:pPr>
              <w:ind w:left="75" w:right="-206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8FCD7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           </w:t>
            </w:r>
          </w:p>
          <w:p w14:paraId="69D8BBB0" w14:textId="77777777" w:rsidR="00A36D29" w:rsidRPr="008E29F6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3AA54B3F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acillus</w:t>
            </w:r>
            <w:proofErr w:type="spellEnd"/>
          </w:p>
          <w:p w14:paraId="72447079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Prof. </w:t>
            </w: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Dr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. Hasan SOLMAZ</w:t>
            </w:r>
          </w:p>
          <w:p w14:paraId="469BC1D3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79CD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1F887C7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367D7C17" w14:textId="77777777" w:rsidR="00A36D29" w:rsidRPr="006C03DC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69EFD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D39D2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634E3BBB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5715B375" w14:textId="0BCA77BB" w:rsidR="00A36D29" w:rsidRPr="005B48E1" w:rsidRDefault="00787DEE" w:rsidP="00A36D29">
            <w:pPr>
              <w:rPr>
                <w:rFonts w:ascii="Arial" w:hAnsi="Arial" w:cs="Arial"/>
                <w:color w:val="365F91"/>
                <w:sz w:val="18"/>
                <w:szCs w:val="18"/>
                <w:highlight w:val="yellow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1B41E" w14:textId="4606EF68" w:rsidR="00A36D29" w:rsidRPr="006C03DC" w:rsidRDefault="00A36D29" w:rsidP="00A36D29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 xml:space="preserve"> </w:t>
            </w:r>
          </w:p>
        </w:tc>
      </w:tr>
      <w:tr w:rsidR="00A36D29" w:rsidRPr="00B95B57" w14:paraId="28B16B3A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162F0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75320" w14:textId="1332DB01" w:rsidR="00284580" w:rsidRPr="008E29F6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T. </w:t>
            </w: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Mikrobiyoloji</w:t>
            </w:r>
          </w:p>
          <w:p w14:paraId="27FCBE61" w14:textId="77777777" w:rsidR="00284580" w:rsidRPr="006C03DC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Listeria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Erysipelothrix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  </w:t>
            </w:r>
          </w:p>
          <w:p w14:paraId="3A3D75E4" w14:textId="26205B38" w:rsidR="00A36D29" w:rsidRPr="00B95B57" w:rsidRDefault="00284580" w:rsidP="00284580">
            <w:pPr>
              <w:ind w:right="-20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08A76" w14:textId="154FEF00" w:rsidR="00284580" w:rsidRDefault="00284580" w:rsidP="00284580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  <w:p w14:paraId="5DFC3823" w14:textId="78D3603C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27CEB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6A7F13EB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282C0254" w14:textId="77777777" w:rsidR="00A36D29" w:rsidRPr="006C03DC" w:rsidRDefault="00A36D29" w:rsidP="00A36D29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95A62" w14:textId="77777777" w:rsidR="00A36D29" w:rsidRPr="007D39D2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proofErr w:type="gramStart"/>
            <w:r w:rsidRPr="007D39D2">
              <w:rPr>
                <w:rFonts w:ascii="Arial" w:hAnsi="Arial" w:cs="Arial"/>
                <w:b/>
                <w:sz w:val="18"/>
                <w:szCs w:val="18"/>
              </w:rPr>
              <w:t>T.Mikrobiyoloji</w:t>
            </w:r>
            <w:proofErr w:type="spellEnd"/>
            <w:proofErr w:type="gramEnd"/>
          </w:p>
          <w:p w14:paraId="581D3D03" w14:textId="77777777" w:rsidR="00A36D29" w:rsidRPr="00A23676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Stafilokoklar ve Benzer Gram Pozitif Koklar</w:t>
            </w:r>
          </w:p>
          <w:p w14:paraId="70F9AF5D" w14:textId="594B10B1" w:rsidR="00A36D29" w:rsidRPr="005B48E1" w:rsidRDefault="00787DEE" w:rsidP="00A36D29">
            <w:pPr>
              <w:rPr>
                <w:rFonts w:ascii="Arial" w:hAnsi="Arial" w:cs="Arial"/>
                <w:color w:val="002060"/>
                <w:sz w:val="18"/>
                <w:szCs w:val="18"/>
                <w:highlight w:val="yellow"/>
              </w:rPr>
            </w:pPr>
            <w:r w:rsidRPr="00787DEE">
              <w:rPr>
                <w:rFonts w:ascii="Arial" w:hAnsi="Arial" w:cs="Arial"/>
                <w:sz w:val="18"/>
                <w:szCs w:val="18"/>
              </w:rPr>
              <w:t xml:space="preserve">Doç. Dr. Nergis </w:t>
            </w:r>
            <w:proofErr w:type="spellStart"/>
            <w:r w:rsidRPr="00787DEE">
              <w:rPr>
                <w:rFonts w:ascii="Arial" w:hAnsi="Arial" w:cs="Arial"/>
                <w:sz w:val="18"/>
                <w:szCs w:val="18"/>
              </w:rPr>
              <w:t>Aşgın</w:t>
            </w:r>
            <w:proofErr w:type="spellEnd"/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97A5F" w14:textId="5A808947" w:rsidR="00322068" w:rsidRPr="006C03DC" w:rsidRDefault="00A36D29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 </w:t>
            </w:r>
          </w:p>
          <w:p w14:paraId="78E29D17" w14:textId="4E8A4887" w:rsidR="00A36D29" w:rsidRPr="006C03DC" w:rsidRDefault="00A36D29" w:rsidP="00A36D29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A36D29" w:rsidRPr="00B95B57" w14:paraId="76B00CE4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4AE4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4D6DB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74A4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37B14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5A13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A263A4F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7797AA2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0554D" w14:textId="77777777" w:rsidR="00A36D29" w:rsidRPr="00392022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Fizyoloji</w:t>
            </w:r>
          </w:p>
          <w:p w14:paraId="74954136" w14:textId="77777777" w:rsidR="00A36D29" w:rsidRPr="00392022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Besinlerin Sindirim Kanalında Taşınması</w:t>
            </w:r>
          </w:p>
          <w:p w14:paraId="5CD4A654" w14:textId="1CF3B772" w:rsidR="00A36D29" w:rsidRPr="005B48E1" w:rsidRDefault="00A36D29" w:rsidP="00A36D2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392022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. Ü. YILMAZ</w:t>
            </w:r>
          </w:p>
        </w:tc>
        <w:tc>
          <w:tcPr>
            <w:tcW w:w="23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DC65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4BA4D76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B739F" w14:textId="77777777" w:rsidR="00A36D29" w:rsidRPr="00B95B57" w:rsidRDefault="00A36D29" w:rsidP="00A36D29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F9114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874A44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878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7FA3D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E37DFBD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ötü Haber Verme Becerisi</w:t>
            </w:r>
          </w:p>
          <w:p w14:paraId="108F0697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65465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B3EBA" w14:textId="74DCB788" w:rsidR="00A36D29" w:rsidRPr="005B48E1" w:rsidRDefault="00A36D29" w:rsidP="00A36D2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23B97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30EADFA9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8C2E5" w14:textId="77777777" w:rsidR="00A36D29" w:rsidRPr="002B3326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98650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26A99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070FC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B41B3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434CF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36D29" w:rsidRPr="00B95B57" w14:paraId="6ADB0C01" w14:textId="77777777" w:rsidTr="00612FC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336FA" w14:textId="77777777" w:rsidR="00A36D29" w:rsidRPr="002B3326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B0F3D4" w14:textId="77777777" w:rsidR="00A36D29" w:rsidRPr="00874A44" w:rsidRDefault="00A36D29" w:rsidP="00A36D29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6F22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43F05" w14:textId="77777777" w:rsidR="00A36D29" w:rsidRPr="00665465" w:rsidRDefault="00A36D29" w:rsidP="00A36D2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28AE5" w14:textId="77777777" w:rsidR="00A36D29" w:rsidRPr="005B48E1" w:rsidRDefault="00A36D29" w:rsidP="00A36D29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73221" w14:textId="77777777" w:rsidR="00A36D29" w:rsidRPr="00B95B57" w:rsidRDefault="00A36D29" w:rsidP="00A36D29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068717B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71D663E8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p w14:paraId="48C3AE98" w14:textId="77777777" w:rsidR="00ED376A" w:rsidRPr="00B95B57" w:rsidRDefault="000F14AE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2977"/>
        <w:gridCol w:w="2399"/>
      </w:tblGrid>
      <w:tr w:rsidR="0096365A" w:rsidRPr="00B95B57" w14:paraId="5F6663F5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60DEC0A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lastRenderedPageBreak/>
              <w:t>4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F2507E9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AAD4C0A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54ADFAB" w14:textId="77777777" w:rsidR="0096365A" w:rsidRPr="00E7767D" w:rsidRDefault="00874A44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4737A43" w14:textId="77777777" w:rsidR="0096365A" w:rsidRPr="00E7767D" w:rsidRDefault="00874A44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D263FB2" w14:textId="77777777" w:rsidR="0096365A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057E7F0D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5951A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60440" w14:textId="77777777" w:rsidR="0096365A" w:rsidRPr="00E7767D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DE431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7F694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B703E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DEA9E" w14:textId="77777777" w:rsidR="0096365A" w:rsidRPr="00E7767D" w:rsidRDefault="0096365A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3C9245C7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CCC6B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B15A4" w14:textId="77777777" w:rsidR="008E5E8C" w:rsidRPr="00B95B57" w:rsidRDefault="008E5E8C" w:rsidP="008E5E8C">
            <w:pPr>
              <w:tabs>
                <w:tab w:val="left" w:pos="2019"/>
                <w:tab w:val="left" w:pos="3456"/>
                <w:tab w:val="left" w:pos="5193"/>
                <w:tab w:val="left" w:pos="6930"/>
              </w:tabs>
              <w:ind w:right="-134"/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9F638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77A50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2E6C4334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Mikobakteri</w:t>
            </w:r>
            <w:proofErr w:type="spellEnd"/>
          </w:p>
          <w:p w14:paraId="0A5AEA5A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CDD249C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24B11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Anatomi/Histoloji Pratik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1/</w:t>
            </w: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2</w:t>
            </w:r>
          </w:p>
          <w:p w14:paraId="60968F36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Kalın Bağırsaklar ve Karaciğer / İnce ve Kalın Bağırsak Histolojisi </w:t>
            </w:r>
          </w:p>
          <w:p w14:paraId="0B00E1C3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3BE1B2D5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5C9669AC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1160D297" w14:textId="77777777" w:rsidR="008E5E8C" w:rsidRPr="0082097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4A7B9BEF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82097D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9F8B1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  <w:p w14:paraId="1666621D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0CEB4C5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Vibrio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Aeromonas</w:t>
            </w:r>
            <w:proofErr w:type="spellEnd"/>
          </w:p>
          <w:p w14:paraId="44F9F04A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43841123" w14:textId="77777777" w:rsidR="008E5E8C" w:rsidRPr="00A23676" w:rsidRDefault="008E5E8C" w:rsidP="008E5E8C">
            <w:pPr>
              <w:ind w:left="-26" w:right="-170" w:firstLine="26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33A22ACF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BC9D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C3D09" w14:textId="77777777" w:rsidR="008E5E8C" w:rsidRPr="00A2367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E77FB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DBFBC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09916A30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Mikobakteri</w:t>
            </w:r>
            <w:proofErr w:type="spellEnd"/>
          </w:p>
          <w:p w14:paraId="2AA37394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B95BAD2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D042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2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1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4C04007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TOY</w:t>
            </w:r>
          </w:p>
          <w:p w14:paraId="5091A719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7EC43ED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49AB0F33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4272FCC1" w14:textId="77777777" w:rsidR="008E5E8C" w:rsidRPr="0082097D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A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76129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337550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Kampilobakterle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Helikobakterler</w:t>
            </w:r>
            <w:proofErr w:type="spellEnd"/>
          </w:p>
          <w:p w14:paraId="3CC70142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39880E87" w14:textId="77777777" w:rsidR="008E5E8C" w:rsidRPr="006C03DC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6DC9B80C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11E6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8A86E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76D251C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İnce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7D9967D5" w14:textId="77777777" w:rsidR="008E5E8C" w:rsidRPr="00A2367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15D7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5DDBD7FA" w14:textId="77777777" w:rsidR="008E5E8C" w:rsidRPr="00B95B57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Ksenobiyotik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55F976AD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A9C85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6F6373B4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proofErr w:type="spellStart"/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Gastrointestinal</w:t>
            </w:r>
            <w:proofErr w:type="spellEnd"/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 xml:space="preserve"> Kanalda Sindirim ve Emilim</w:t>
            </w:r>
          </w:p>
          <w:p w14:paraId="555AB4FA" w14:textId="77777777" w:rsidR="008E5E8C" w:rsidRPr="00A2367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DCCF0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3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4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F0BDF2A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 TOY</w:t>
            </w:r>
          </w:p>
          <w:p w14:paraId="457D2F24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6E864C98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1355F3A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6792FF39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60EAB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97D6B3F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Pseudomonas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İlişkili Bakteriler</w:t>
            </w:r>
          </w:p>
          <w:p w14:paraId="1B882169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50768499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5E8C" w:rsidRPr="00B95B57" w14:paraId="57BA3308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695B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AD3A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0B270B89" w14:textId="77777777" w:rsidR="008E5E8C" w:rsidRPr="00A2367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Kalın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Barsakların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Histolojisi</w:t>
            </w:r>
          </w:p>
          <w:p w14:paraId="73F23406" w14:textId="77777777" w:rsidR="008E5E8C" w:rsidRPr="00B95B57" w:rsidRDefault="008E5E8C" w:rsidP="008E5E8C">
            <w:pPr>
              <w:rPr>
                <w:rFonts w:ascii="Arial" w:hAnsi="Arial" w:cs="Arial"/>
                <w:color w:val="C00000"/>
                <w:sz w:val="18"/>
                <w:szCs w:val="18"/>
                <w:highlight w:val="green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2BF4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2331767E" w14:textId="77777777" w:rsidR="008E5E8C" w:rsidRPr="00B95B57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95B57">
              <w:rPr>
                <w:rFonts w:ascii="Arial" w:hAnsi="Arial" w:cs="Arial"/>
                <w:sz w:val="18"/>
                <w:szCs w:val="18"/>
              </w:rPr>
              <w:t>Ksenobiyotik</w:t>
            </w:r>
            <w:proofErr w:type="spellEnd"/>
            <w:r w:rsidRPr="00B95B57">
              <w:rPr>
                <w:rFonts w:ascii="Arial" w:hAnsi="Arial" w:cs="Arial"/>
                <w:sz w:val="18"/>
                <w:szCs w:val="18"/>
              </w:rPr>
              <w:t xml:space="preserve"> Metabolizması</w:t>
            </w:r>
          </w:p>
          <w:p w14:paraId="3B9B75DF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f. Dr. T. KAHRAMAN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5CB65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3758C44C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Neisseria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</w:t>
            </w:r>
            <w:proofErr w:type="gramStart"/>
            <w:r w:rsidRPr="00A23676">
              <w:rPr>
                <w:rFonts w:ascii="Arial" w:hAnsi="Arial" w:cs="Arial"/>
                <w:sz w:val="18"/>
                <w:szCs w:val="18"/>
              </w:rPr>
              <w:t>İlgili  Bakteriler</w:t>
            </w:r>
            <w:proofErr w:type="gramEnd"/>
          </w:p>
          <w:p w14:paraId="636F72F2" w14:textId="77777777" w:rsidR="008E5E8C" w:rsidRPr="00A23676" w:rsidRDefault="008E5E8C" w:rsidP="008E5E8C">
            <w:pPr>
              <w:ind w:left="-26" w:right="-170" w:firstLine="26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997DD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Anatomi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Histoloji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4/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G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3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Pratik</w:t>
            </w:r>
          </w:p>
          <w:p w14:paraId="3063CCFB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Şeyma TOY</w:t>
            </w:r>
          </w:p>
          <w:p w14:paraId="7FBB8EE6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N. Yılmaz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/</w:t>
            </w:r>
          </w:p>
          <w:p w14:paraId="596605F7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F BAŞAK</w:t>
            </w:r>
          </w:p>
          <w:p w14:paraId="39FFAAAD" w14:textId="77777777" w:rsidR="008E5E8C" w:rsidRPr="00792A5C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Y ERSAN</w:t>
            </w:r>
          </w:p>
          <w:p w14:paraId="20436F70" w14:textId="77777777" w:rsidR="008E5E8C" w:rsidRPr="0082097D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Öğr</w:t>
            </w:r>
            <w:proofErr w:type="spellEnd"/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. Üyesi A</w:t>
            </w:r>
            <w:r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 xml:space="preserve"> </w:t>
            </w:r>
            <w:r w:rsidRPr="00792A5C">
              <w:rPr>
                <w:rFonts w:ascii="Arial" w:hAnsi="Arial" w:cs="Arial"/>
                <w:b/>
                <w:bCs/>
                <w:color w:val="00B050"/>
                <w:sz w:val="18"/>
                <w:szCs w:val="18"/>
              </w:rPr>
              <w:t>YAHYAZADEH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6E531" w14:textId="77777777" w:rsidR="008E5E8C" w:rsidRPr="008E29F6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476369E8" w14:textId="77777777" w:rsidR="008E5E8C" w:rsidRPr="00A2367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Hemophilus</w:t>
            </w:r>
            <w:proofErr w:type="spellEnd"/>
            <w:r w:rsidRPr="00A23676">
              <w:rPr>
                <w:rFonts w:ascii="Arial" w:hAnsi="Arial" w:cs="Arial"/>
                <w:sz w:val="18"/>
                <w:szCs w:val="18"/>
              </w:rPr>
              <w:t xml:space="preserve"> ve İlişkili Bakteriler</w:t>
            </w:r>
          </w:p>
          <w:p w14:paraId="4BE2D2B4" w14:textId="77777777" w:rsidR="008E5E8C" w:rsidRPr="00A23676" w:rsidRDefault="008E5E8C" w:rsidP="008E5E8C">
            <w:pPr>
              <w:pStyle w:val="GvdeMetni"/>
              <w:ind w:righ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oç. Dr. N. AŞGIN</w:t>
            </w:r>
          </w:p>
        </w:tc>
      </w:tr>
      <w:tr w:rsidR="00A73F66" w:rsidRPr="00B95B57" w14:paraId="61DD68D0" w14:textId="77777777" w:rsidTr="006E6CC1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D44AC7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E996D61" w14:textId="77777777" w:rsidR="00A73F66" w:rsidRPr="00B95B57" w:rsidRDefault="00A73F66" w:rsidP="00A73F66">
            <w:pPr>
              <w:ind w:left="-223" w:right="-206"/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F0610C3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BDB951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7B4645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43A9FE" w14:textId="77777777" w:rsidR="00A73F66" w:rsidRPr="00B95B57" w:rsidRDefault="00A73F66" w:rsidP="00A73F66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060AD100" w14:textId="77777777" w:rsidR="0096365A" w:rsidRPr="00B95B57" w:rsidRDefault="0096365A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6800B3E1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E01B87E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230FC059" w14:textId="77777777" w:rsidR="000F14AE" w:rsidRPr="00B95B57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2E52D280" w14:textId="77777777" w:rsidR="000F14AE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3A624CDF" w14:textId="77777777" w:rsidR="006E6CC1" w:rsidRDefault="006E6CC1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682BCEB7" w14:textId="77777777" w:rsidR="006E6CC1" w:rsidRPr="00B95B57" w:rsidRDefault="006E6CC1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3A63C29" w14:textId="77777777" w:rsidR="000F14AE" w:rsidRPr="00B95B57" w:rsidRDefault="000F14AE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B5EF07F" w14:textId="77777777" w:rsidR="00E34097" w:rsidRPr="00B95B57" w:rsidRDefault="00E34097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360"/>
        <w:gridCol w:w="2835"/>
        <w:gridCol w:w="2541"/>
      </w:tblGrid>
      <w:tr w:rsidR="004D1E7D" w:rsidRPr="00B95B57" w14:paraId="0538043B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43D1EDE" w14:textId="77777777" w:rsidR="004D1E7D" w:rsidRPr="00E7767D" w:rsidRDefault="004D1E7D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4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D5DF40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2E261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1BDC8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8BC4544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8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9BA255C" w14:textId="77777777" w:rsidR="004D1E7D" w:rsidRPr="00E7767D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B95B57" w14:paraId="332FF65C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6FBB0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267E1" w14:textId="77777777" w:rsidR="004D1E7D" w:rsidRPr="00E7767D" w:rsidRDefault="004D1E7D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7ED84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FC56E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5FD0E" w14:textId="77777777" w:rsidR="004D1E7D" w:rsidRPr="00E7767D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9D1BC" w14:textId="77777777" w:rsidR="004D1E7D" w:rsidRPr="00E7767D" w:rsidRDefault="004D1E7D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7A1893B1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AF1D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C13A8" w14:textId="77777777" w:rsidR="006741DD" w:rsidRPr="008E29F6" w:rsidRDefault="006741DD" w:rsidP="006741DD">
            <w:pPr>
              <w:ind w:left="34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3BACC00" w14:textId="77777777" w:rsidR="006741DD" w:rsidRPr="00E040BE" w:rsidRDefault="006741DD" w:rsidP="006741DD">
            <w:pPr>
              <w:ind w:left="3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aciğe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, Safra Kesesi ve Safra Yolları </w:t>
            </w:r>
            <w:r w:rsidRPr="00E040BE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10311024" w14:textId="77777777" w:rsidR="006741DD" w:rsidRPr="00E040BE" w:rsidRDefault="006741DD" w:rsidP="006741DD">
            <w:pPr>
              <w:rPr>
                <w:color w:val="00B050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4FD62" w14:textId="77777777" w:rsidR="006741DD" w:rsidRPr="008E29F6" w:rsidRDefault="006741DD" w:rsidP="006741DD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02B97D4F" w14:textId="77777777" w:rsidR="006741DD" w:rsidRPr="00A23676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</w:p>
          <w:p w14:paraId="2108F7F9" w14:textId="77777777" w:rsidR="006741DD" w:rsidRPr="00A23676" w:rsidRDefault="006741DD" w:rsidP="006741DD">
            <w:pPr>
              <w:pStyle w:val="GvdeMetni"/>
              <w:ind w:right="52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701DCEBE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14436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59F2A8C0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4D40C57C" w14:textId="77777777" w:rsidR="006741DD" w:rsidRPr="006C03DC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B4A57" w14:textId="77777777" w:rsidR="00322068" w:rsidRPr="008E29F6" w:rsidRDefault="00322068" w:rsidP="00322068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 xml:space="preserve">T. Mikrobiyoloji    </w:t>
            </w:r>
          </w:p>
          <w:p w14:paraId="18FFB21E" w14:textId="77777777" w:rsidR="00322068" w:rsidRPr="006C03DC" w:rsidRDefault="00322068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>Corynebacterium</w:t>
            </w:r>
            <w:proofErr w:type="spellEnd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 xml:space="preserve"> ve Diğer Gram Pozitif Çomaklar</w:t>
            </w:r>
          </w:p>
          <w:p w14:paraId="48E509ED" w14:textId="2460D974" w:rsidR="006741DD" w:rsidRPr="00B95B57" w:rsidRDefault="00322068" w:rsidP="0032206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AA7CF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34C47A74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1</w:t>
            </w:r>
          </w:p>
          <w:p w14:paraId="709A8E34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44E4777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</w:tr>
      <w:tr w:rsidR="006741DD" w:rsidRPr="00B95B57" w14:paraId="2CA41BC7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6EA0F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E0590" w14:textId="77777777" w:rsidR="006741DD" w:rsidRPr="008E29F6" w:rsidRDefault="006741DD" w:rsidP="006741DD">
            <w:pPr>
              <w:ind w:left="34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3181D10" w14:textId="77777777" w:rsidR="006741DD" w:rsidRPr="00E040BE" w:rsidRDefault="006741DD" w:rsidP="006741DD">
            <w:pPr>
              <w:ind w:left="34"/>
              <w:rPr>
                <w:rFonts w:ascii="Arial" w:hAnsi="Arial" w:cs="Arial"/>
                <w:color w:val="00B050"/>
                <w:sz w:val="18"/>
                <w:szCs w:val="18"/>
              </w:rPr>
            </w:pP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aciğe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, Safra Kesesi ve Safra Yolları </w:t>
            </w:r>
            <w:r w:rsidRPr="00E040BE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6F1FA7AE" w14:textId="77777777" w:rsidR="006741DD" w:rsidRPr="00E040BE" w:rsidRDefault="006741DD" w:rsidP="006741DD">
            <w:pPr>
              <w:rPr>
                <w:color w:val="00B050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0B93F" w14:textId="77777777" w:rsidR="006741DD" w:rsidRPr="008E29F6" w:rsidRDefault="006741DD" w:rsidP="006741DD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</w:t>
            </w:r>
          </w:p>
          <w:p w14:paraId="7B7F6340" w14:textId="77777777" w:rsidR="006741DD" w:rsidRPr="00A23676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23676">
              <w:rPr>
                <w:rFonts w:ascii="Arial" w:hAnsi="Arial" w:cs="Arial"/>
                <w:sz w:val="18"/>
                <w:szCs w:val="18"/>
              </w:rPr>
              <w:t>Enterobacteriacea</w:t>
            </w:r>
            <w:proofErr w:type="spellEnd"/>
          </w:p>
          <w:p w14:paraId="610F8562" w14:textId="77777777" w:rsidR="006741DD" w:rsidRPr="00A23676" w:rsidRDefault="006741DD" w:rsidP="006741DD">
            <w:pPr>
              <w:pStyle w:val="GvdeMetni"/>
              <w:ind w:right="52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A2367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2B7CF99D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0BCEC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09DC8F1E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6D6B1C3B" w14:textId="77777777" w:rsidR="006741DD" w:rsidRPr="006C03DC" w:rsidRDefault="006741DD" w:rsidP="006741DD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A3EF9" w14:textId="77777777" w:rsidR="00322068" w:rsidRPr="008E29F6" w:rsidRDefault="00322068" w:rsidP="00322068">
            <w:pPr>
              <w:rPr>
                <w:rFonts w:ascii="Arial" w:hAnsi="Arial" w:cs="Arial"/>
                <w:b/>
                <w:color w:val="00206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2060"/>
                <w:sz w:val="18"/>
                <w:szCs w:val="18"/>
              </w:rPr>
              <w:t>T. Mikrobiyoloji</w:t>
            </w:r>
          </w:p>
          <w:p w14:paraId="390EA9DA" w14:textId="77777777" w:rsidR="00322068" w:rsidRPr="006C03DC" w:rsidRDefault="00322068" w:rsidP="00322068">
            <w:pPr>
              <w:rPr>
                <w:rFonts w:ascii="Arial" w:hAnsi="Arial" w:cs="Arial"/>
                <w:color w:val="002060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>Nocardia</w:t>
            </w:r>
            <w:proofErr w:type="spellEnd"/>
            <w:r w:rsidRPr="006C03DC">
              <w:rPr>
                <w:rFonts w:ascii="Arial" w:hAnsi="Arial" w:cs="Arial"/>
                <w:color w:val="002060"/>
                <w:sz w:val="18"/>
                <w:szCs w:val="18"/>
              </w:rPr>
              <w:t xml:space="preserve"> ve Benzer Bakteriler</w:t>
            </w:r>
          </w:p>
          <w:p w14:paraId="4126F553" w14:textId="0296F068" w:rsidR="006741DD" w:rsidRPr="00B95B57" w:rsidRDefault="00322068" w:rsidP="00322068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2060"/>
                <w:sz w:val="18"/>
                <w:szCs w:val="18"/>
              </w:rPr>
              <w:t>Doç. Dr. N. AŞGIN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E4E97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6A39BDBC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2</w:t>
            </w:r>
          </w:p>
          <w:p w14:paraId="4430CF0E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1F842C4C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</w:p>
        </w:tc>
      </w:tr>
      <w:tr w:rsidR="006741DD" w:rsidRPr="00B95B57" w14:paraId="2C5B7639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A75AA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0C277" w14:textId="77777777" w:rsidR="006741DD" w:rsidRPr="0042562C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2562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1228D" w14:textId="77777777" w:rsidR="006741DD" w:rsidRPr="008E29F6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14975477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tein ve Aminoasit Metabolizma Bozuklukları</w:t>
            </w:r>
          </w:p>
          <w:p w14:paraId="0C901986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FD750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3963E34B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481375CF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B5D91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15593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7D1CB055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3</w:t>
            </w:r>
          </w:p>
          <w:p w14:paraId="50A5951A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7B55F9C2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  <w:r w:rsidRPr="005B48E1">
              <w:rPr>
                <w:rFonts w:ascii="Arial" w:hAnsi="Arial" w:cs="Arial"/>
                <w:b/>
                <w:color w:val="00B05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6741DD" w:rsidRPr="00B95B57" w14:paraId="67908C6A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32E2A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EE9B4" w14:textId="77777777" w:rsidR="006741DD" w:rsidRPr="0042562C" w:rsidRDefault="006741DD" w:rsidP="006741DD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42562C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8A68A" w14:textId="77777777" w:rsidR="006741DD" w:rsidRPr="008E29F6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4599B142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B95B57">
              <w:rPr>
                <w:rFonts w:ascii="Arial" w:hAnsi="Arial" w:cs="Arial"/>
                <w:sz w:val="18"/>
                <w:szCs w:val="18"/>
              </w:rPr>
              <w:t>Protein ve Aminoasit Metabolizma Bozuklukları</w:t>
            </w:r>
          </w:p>
          <w:p w14:paraId="34320280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6B3F3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Klinik ve Mesleki Beceri II</w:t>
            </w:r>
          </w:p>
          <w:p w14:paraId="19826E1C" w14:textId="77777777" w:rsidR="006741DD" w:rsidRPr="00C17436" w:rsidRDefault="006741DD" w:rsidP="006741DD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Yaradan Kültür Alma ve Pansuman Becerisi </w:t>
            </w:r>
          </w:p>
          <w:p w14:paraId="3BC6F353" w14:textId="77777777" w:rsidR="006741DD" w:rsidRPr="00A23676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. Ü. A.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Ahmad</w:t>
            </w:r>
            <w:proofErr w:type="spellEnd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C17436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>Hamid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1981C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545A9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Anatomi Pratik</w:t>
            </w:r>
          </w:p>
          <w:p w14:paraId="40AE35EB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Karın Ön Duvarı,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İnguinal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 Kanal G4</w:t>
            </w:r>
          </w:p>
          <w:p w14:paraId="765743D2" w14:textId="77777777" w:rsidR="006741DD" w:rsidRPr="005B48E1" w:rsidRDefault="006741DD" w:rsidP="006741DD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Ş. TOY</w:t>
            </w:r>
          </w:p>
          <w:p w14:paraId="0CD1CC20" w14:textId="77777777" w:rsidR="006741DD" w:rsidRPr="005B48E1" w:rsidRDefault="006741DD" w:rsidP="006741D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 xml:space="preserve">Dr. </w:t>
            </w:r>
            <w:proofErr w:type="spellStart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Öğr</w:t>
            </w:r>
            <w:proofErr w:type="spellEnd"/>
            <w:r w:rsidRPr="005B48E1"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  <w:t>. Ü. N. YILMAZ</w:t>
            </w:r>
            <w:r w:rsidRPr="005B48E1">
              <w:rPr>
                <w:rFonts w:ascii="Arial" w:hAnsi="Arial" w:cs="Arial"/>
                <w:b/>
                <w:color w:val="00B050"/>
                <w:sz w:val="18"/>
                <w:szCs w:val="18"/>
                <w:highlight w:val="yellow"/>
              </w:rPr>
              <w:t xml:space="preserve"> </w:t>
            </w:r>
          </w:p>
        </w:tc>
      </w:tr>
      <w:tr w:rsidR="00CB1F7C" w:rsidRPr="00B95B57" w14:paraId="37A9879C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79F77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5D73B8" w14:textId="77777777" w:rsidR="00CB1F7C" w:rsidRPr="0042562C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2D2B5D" w14:textId="77777777" w:rsidR="00CB1F7C" w:rsidRPr="008E29F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09A" w14:textId="77777777" w:rsidR="00CB1F7C" w:rsidRPr="00C17436" w:rsidRDefault="00CB1F7C" w:rsidP="00CB1F7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36A6B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62F83" w14:textId="77777777" w:rsidR="00CB1F7C" w:rsidRPr="005B48E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</w:tr>
      <w:tr w:rsidR="00CB1F7C" w:rsidRPr="00B95B57" w14:paraId="74C8555D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44F66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6F330" w14:textId="77777777" w:rsidR="00CB1F7C" w:rsidRPr="0042562C" w:rsidRDefault="00CB1F7C" w:rsidP="00CB1F7C">
            <w:pPr>
              <w:ind w:left="-26" w:right="-170" w:firstLine="26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C7172" w14:textId="77777777" w:rsidR="00CB1F7C" w:rsidRPr="008E29F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909BE" w14:textId="77777777" w:rsidR="00CB1F7C" w:rsidRPr="00C17436" w:rsidRDefault="00CB1F7C" w:rsidP="00CB1F7C">
            <w:pPr>
              <w:ind w:right="52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78402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00D3B" w14:textId="77777777" w:rsidR="00CB1F7C" w:rsidRPr="005B48E1" w:rsidRDefault="00CB1F7C" w:rsidP="00CB1F7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  <w:highlight w:val="yellow"/>
              </w:rPr>
            </w:pPr>
          </w:p>
        </w:tc>
      </w:tr>
    </w:tbl>
    <w:p w14:paraId="447FD52F" w14:textId="77777777" w:rsidR="00847344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7224469" w14:textId="77777777" w:rsidR="00E3423B" w:rsidRPr="00B95B57" w:rsidRDefault="00E3423B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78A77643" w14:textId="77777777" w:rsidR="00E3423B" w:rsidRPr="00B95B57" w:rsidRDefault="00E3423B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</w:p>
    <w:p w14:paraId="4B70EDF0" w14:textId="77777777" w:rsidR="00E3423B" w:rsidRPr="00B95B57" w:rsidRDefault="00847344" w:rsidP="00565E55">
      <w:pPr>
        <w:spacing w:after="200" w:line="276" w:lineRule="auto"/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4664E4EE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96365A" w:rsidRPr="00B95B57" w14:paraId="76C59A35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7AF6903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5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F5C56CF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47AF7F2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C86FA52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13DFBD9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1F3886E" w14:textId="77777777" w:rsidR="0096365A" w:rsidRPr="00803092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65CD23C4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9D094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388C6" w14:textId="77777777" w:rsidR="0096365A" w:rsidRPr="00803092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2C097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31E38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B417B" w14:textId="77777777" w:rsidR="0096365A" w:rsidRPr="00803092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DE54" w14:textId="77777777" w:rsidR="0096365A" w:rsidRPr="00803092" w:rsidRDefault="0096365A" w:rsidP="00565E55">
            <w:pPr>
              <w:ind w:left="17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66317708" w14:textId="77777777" w:rsidTr="00123D6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E1FBBC" w14:textId="77777777" w:rsidR="008E5E8C" w:rsidRPr="008E29F6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8AAA2" w14:textId="77777777" w:rsidR="00C74AA4" w:rsidRPr="00B26864" w:rsidRDefault="00C74AA4" w:rsidP="00C74AA4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7CB6D20E" w14:textId="77777777" w:rsidR="00C74AA4" w:rsidRPr="006C03DC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Legionella</w:t>
            </w:r>
            <w:proofErr w:type="spellEnd"/>
          </w:p>
          <w:p w14:paraId="3D83137E" w14:textId="0CA54EB0" w:rsidR="008E5E8C" w:rsidRPr="008E29F6" w:rsidRDefault="00C74AA4" w:rsidP="00C74AA4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  <w:p w14:paraId="688FAB74" w14:textId="77777777" w:rsidR="008E5E8C" w:rsidRPr="008E29F6" w:rsidRDefault="008E5E8C" w:rsidP="008E5E8C">
            <w:pPr>
              <w:ind w:right="-206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16372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240F23E" w14:textId="77777777" w:rsidR="008E5E8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4E2FDA">
              <w:rPr>
                <w:rFonts w:ascii="Arial" w:hAnsi="Arial" w:cs="Arial"/>
                <w:sz w:val="18"/>
                <w:szCs w:val="18"/>
              </w:rPr>
              <w:t xml:space="preserve">Demir, </w:t>
            </w:r>
            <w:proofErr w:type="spellStart"/>
            <w:r w:rsidRPr="004E2FDA">
              <w:rPr>
                <w:rFonts w:ascii="Arial" w:hAnsi="Arial" w:cs="Arial"/>
                <w:sz w:val="18"/>
                <w:szCs w:val="18"/>
              </w:rPr>
              <w:t>Folik</w:t>
            </w:r>
            <w:proofErr w:type="spellEnd"/>
            <w:r w:rsidRPr="004E2FDA">
              <w:rPr>
                <w:rFonts w:ascii="Arial" w:hAnsi="Arial" w:cs="Arial"/>
                <w:sz w:val="18"/>
                <w:szCs w:val="18"/>
              </w:rPr>
              <w:t xml:space="preserve"> Asit B12 Vitamini Metabolizması ve Bozuklukları</w:t>
            </w:r>
            <w:r w:rsidRPr="00C1743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09A0899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8816B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6899A350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>GİS Hastalıklarının Biyokimyası</w:t>
            </w:r>
          </w:p>
          <w:p w14:paraId="691B174E" w14:textId="77777777" w:rsidR="008E5E8C" w:rsidRPr="006C03D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9E86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47355B7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1/Karaciğer, Safra Kesesi ve Pankreas Histolojisi G2</w:t>
            </w:r>
          </w:p>
          <w:p w14:paraId="65027F81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2BE25633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2511B04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32A568A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0EAC404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AE8C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E8C" w:rsidRPr="00B95B57" w14:paraId="0D11CF5A" w14:textId="77777777" w:rsidTr="00123D64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B04C18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40006" w14:textId="77777777" w:rsidR="008E5E8C" w:rsidRPr="008E29F6" w:rsidRDefault="008E5E8C" w:rsidP="008E5E8C">
            <w:pPr>
              <w:ind w:right="65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Histoloji ve Embriyoloji</w:t>
            </w:r>
          </w:p>
          <w:p w14:paraId="6761AEB5" w14:textId="77777777" w:rsidR="008E5E8C" w:rsidRPr="00D843B0" w:rsidRDefault="008E5E8C" w:rsidP="008E5E8C">
            <w:pPr>
              <w:ind w:right="65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843B0">
              <w:rPr>
                <w:rFonts w:ascii="Arial" w:hAnsi="Arial" w:cs="Arial"/>
                <w:sz w:val="18"/>
                <w:szCs w:val="18"/>
              </w:rPr>
              <w:t>K.ciğer</w:t>
            </w:r>
            <w:proofErr w:type="spellEnd"/>
            <w:proofErr w:type="gramEnd"/>
            <w:r w:rsidRPr="00D843B0">
              <w:rPr>
                <w:rFonts w:ascii="Arial" w:hAnsi="Arial" w:cs="Arial"/>
                <w:sz w:val="18"/>
                <w:szCs w:val="18"/>
              </w:rPr>
              <w:t xml:space="preserve">, Safra Kesesi, </w:t>
            </w:r>
            <w:proofErr w:type="spellStart"/>
            <w:r w:rsidRPr="00D843B0">
              <w:rPr>
                <w:rFonts w:ascii="Arial" w:hAnsi="Arial" w:cs="Arial"/>
                <w:sz w:val="18"/>
                <w:szCs w:val="18"/>
              </w:rPr>
              <w:t>Pank</w:t>
            </w:r>
            <w:proofErr w:type="spellEnd"/>
            <w:r w:rsidRPr="00D843B0">
              <w:rPr>
                <w:rFonts w:ascii="Arial" w:hAnsi="Arial" w:cs="Arial"/>
                <w:sz w:val="18"/>
                <w:szCs w:val="18"/>
              </w:rPr>
              <w:t>. Gelişimi</w:t>
            </w:r>
          </w:p>
          <w:p w14:paraId="29784F5D" w14:textId="77777777" w:rsidR="008E5E8C" w:rsidRPr="006C03DC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43B0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D843B0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D843B0">
              <w:rPr>
                <w:rFonts w:ascii="Arial" w:hAnsi="Arial" w:cs="Arial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sz w:val="18"/>
                <w:szCs w:val="18"/>
              </w:rPr>
              <w:t>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750F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3F5C84DC" w14:textId="77777777" w:rsidR="008E5E8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4E2FDA">
              <w:rPr>
                <w:rFonts w:ascii="Arial" w:hAnsi="Arial" w:cs="Arial"/>
                <w:sz w:val="18"/>
                <w:szCs w:val="18"/>
              </w:rPr>
              <w:t xml:space="preserve">Demir, </w:t>
            </w:r>
            <w:proofErr w:type="spellStart"/>
            <w:r w:rsidRPr="004E2FDA">
              <w:rPr>
                <w:rFonts w:ascii="Arial" w:hAnsi="Arial" w:cs="Arial"/>
                <w:sz w:val="18"/>
                <w:szCs w:val="18"/>
              </w:rPr>
              <w:t>Folik</w:t>
            </w:r>
            <w:proofErr w:type="spellEnd"/>
            <w:r w:rsidRPr="004E2FDA">
              <w:rPr>
                <w:rFonts w:ascii="Arial" w:hAnsi="Arial" w:cs="Arial"/>
                <w:sz w:val="18"/>
                <w:szCs w:val="18"/>
              </w:rPr>
              <w:t xml:space="preserve"> Asit B12 Vitamini Metabolizması ve Bozuklukları</w:t>
            </w:r>
            <w:r w:rsidRPr="00C1743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B61BF8A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E063F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Biyokimya</w:t>
            </w:r>
          </w:p>
          <w:p w14:paraId="5F42750D" w14:textId="77777777" w:rsidR="008E5E8C" w:rsidRPr="006C03DC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6C03DC">
              <w:rPr>
                <w:rFonts w:ascii="Arial" w:hAnsi="Arial" w:cs="Arial"/>
                <w:sz w:val="18"/>
                <w:szCs w:val="18"/>
              </w:rPr>
              <w:t>Safra Oluşumu</w:t>
            </w:r>
          </w:p>
          <w:p w14:paraId="13916F95" w14:textId="77777777" w:rsidR="008E5E8C" w:rsidRPr="006C03DC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 Ü. Mehmet KAR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2644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387D8D4C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2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1</w:t>
            </w:r>
          </w:p>
          <w:p w14:paraId="43A27B78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B6782C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5D112AD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76A5616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4197A54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9459" w14:textId="77777777" w:rsidR="008E5E8C" w:rsidRPr="008E29F6" w:rsidRDefault="008E5E8C" w:rsidP="008E5E8C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2B211391" w14:textId="77777777" w:rsidR="008E5E8C" w:rsidRPr="006C03DC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Clostridium</w:t>
            </w:r>
            <w:proofErr w:type="spellEnd"/>
          </w:p>
          <w:p w14:paraId="2EF8779F" w14:textId="77777777" w:rsidR="008E5E8C" w:rsidRPr="006C03DC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</w:t>
            </w:r>
          </w:p>
        </w:tc>
      </w:tr>
      <w:tr w:rsidR="008E5E8C" w:rsidRPr="00B95B57" w14:paraId="4B5C7918" w14:textId="77777777" w:rsidTr="007D5BD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C7932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D27AA3" w14:textId="77777777" w:rsidR="008E5E8C" w:rsidRPr="008E29F6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0000"/>
                <w:sz w:val="18"/>
                <w:szCs w:val="18"/>
              </w:rPr>
              <w:t>Histoloji ve Embriyoloji</w:t>
            </w:r>
          </w:p>
          <w:p w14:paraId="2CB7824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Karaciğer ve Safra Kesesi Histolojisi</w:t>
            </w:r>
          </w:p>
          <w:p w14:paraId="170DA713" w14:textId="77777777" w:rsidR="008E5E8C" w:rsidRPr="006C03D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F501C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 xml:space="preserve">T. Mikrobiyoloji Pratik  </w:t>
            </w:r>
          </w:p>
          <w:p w14:paraId="0940EB3C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Besiyerlerinin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 Tanıtımı ve Bakterilerin Koloni Morfolojileri</w:t>
            </w:r>
          </w:p>
          <w:p w14:paraId="1A8D24F5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>Prof. Dr. Hasan SOLMAZ</w:t>
            </w:r>
          </w:p>
          <w:p w14:paraId="33CF9267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  <w:p w14:paraId="0046401E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6651D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5031D570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Karaciğerin Fonksiyonları</w:t>
            </w:r>
          </w:p>
          <w:p w14:paraId="22D611FD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7CEAC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1846D1C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3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4</w:t>
            </w:r>
          </w:p>
          <w:p w14:paraId="6FEA3C5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081ADF2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09EECDE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295EEE3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39E67EA4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9070E" w14:textId="3CA8FB1F" w:rsidR="00322068" w:rsidRPr="008E29F6" w:rsidRDefault="00322068" w:rsidP="00322068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365F91"/>
                <w:sz w:val="18"/>
                <w:szCs w:val="18"/>
              </w:rPr>
              <w:t>T</w:t>
            </w:r>
            <w:r w:rsidRPr="008E29F6">
              <w:rPr>
                <w:rFonts w:ascii="Arial" w:hAnsi="Arial" w:cs="Arial"/>
                <w:b/>
                <w:color w:val="365F91"/>
                <w:sz w:val="18"/>
                <w:szCs w:val="18"/>
              </w:rPr>
              <w:t>. Mikrobiyoloji</w:t>
            </w:r>
          </w:p>
          <w:p w14:paraId="63F06D5D" w14:textId="77777777" w:rsidR="00322068" w:rsidRPr="006C03DC" w:rsidRDefault="00322068" w:rsidP="00322068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Çeşitli Gram (-) Çomaklar</w:t>
            </w:r>
          </w:p>
          <w:p w14:paraId="5A95234E" w14:textId="19A07B5A" w:rsidR="00322068" w:rsidRDefault="00322068" w:rsidP="00322068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  <w:p w14:paraId="72A1FC64" w14:textId="28BAD8B6" w:rsidR="008E5E8C" w:rsidRPr="006C03DC" w:rsidRDefault="008E5E8C" w:rsidP="008E5E8C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</w:tr>
      <w:tr w:rsidR="008E5E8C" w:rsidRPr="00B95B57" w14:paraId="185E3720" w14:textId="77777777" w:rsidTr="007D5BD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E75CC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9D20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Histoloji ve Embriyoloji</w:t>
            </w:r>
          </w:p>
          <w:p w14:paraId="489C0661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ankreas Histolojisi</w:t>
            </w:r>
          </w:p>
          <w:p w14:paraId="24AD7FEC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F. BAŞ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13B8E" w14:textId="77777777" w:rsidR="008E5E8C" w:rsidRPr="008E29F6" w:rsidRDefault="008E5E8C" w:rsidP="008E5E8C">
            <w:pPr>
              <w:ind w:right="52"/>
              <w:rPr>
                <w:rFonts w:ascii="Arial" w:hAnsi="Arial" w:cs="Arial"/>
                <w:b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sz w:val="18"/>
                <w:szCs w:val="18"/>
              </w:rPr>
              <w:t>T. Mikrobiyoloji Pratik</w:t>
            </w:r>
          </w:p>
          <w:p w14:paraId="4326809D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Besiyerlerinin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 xml:space="preserve"> Tanıtımı ve Bakterilerin Koloni Morfolojileri</w:t>
            </w:r>
          </w:p>
          <w:p w14:paraId="3720F28F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oç. Dr. N. AŞGIN </w:t>
            </w:r>
          </w:p>
          <w:p w14:paraId="34B41AF2" w14:textId="77777777" w:rsidR="008E5E8C" w:rsidRPr="00C17436" w:rsidRDefault="008E5E8C" w:rsidP="008E5E8C">
            <w:pPr>
              <w:ind w:right="52"/>
              <w:rPr>
                <w:rFonts w:ascii="Arial" w:hAnsi="Arial" w:cs="Arial"/>
                <w:sz w:val="18"/>
                <w:szCs w:val="18"/>
              </w:rPr>
            </w:pPr>
            <w:r w:rsidRPr="00C17436">
              <w:rPr>
                <w:rFonts w:ascii="Arial" w:hAnsi="Arial" w:cs="Arial"/>
                <w:sz w:val="18"/>
                <w:szCs w:val="18"/>
              </w:rPr>
              <w:t xml:space="preserve">Dr. </w:t>
            </w:r>
            <w:proofErr w:type="spellStart"/>
            <w:r w:rsidRPr="00C17436">
              <w:rPr>
                <w:rFonts w:ascii="Arial" w:hAnsi="Arial" w:cs="Arial"/>
                <w:sz w:val="18"/>
                <w:szCs w:val="18"/>
              </w:rPr>
              <w:t>Öğr</w:t>
            </w:r>
            <w:proofErr w:type="spellEnd"/>
            <w:r w:rsidRPr="00C17436">
              <w:rPr>
                <w:rFonts w:ascii="Arial" w:hAnsi="Arial" w:cs="Arial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A8FD3" w14:textId="77777777" w:rsidR="008E5E8C" w:rsidRPr="008E29F6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8E29F6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04EC90A9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Beslenmenin Düzenlenmesi</w:t>
            </w:r>
          </w:p>
          <w:p w14:paraId="02765261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693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43027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/Histoloji Pratik</w:t>
            </w:r>
          </w:p>
          <w:p w14:paraId="75C1938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Karın Arka Duvarı, Pankreas, Dalak ve Portal Sistem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4</w:t>
            </w: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/Karaciğer, Safra Kesesi ve Pankreas Histolojisi G</w:t>
            </w:r>
            <w:r>
              <w:rPr>
                <w:rFonts w:ascii="Arial" w:hAnsi="Arial" w:cs="Arial"/>
                <w:color w:val="00B050"/>
                <w:sz w:val="18"/>
                <w:szCs w:val="18"/>
              </w:rPr>
              <w:t>3</w:t>
            </w:r>
          </w:p>
          <w:p w14:paraId="1E4570CC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904F1FD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7DC4535E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Y. ERSAN</w:t>
            </w:r>
          </w:p>
          <w:p w14:paraId="6FBF42E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F. BAŞAK</w:t>
            </w:r>
          </w:p>
          <w:p w14:paraId="17762DE0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.YAHYAZADEH</w:t>
            </w:r>
            <w:proofErr w:type="gramEnd"/>
          </w:p>
        </w:tc>
        <w:tc>
          <w:tcPr>
            <w:tcW w:w="25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4A2EE" w14:textId="77777777" w:rsidR="00C74AA4" w:rsidRPr="00B26864" w:rsidRDefault="00C74AA4" w:rsidP="00C74AA4">
            <w:pPr>
              <w:ind w:left="34"/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 xml:space="preserve">T. Mikrobiyoloji </w:t>
            </w:r>
          </w:p>
          <w:p w14:paraId="06CB5BFB" w14:textId="77777777" w:rsidR="00C74AA4" w:rsidRPr="006C03DC" w:rsidRDefault="00C74AA4" w:rsidP="00C74AA4">
            <w:pPr>
              <w:ind w:left="34"/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ordetella</w:t>
            </w:r>
            <w:proofErr w:type="spellEnd"/>
          </w:p>
          <w:p w14:paraId="2BCAA665" w14:textId="429465A7" w:rsidR="008E5E8C" w:rsidRPr="00EB681A" w:rsidRDefault="00C74AA4" w:rsidP="00C74AA4">
            <w:pPr>
              <w:ind w:left="-26" w:right="-170" w:firstLine="26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</w:tr>
      <w:tr w:rsidR="00A73F66" w:rsidRPr="00B95B57" w14:paraId="779ED225" w14:textId="77777777" w:rsidTr="00E3423B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175969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71E57F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221CBE3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597BAE7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8E9F81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DEC7AB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2F0CC48" w14:textId="77777777" w:rsidR="006E2113" w:rsidRPr="00B95B57" w:rsidRDefault="006E2113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4D1E7D" w:rsidRPr="00B95B57" w14:paraId="18A1AFDD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AD99CEF" w14:textId="77777777" w:rsidR="004D1E7D" w:rsidRPr="00803092" w:rsidRDefault="004D1E7D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lastRenderedPageBreak/>
              <w:t>5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96627D5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F12FA42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61794AF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1AFEE31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551A7DE" w14:textId="77777777" w:rsidR="004D1E7D" w:rsidRPr="00803092" w:rsidRDefault="004D1E7D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803092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4D1E7D" w:rsidRPr="00B95B57" w14:paraId="48F24408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7E51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E926A" w14:textId="77777777" w:rsidR="004D1E7D" w:rsidRPr="00803092" w:rsidRDefault="004D1E7D" w:rsidP="003E35FE">
            <w:pPr>
              <w:ind w:left="34"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3ADB2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B608E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3E7B9" w14:textId="77777777" w:rsidR="004D1E7D" w:rsidRPr="00803092" w:rsidRDefault="004D1E7D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D90A0" w14:textId="77777777" w:rsidR="004D1E7D" w:rsidRPr="00803092" w:rsidRDefault="004D1E7D" w:rsidP="00565E55">
            <w:pPr>
              <w:ind w:left="17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803092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74432E21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28D50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22E02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B2BFE36" w14:textId="77777777" w:rsidR="006741DD" w:rsidRPr="00E040BE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Pankreas, Dalak ve Portal Sistem </w:t>
            </w:r>
          </w:p>
          <w:p w14:paraId="51C41E48" w14:textId="77777777" w:rsidR="006741DD" w:rsidRPr="00E040BE" w:rsidRDefault="006741DD" w:rsidP="006741DD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BCA80A0" w14:textId="77777777" w:rsidR="006741DD" w:rsidRPr="00E040BE" w:rsidRDefault="006741DD" w:rsidP="006741DD">
            <w:pPr>
              <w:ind w:left="34" w:right="-206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DC1B" w14:textId="76ABC6DB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 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1D1A5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18E49EFB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2A67C396" w14:textId="77777777" w:rsidR="006741DD" w:rsidRPr="006C03DC" w:rsidRDefault="006741DD" w:rsidP="003345AB">
            <w:pPr>
              <w:ind w:right="-170"/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71500" w14:textId="77777777" w:rsidR="006741DD" w:rsidRPr="006C03DC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7371D" w14:textId="77777777" w:rsidR="00C74AA4" w:rsidRPr="00B26864" w:rsidRDefault="00C74AA4" w:rsidP="00C74AA4">
            <w:pPr>
              <w:rPr>
                <w:rFonts w:ascii="Arial" w:hAnsi="Arial" w:cs="Arial"/>
                <w:b/>
                <w:color w:val="365F91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365F91"/>
                <w:sz w:val="18"/>
                <w:szCs w:val="18"/>
              </w:rPr>
              <w:t>T. Mikrobiyoloji</w:t>
            </w:r>
          </w:p>
          <w:p w14:paraId="53DA5589" w14:textId="77777777" w:rsidR="00C74AA4" w:rsidRPr="006C03DC" w:rsidRDefault="00C74AA4" w:rsidP="00C74AA4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Francisella</w:t>
            </w:r>
            <w:proofErr w:type="spellEnd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 xml:space="preserve"> ve </w:t>
            </w:r>
            <w:proofErr w:type="spellStart"/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Brucella</w:t>
            </w:r>
            <w:proofErr w:type="spellEnd"/>
          </w:p>
          <w:p w14:paraId="7A10484D" w14:textId="77777777" w:rsidR="00C74AA4" w:rsidRPr="006C03DC" w:rsidRDefault="00C74AA4" w:rsidP="00C74AA4">
            <w:pPr>
              <w:pStyle w:val="GvdeMetni"/>
              <w:ind w:right="57"/>
              <w:jc w:val="left"/>
              <w:rPr>
                <w:rFonts w:ascii="Arial" w:hAnsi="Arial" w:cs="Arial"/>
                <w:color w:val="365F91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Prof. </w:t>
            </w:r>
            <w:r w:rsidRPr="006C03DC">
              <w:rPr>
                <w:rFonts w:ascii="Arial" w:hAnsi="Arial" w:cs="Arial"/>
                <w:color w:val="365F91"/>
                <w:sz w:val="18"/>
                <w:szCs w:val="18"/>
              </w:rPr>
              <w:t>Dr</w:t>
            </w:r>
            <w:r>
              <w:rPr>
                <w:rFonts w:ascii="Arial" w:hAnsi="Arial" w:cs="Arial"/>
                <w:color w:val="365F91"/>
                <w:sz w:val="18"/>
                <w:szCs w:val="18"/>
              </w:rPr>
              <w:t>. Hasan SOLMAZ</w:t>
            </w:r>
          </w:p>
          <w:p w14:paraId="5D251FD6" w14:textId="07D8391E" w:rsidR="006741DD" w:rsidRPr="006C03DC" w:rsidRDefault="006741DD" w:rsidP="006741DD">
            <w:pPr>
              <w:ind w:left="34" w:right="-17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1ED9BFBF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D9C9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CA585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64E6AB4B" w14:textId="77777777" w:rsidR="006741DD" w:rsidRPr="00E040BE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Pankreas, Dalak ve Portal Sistem </w:t>
            </w:r>
          </w:p>
          <w:p w14:paraId="00463D22" w14:textId="77777777" w:rsidR="006741DD" w:rsidRPr="00E040BE" w:rsidRDefault="006741DD" w:rsidP="006741DD">
            <w:pPr>
              <w:ind w:left="34" w:right="-206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3EF82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292823DF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Karın Arka Duvarı Anatomisi ve Periton</w:t>
            </w:r>
          </w:p>
          <w:p w14:paraId="03F4FB7B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04C83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51642B95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0AE8E5D9" w14:textId="4F71FAF6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66CD5" w14:textId="77777777" w:rsidR="006741DD" w:rsidRPr="006C03DC" w:rsidRDefault="006741DD" w:rsidP="006741DD">
            <w:pPr>
              <w:rPr>
                <w:rFonts w:ascii="Arial" w:hAnsi="Arial" w:cs="Arial"/>
                <w:color w:val="365F91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69B8A" w14:textId="77777777" w:rsidR="006741DD" w:rsidRPr="006C03DC" w:rsidRDefault="006741DD" w:rsidP="00C74AA4">
            <w:pPr>
              <w:pStyle w:val="GvdeMetni"/>
              <w:ind w:right="57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4A846F4B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DC839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F146" w14:textId="77777777" w:rsidR="006741DD" w:rsidRPr="00B95B57" w:rsidRDefault="006741DD" w:rsidP="006741DD">
            <w:pPr>
              <w:ind w:right="-170"/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2D79A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2863299" w14:textId="77777777" w:rsidR="006741DD" w:rsidRPr="00B26864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114FD09B" w14:textId="77777777" w:rsidR="006741DD" w:rsidRPr="00D247EC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Karın Arka Duvarı Anatomisi ve Periton</w:t>
            </w:r>
          </w:p>
          <w:p w14:paraId="3E02868D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D247EC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0AA90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08CC19E7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3E1B63F6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6B47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5FE2A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741DD" w:rsidRPr="00B95B57" w14:paraId="0CDDD2EA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E6883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4262" w14:textId="77777777" w:rsidR="006741DD" w:rsidRPr="00B95B57" w:rsidRDefault="006741DD" w:rsidP="006741DD">
            <w:pPr>
              <w:ind w:right="-170"/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B6671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5E9C5" w14:textId="77777777" w:rsidR="006741DD" w:rsidRPr="00C17436" w:rsidRDefault="006741DD" w:rsidP="006741DD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12F619EA" w14:textId="77777777" w:rsidR="006741DD" w:rsidRPr="00C17436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proofErr w:type="spellStart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>Periferik</w:t>
            </w:r>
            <w:proofErr w:type="spellEnd"/>
            <w:r w:rsidRPr="00C17436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Yayma Yapma ve Değerlendirme Becerisi</w:t>
            </w:r>
          </w:p>
          <w:p w14:paraId="064CD67E" w14:textId="1841632B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D40E4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F4F9A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0A362A53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11A2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5E88C" w14:textId="77777777" w:rsidR="00CB1F7C" w:rsidRPr="00B95B57" w:rsidRDefault="00CB1F7C" w:rsidP="00CB1F7C">
            <w:pPr>
              <w:ind w:right="-17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6FF2D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843A7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84380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23348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B1F7C" w:rsidRPr="00B95B57" w14:paraId="1A995105" w14:textId="77777777" w:rsidTr="004D1E7D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26B79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E1D914" w14:textId="77777777" w:rsidR="00CB1F7C" w:rsidRPr="00B95B57" w:rsidRDefault="00CB1F7C" w:rsidP="00CB1F7C">
            <w:pPr>
              <w:ind w:right="-17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178C2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26F8F" w14:textId="77777777" w:rsidR="00CB1F7C" w:rsidRPr="00C17436" w:rsidRDefault="00CB1F7C" w:rsidP="00CB1F7C">
            <w:pPr>
              <w:ind w:right="-17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EACED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A9C2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06C5E29E" w14:textId="77777777" w:rsidR="0096365A" w:rsidRPr="00B95B57" w:rsidRDefault="006E2113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70938AE8" w14:textId="77777777" w:rsidR="0096365A" w:rsidRPr="00B95B57" w:rsidRDefault="0096365A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835"/>
        <w:gridCol w:w="2399"/>
      </w:tblGrid>
      <w:tr w:rsidR="0096365A" w:rsidRPr="00B95B57" w14:paraId="280EEF54" w14:textId="77777777" w:rsidTr="00186F9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744D95E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6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753EB5A" w14:textId="77777777" w:rsidR="0096365A" w:rsidRPr="00E7767D" w:rsidRDefault="00553DFF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9</w:t>
            </w:r>
            <w:r w:rsidR="009674FB">
              <w:rPr>
                <w:rFonts w:ascii="Arial" w:hAnsi="Arial" w:cs="Arial"/>
                <w:b/>
                <w:sz w:val="20"/>
                <w:szCs w:val="20"/>
              </w:rPr>
              <w:t xml:space="preserve">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978AD5E" w14:textId="77777777" w:rsidR="0096365A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 Kasım</w:t>
            </w:r>
            <w:r w:rsidR="0096365A" w:rsidRPr="00E776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59FC88A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DDD245C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7C8A92D" w14:textId="77777777" w:rsidR="0096365A" w:rsidRPr="00E7767D" w:rsidRDefault="0096365A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96365A" w:rsidRPr="00B95B57" w14:paraId="350E14D7" w14:textId="77777777" w:rsidTr="00186F98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02408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341CB" w14:textId="77777777" w:rsidR="0096365A" w:rsidRPr="00E7767D" w:rsidRDefault="0096365A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FB806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3AF9F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54C36" w14:textId="77777777" w:rsidR="0096365A" w:rsidRPr="00E7767D" w:rsidRDefault="0096365A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9B193" w14:textId="77777777" w:rsidR="0096365A" w:rsidRPr="00E7767D" w:rsidRDefault="0096365A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2D17859F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25E0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E689F" w14:textId="77777777" w:rsidR="008E5E8C" w:rsidRPr="00B2686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1AA05E3A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Metabolizma Hızı</w:t>
            </w:r>
          </w:p>
          <w:p w14:paraId="154B8EF8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B886E8" w14:textId="77777777" w:rsidR="008E5E8C" w:rsidRPr="00D247E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C1858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ECC4C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  <w:p w14:paraId="265061C4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4C3741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1</w:t>
            </w:r>
          </w:p>
          <w:p w14:paraId="09499909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6780995A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4B87FC8B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F03B16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8000"/>
                <w:sz w:val="18"/>
                <w:szCs w:val="18"/>
              </w:rPr>
            </w:pPr>
          </w:p>
        </w:tc>
      </w:tr>
      <w:tr w:rsidR="008E5E8C" w:rsidRPr="00B95B57" w14:paraId="12CF2FFB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DFB4D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4EB14E" w14:textId="77777777" w:rsidR="008E5E8C" w:rsidRPr="00B26864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/>
                <w:color w:val="00B0F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F0"/>
                <w:sz w:val="18"/>
                <w:szCs w:val="18"/>
              </w:rPr>
              <w:t>Fizyoloji</w:t>
            </w:r>
          </w:p>
          <w:p w14:paraId="2DF4F2C0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>Vücut Isısının Düzenlenmesi</w:t>
            </w:r>
          </w:p>
          <w:p w14:paraId="29117B6E" w14:textId="77777777" w:rsidR="008E5E8C" w:rsidRPr="00547EFD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F0"/>
                <w:sz w:val="18"/>
                <w:szCs w:val="18"/>
              </w:rPr>
            </w:pPr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Dr. </w:t>
            </w:r>
            <w:proofErr w:type="spellStart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Öğr</w:t>
            </w:r>
            <w:proofErr w:type="spellEnd"/>
            <w:r w:rsidRPr="00547EFD"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 xml:space="preserve">. Ü. </w:t>
            </w:r>
            <w:r>
              <w:rPr>
                <w:rFonts w:ascii="Arial" w:hAnsi="Arial" w:cs="Arial"/>
                <w:b/>
                <w:bCs/>
                <w:color w:val="00B0F0"/>
                <w:sz w:val="18"/>
                <w:szCs w:val="18"/>
              </w:rPr>
              <w:t>YILMAZ</w:t>
            </w:r>
            <w:r w:rsidRPr="00547EFD">
              <w:rPr>
                <w:rFonts w:ascii="Arial" w:hAnsi="Arial" w:cs="Arial"/>
                <w:color w:val="00B0F0"/>
                <w:sz w:val="18"/>
                <w:szCs w:val="18"/>
              </w:rPr>
              <w:t xml:space="preserve">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B8EFF9" w14:textId="77777777" w:rsidR="008E5E8C" w:rsidRPr="00D247EC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AE219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320AD3A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7A2633B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1</w:t>
            </w:r>
          </w:p>
          <w:p w14:paraId="2BC5D47B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5F754ADF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31C64533" w14:textId="77777777" w:rsidR="008E5E8C" w:rsidRPr="00E040BE" w:rsidRDefault="008E5E8C" w:rsidP="008E5E8C">
            <w:pPr>
              <w:rPr>
                <w:rFonts w:ascii="Arial" w:hAnsi="Arial" w:cs="Arial"/>
                <w:color w:val="00B050"/>
                <w:sz w:val="18"/>
                <w:szCs w:val="18"/>
                <w:highlight w:val="green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E59767E" w14:textId="77777777" w:rsidR="008E5E8C" w:rsidRPr="00B95B57" w:rsidRDefault="008E5E8C" w:rsidP="008E5E8C">
            <w:pPr>
              <w:ind w:right="46"/>
              <w:rPr>
                <w:rFonts w:ascii="Arial" w:hAnsi="Arial" w:cs="Arial"/>
                <w:color w:val="F79646"/>
                <w:sz w:val="18"/>
                <w:szCs w:val="18"/>
              </w:rPr>
            </w:pPr>
          </w:p>
          <w:p w14:paraId="692385C1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</w:tr>
      <w:tr w:rsidR="008E5E8C" w:rsidRPr="00B95B57" w14:paraId="19AF66FD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751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49DDEF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 Pratik</w:t>
            </w:r>
          </w:p>
          <w:p w14:paraId="26D3F21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akterilerin Mikroskobik Görüntüleri</w:t>
            </w:r>
          </w:p>
          <w:p w14:paraId="2BFB3526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rof. Dr. Hasan SOLMAZ</w:t>
            </w:r>
          </w:p>
          <w:p w14:paraId="5F32AFA5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oç. Dr. N. AŞGIN </w:t>
            </w:r>
          </w:p>
          <w:p w14:paraId="4975F7B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ADE45A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231E309B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Anaerob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Sporsuz,Gram</w:t>
            </w:r>
            <w:proofErr w:type="spellEnd"/>
            <w:proofErr w:type="gram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Pozitif Bakteriler</w:t>
            </w:r>
          </w:p>
          <w:p w14:paraId="583B70F7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699895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  <w:highlight w:val="green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D0F78B4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75964C8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2</w:t>
            </w:r>
          </w:p>
          <w:p w14:paraId="2201FD22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158B607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  <w:p w14:paraId="034BF89F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8DA995" w14:textId="77777777" w:rsidR="008E5E8C" w:rsidRPr="00B95B57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bCs/>
                <w:color w:val="C00000"/>
                <w:sz w:val="18"/>
                <w:szCs w:val="18"/>
                <w:highlight w:val="green"/>
              </w:rPr>
            </w:pPr>
          </w:p>
        </w:tc>
      </w:tr>
      <w:tr w:rsidR="008E5E8C" w:rsidRPr="00B95B57" w14:paraId="06EE1A91" w14:textId="77777777" w:rsidTr="00E34097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EC8AE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5B412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 Pratik</w:t>
            </w:r>
          </w:p>
          <w:p w14:paraId="7249EFE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akterilerin Mikroskobik Görüntüleri</w:t>
            </w:r>
          </w:p>
          <w:p w14:paraId="19864BB0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Prof. Dr. Hasan SOLMAZ</w:t>
            </w:r>
          </w:p>
          <w:p w14:paraId="50126AB0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oç. Dr. N. AŞGIN </w:t>
            </w:r>
          </w:p>
          <w:p w14:paraId="5B4388AD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DF2971" w14:textId="77777777" w:rsidR="008E5E8C" w:rsidRPr="00B26864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3445B0AA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Anaerobik Gram Negatif Bakteriler</w:t>
            </w:r>
          </w:p>
          <w:p w14:paraId="709730B6" w14:textId="77777777" w:rsidR="008E5E8C" w:rsidRPr="008F6E3B" w:rsidRDefault="008E5E8C" w:rsidP="008E5E8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. Ü. Meryem Çolak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34B6D7" w14:textId="77777777" w:rsidR="008E5E8C" w:rsidRDefault="008E5E8C" w:rsidP="008E5E8C">
            <w:pPr>
              <w:rPr>
                <w:rFonts w:ascii="Arial" w:hAnsi="Arial" w:cs="Arial"/>
                <w:color w:val="F79646"/>
                <w:sz w:val="18"/>
                <w:szCs w:val="18"/>
              </w:rPr>
            </w:pPr>
          </w:p>
          <w:p w14:paraId="485758B5" w14:textId="77777777" w:rsidR="008E5E8C" w:rsidRDefault="008E5E8C" w:rsidP="008E5E8C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F2E24E" w14:textId="77777777" w:rsidR="008E5E8C" w:rsidRPr="008F6E3B" w:rsidRDefault="008E5E8C" w:rsidP="008E5E8C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</w:pPr>
            <w:r w:rsidRPr="008F6E3B">
              <w:rPr>
                <w:rFonts w:ascii="Arial" w:hAnsi="Arial" w:cs="Arial"/>
                <w:b/>
                <w:color w:val="000000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E0C04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Anatomi Pratik</w:t>
            </w:r>
          </w:p>
          <w:p w14:paraId="2A3D1386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TELAFİ G2</w:t>
            </w:r>
          </w:p>
          <w:p w14:paraId="0422CA35" w14:textId="77777777" w:rsidR="008E5E8C" w:rsidRPr="00E040BE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Ş. TOY</w:t>
            </w:r>
          </w:p>
          <w:p w14:paraId="45B41484" w14:textId="77777777" w:rsidR="008E5E8C" w:rsidRPr="00E040BE" w:rsidRDefault="008E5E8C" w:rsidP="008E5E8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E040BE">
              <w:rPr>
                <w:rFonts w:ascii="Arial" w:hAnsi="Arial" w:cs="Arial"/>
                <w:color w:val="00B050"/>
                <w:sz w:val="18"/>
                <w:szCs w:val="18"/>
              </w:rPr>
              <w:t>. Ü. N. YILMAZ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83EDD0" w14:textId="77777777" w:rsidR="008E5E8C" w:rsidRPr="00B95B57" w:rsidRDefault="008E5E8C" w:rsidP="008E5E8C">
            <w:pPr>
              <w:ind w:right="46"/>
              <w:rPr>
                <w:rFonts w:ascii="Arial" w:hAnsi="Arial" w:cs="Arial"/>
                <w:color w:val="5F497A"/>
                <w:sz w:val="18"/>
                <w:szCs w:val="18"/>
              </w:rPr>
            </w:pPr>
          </w:p>
          <w:p w14:paraId="68470094" w14:textId="77777777" w:rsidR="008E5E8C" w:rsidRPr="00BC1EE5" w:rsidRDefault="008E5E8C" w:rsidP="008E5E8C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73F66" w:rsidRPr="00B95B57" w14:paraId="3C0F3668" w14:textId="77777777" w:rsidTr="00E34097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77DD642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1919AE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9F0BD14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3927956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45C69E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E13DDD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</w:tbl>
    <w:p w14:paraId="2EA6F592" w14:textId="77777777" w:rsidR="004B6784" w:rsidRPr="00B95B57" w:rsidRDefault="004B6784" w:rsidP="00565E55">
      <w:pPr>
        <w:rPr>
          <w:rFonts w:ascii="Arial" w:hAnsi="Arial" w:cs="Arial"/>
          <w:sz w:val="18"/>
          <w:szCs w:val="18"/>
        </w:rPr>
      </w:pPr>
    </w:p>
    <w:p w14:paraId="5627A7F2" w14:textId="77777777" w:rsidR="000A61BF" w:rsidRDefault="000A61BF" w:rsidP="00565E55">
      <w:pPr>
        <w:rPr>
          <w:rFonts w:ascii="Arial" w:hAnsi="Arial" w:cs="Arial"/>
          <w:sz w:val="18"/>
          <w:szCs w:val="18"/>
        </w:rPr>
      </w:pPr>
    </w:p>
    <w:p w14:paraId="4A62DACF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4D71269E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08E35910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14DC703D" w14:textId="77777777" w:rsidR="00B26864" w:rsidRDefault="00B26864" w:rsidP="00565E55">
      <w:pPr>
        <w:rPr>
          <w:rFonts w:ascii="Arial" w:hAnsi="Arial" w:cs="Arial"/>
          <w:sz w:val="18"/>
          <w:szCs w:val="18"/>
        </w:rPr>
      </w:pPr>
    </w:p>
    <w:p w14:paraId="67CA9B31" w14:textId="77777777" w:rsidR="00B26864" w:rsidRDefault="00B26864" w:rsidP="00565E55">
      <w:pPr>
        <w:rPr>
          <w:rFonts w:ascii="Arial" w:hAnsi="Arial" w:cs="Arial"/>
          <w:sz w:val="18"/>
          <w:szCs w:val="18"/>
        </w:rPr>
      </w:pPr>
    </w:p>
    <w:p w14:paraId="62B08821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29635852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633FFEB4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291B3315" w14:textId="77777777" w:rsidR="00F53CB5" w:rsidRDefault="00F53CB5" w:rsidP="00565E55">
      <w:pPr>
        <w:rPr>
          <w:rFonts w:ascii="Arial" w:hAnsi="Arial" w:cs="Arial"/>
          <w:sz w:val="18"/>
          <w:szCs w:val="18"/>
        </w:rPr>
      </w:pPr>
    </w:p>
    <w:p w14:paraId="1383717E" w14:textId="77777777" w:rsidR="00F53CB5" w:rsidRPr="00B95B57" w:rsidRDefault="00F53CB5" w:rsidP="00565E55">
      <w:pPr>
        <w:rPr>
          <w:rFonts w:ascii="Arial" w:hAnsi="Arial" w:cs="Arial"/>
          <w:sz w:val="18"/>
          <w:szCs w:val="18"/>
        </w:rPr>
      </w:pPr>
    </w:p>
    <w:p w14:paraId="34A59F7A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268"/>
        <w:gridCol w:w="2551"/>
        <w:gridCol w:w="2552"/>
        <w:gridCol w:w="2835"/>
        <w:gridCol w:w="2541"/>
      </w:tblGrid>
      <w:tr w:rsidR="00553DFF" w:rsidRPr="00B95B57" w14:paraId="4F543E80" w14:textId="77777777" w:rsidTr="007E3DA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0E3E7B5" w14:textId="77777777" w:rsidR="00553DFF" w:rsidRPr="00E7767D" w:rsidRDefault="00553DFF" w:rsidP="00553DF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6. Haf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deva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23CE32B" w14:textId="77777777" w:rsidR="00553DFF" w:rsidRPr="00E7767D" w:rsidRDefault="00553DFF" w:rsidP="00553DFF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29 Kasım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4E3CF5A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 Kasım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296644C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27EB7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141AC7" w14:textId="77777777" w:rsidR="00553DFF" w:rsidRPr="00E7767D" w:rsidRDefault="00553DFF" w:rsidP="00553DFF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E34097" w:rsidRPr="00B95B57" w14:paraId="08841A8D" w14:textId="77777777" w:rsidTr="007E3DAA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E9827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00055" w14:textId="77777777" w:rsidR="00E34097" w:rsidRPr="00E7767D" w:rsidRDefault="00E34097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9B9F0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EE5CE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303D3" w14:textId="77777777" w:rsidR="00E34097" w:rsidRPr="00E7767D" w:rsidRDefault="00E34097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69663" w14:textId="77777777" w:rsidR="00E34097" w:rsidRPr="00E7767D" w:rsidRDefault="00E34097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6741DD" w:rsidRPr="00B95B57" w14:paraId="2544690B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B4AB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6F4BB8" w14:textId="77777777" w:rsidR="006741DD" w:rsidRPr="00B26864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B050"/>
                <w:sz w:val="18"/>
                <w:szCs w:val="18"/>
              </w:rPr>
              <w:t>Anatomi</w:t>
            </w:r>
          </w:p>
          <w:p w14:paraId="5DB88C83" w14:textId="77777777" w:rsidR="006741DD" w:rsidRPr="00B027A3" w:rsidRDefault="006741DD" w:rsidP="006741D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B050"/>
                <w:sz w:val="18"/>
                <w:szCs w:val="18"/>
              </w:rPr>
            </w:pPr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 xml:space="preserve">Sindirim Sisteminin Klinik </w:t>
            </w:r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lastRenderedPageBreak/>
              <w:t>Anatomisi</w:t>
            </w:r>
            <w:r w:rsidRPr="00B027A3">
              <w:rPr>
                <w:rFonts w:ascii="MS Gothic" w:eastAsia="MS Gothic" w:hAnsi="MS Gothic" w:cs="MS Gothic" w:hint="eastAsia"/>
                <w:color w:val="00B050"/>
                <w:sz w:val="18"/>
                <w:szCs w:val="18"/>
              </w:rPr>
              <w:t> </w:t>
            </w:r>
          </w:p>
          <w:p w14:paraId="0BF3600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 xml:space="preserve">Dr. </w:t>
            </w:r>
            <w:proofErr w:type="spellStart"/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>Öğr</w:t>
            </w:r>
            <w:proofErr w:type="spellEnd"/>
            <w:r w:rsidRPr="00B027A3">
              <w:rPr>
                <w:rFonts w:ascii="Arial" w:hAnsi="Arial" w:cs="Arial"/>
                <w:color w:val="00B050"/>
                <w:sz w:val="18"/>
                <w:szCs w:val="18"/>
              </w:rPr>
              <w:t xml:space="preserve">. Ü. </w:t>
            </w:r>
            <w:proofErr w:type="gramStart"/>
            <w:r>
              <w:rPr>
                <w:rFonts w:ascii="Arial" w:hAnsi="Arial" w:cs="Arial"/>
                <w:color w:val="00B050"/>
                <w:sz w:val="18"/>
                <w:szCs w:val="18"/>
              </w:rPr>
              <w:t>N.YILMAZ</w:t>
            </w:r>
            <w:proofErr w:type="gram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B879C3" w14:textId="77777777" w:rsidR="006741DD" w:rsidRPr="00B26864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B26864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T. Mikrobiyoloji</w:t>
            </w:r>
          </w:p>
          <w:p w14:paraId="4A23F9A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Treponem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Borrel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Leptospira</w:t>
            </w:r>
            <w:proofErr w:type="spellEnd"/>
          </w:p>
          <w:p w14:paraId="612DE811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 xml:space="preserve">Doç. Dr. N. AŞGIN 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92CB0F0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lastRenderedPageBreak/>
              <w:t>Klinik ve Mesleki Beceri II</w:t>
            </w:r>
          </w:p>
          <w:p w14:paraId="028CBC16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6C1843BF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lastRenderedPageBreak/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</w:p>
          <w:p w14:paraId="79EBF996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CD2E25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142A86E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</w:tr>
      <w:tr w:rsidR="006741DD" w:rsidRPr="00B95B57" w14:paraId="66189A52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E7FD2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FA774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BFA0E9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</w:t>
            </w:r>
          </w:p>
          <w:p w14:paraId="4C8CDF9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536B632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Mycoplasm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Ureaplasma</w:t>
            </w:r>
            <w:proofErr w:type="spellEnd"/>
          </w:p>
          <w:p w14:paraId="59C69B57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365F91"/>
                <w:sz w:val="18"/>
                <w:szCs w:val="18"/>
              </w:rPr>
              <w:t>Doç. Dr. N. AŞGIN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4234D8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0DF20CF3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19E78EE3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  <w:p w14:paraId="63614E5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7064794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F4BD8D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</w:rPr>
            </w:pPr>
          </w:p>
        </w:tc>
      </w:tr>
      <w:tr w:rsidR="006741DD" w:rsidRPr="00B95B57" w14:paraId="00D15BDC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1C4C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7B67A6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44358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T. Mikrobiyoloji </w:t>
            </w:r>
          </w:p>
          <w:p w14:paraId="10C751CB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Ricketts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Ehrlicha,Anaplasma</w:t>
            </w:r>
            <w:proofErr w:type="spellEnd"/>
            <w:proofErr w:type="gram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oxiella</w:t>
            </w:r>
            <w:proofErr w:type="spellEnd"/>
          </w:p>
          <w:p w14:paraId="49999DFB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. Ü. Meryem Çolak 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4E79BB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4EA0C2B7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085AC0C6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</w:p>
          <w:p w14:paraId="1CA21AB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E6929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592EE6B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6741DD" w:rsidRPr="00B95B57" w14:paraId="109121F6" w14:textId="77777777" w:rsidTr="00A94DE6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DCA5B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E08F12E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color w:val="00B05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195B4A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FCFD6BD" w14:textId="77777777" w:rsidR="006741DD" w:rsidRPr="00917435" w:rsidRDefault="006741DD" w:rsidP="006741D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17435">
              <w:rPr>
                <w:rFonts w:ascii="Arial" w:hAnsi="Arial" w:cs="Arial"/>
                <w:b/>
                <w:color w:val="000000"/>
                <w:sz w:val="18"/>
                <w:szCs w:val="18"/>
              </w:rPr>
              <w:t>T. Mikrobiyoloji</w:t>
            </w:r>
          </w:p>
          <w:p w14:paraId="036DD4A0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hlamydia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 ve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Chlamydophila</w:t>
            </w:r>
            <w:proofErr w:type="spellEnd"/>
          </w:p>
          <w:p w14:paraId="2782A7F0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Dr. </w:t>
            </w:r>
            <w:proofErr w:type="spellStart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>Öğr</w:t>
            </w:r>
            <w:proofErr w:type="spellEnd"/>
            <w:r w:rsidRPr="008F6E3B">
              <w:rPr>
                <w:rFonts w:ascii="Arial" w:hAnsi="Arial" w:cs="Arial"/>
                <w:color w:val="000000"/>
                <w:sz w:val="18"/>
                <w:szCs w:val="18"/>
              </w:rPr>
              <w:t xml:space="preserve">. Ü. Meryem Çolak 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71634D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</w:t>
            </w:r>
          </w:p>
          <w:p w14:paraId="4AFB54E4" w14:textId="77777777" w:rsidR="006741DD" w:rsidRPr="00F0511C" w:rsidRDefault="006741DD" w:rsidP="006741DD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b/>
                <w:color w:val="FF0000"/>
                <w:sz w:val="18"/>
                <w:szCs w:val="18"/>
              </w:rPr>
              <w:t>Genel Tekrar</w:t>
            </w:r>
          </w:p>
          <w:p w14:paraId="26F49974" w14:textId="77777777" w:rsidR="006741DD" w:rsidRPr="00F0511C" w:rsidRDefault="006741DD" w:rsidP="006741DD">
            <w:pPr>
              <w:ind w:left="-26" w:right="-170" w:firstLine="26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Dr.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Öğr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. Ü. </w:t>
            </w:r>
            <w:proofErr w:type="spellStart"/>
            <w:proofErr w:type="gram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A.Ahmad</w:t>
            </w:r>
            <w:proofErr w:type="spellEnd"/>
            <w:proofErr w:type="gram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Hamidi</w:t>
            </w:r>
            <w:proofErr w:type="spellEnd"/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</w:p>
          <w:p w14:paraId="10AFBCD4" w14:textId="77777777" w:rsidR="006741DD" w:rsidRPr="008F6E3B" w:rsidRDefault="006741DD" w:rsidP="006741DD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0511C">
              <w:rPr>
                <w:rFonts w:ascii="Arial" w:hAnsi="Arial" w:cs="Arial"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EBC1A5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70AC5C" w14:textId="77777777" w:rsidR="006741DD" w:rsidRPr="00E040BE" w:rsidRDefault="006741DD" w:rsidP="006741DD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CB1F7C" w:rsidRPr="00B95B57" w14:paraId="6931BC22" w14:textId="77777777" w:rsidTr="00CB1F7C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09A5C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6:50-17:3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BE738C" w14:textId="77777777" w:rsidR="00CB1F7C" w:rsidRPr="00B95B57" w:rsidRDefault="00CB1F7C" w:rsidP="00CB1F7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37735" w14:textId="77777777" w:rsidR="00CB1F7C" w:rsidRPr="008F6E3B" w:rsidRDefault="00CB1F7C" w:rsidP="00CB1F7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112AE" w14:textId="77777777" w:rsidR="00CB1F7C" w:rsidRPr="00F0511C" w:rsidRDefault="00CB1F7C" w:rsidP="00CB1F7C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9682AA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1F8B5A" w14:textId="77777777" w:rsidR="00CB1F7C" w:rsidRPr="00E040BE" w:rsidRDefault="00CB1F7C" w:rsidP="00CB1F7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  <w:tr w:rsidR="00CB1F7C" w:rsidRPr="00B95B57" w14:paraId="2BA9FBB7" w14:textId="77777777" w:rsidTr="007E3DAA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B4649" w14:textId="77777777" w:rsidR="00CB1F7C" w:rsidRPr="002B3326" w:rsidRDefault="00CB1F7C" w:rsidP="00CB1F7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7:40-18:20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942182" w14:textId="77777777" w:rsidR="00CB1F7C" w:rsidRPr="00B95B57" w:rsidRDefault="00CB1F7C" w:rsidP="00CB1F7C">
            <w:pPr>
              <w:rPr>
                <w:rFonts w:ascii="Arial" w:hAnsi="Arial" w:cs="Arial"/>
                <w:color w:val="00B050"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D63A89" w14:textId="77777777" w:rsidR="00CB1F7C" w:rsidRPr="008F6E3B" w:rsidRDefault="00CB1F7C" w:rsidP="00CB1F7C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B21FC">
              <w:rPr>
                <w:rFonts w:ascii="Arial" w:hAnsi="Arial" w:cs="Arial"/>
                <w:b/>
                <w:bCs/>
                <w:sz w:val="18"/>
                <w:szCs w:val="18"/>
              </w:rPr>
              <w:t>Görsel Sanatlar III</w:t>
            </w: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909075" w14:textId="77777777" w:rsidR="00CB1F7C" w:rsidRPr="00F0511C" w:rsidRDefault="00CB1F7C" w:rsidP="00CB1F7C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02A78D" w14:textId="77777777" w:rsidR="00CB1F7C" w:rsidRPr="00B95B57" w:rsidRDefault="00CB1F7C" w:rsidP="00CB1F7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EE2BE44" w14:textId="77777777" w:rsidR="00CB1F7C" w:rsidRPr="00E040BE" w:rsidRDefault="00CB1F7C" w:rsidP="00CB1F7C">
            <w:pPr>
              <w:rPr>
                <w:rFonts w:ascii="Arial" w:hAnsi="Arial" w:cs="Arial"/>
                <w:b/>
                <w:color w:val="00B050"/>
                <w:sz w:val="18"/>
                <w:szCs w:val="18"/>
                <w:lang w:val="de-DE"/>
              </w:rPr>
            </w:pPr>
          </w:p>
        </w:tc>
      </w:tr>
    </w:tbl>
    <w:p w14:paraId="332A5A1F" w14:textId="77777777" w:rsidR="000A61BF" w:rsidRPr="00B95B57" w:rsidRDefault="000A61BF" w:rsidP="00565E55">
      <w:pPr>
        <w:rPr>
          <w:rFonts w:ascii="Arial" w:hAnsi="Arial" w:cs="Arial"/>
          <w:sz w:val="18"/>
          <w:szCs w:val="18"/>
        </w:rPr>
      </w:pPr>
    </w:p>
    <w:p w14:paraId="7AD02B67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p w14:paraId="1F1E0DF3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p w14:paraId="5F09DCBF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18667171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2D1ABEAA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  <w:r w:rsidRPr="00B95B57">
        <w:rPr>
          <w:rFonts w:ascii="Arial" w:hAnsi="Arial" w:cs="Arial"/>
          <w:sz w:val="18"/>
          <w:szCs w:val="18"/>
        </w:rPr>
        <w:br w:type="page"/>
      </w:r>
    </w:p>
    <w:p w14:paraId="76114597" w14:textId="77777777" w:rsidR="00E34097" w:rsidRPr="00B95B57" w:rsidRDefault="00E34097" w:rsidP="00565E55">
      <w:pPr>
        <w:rPr>
          <w:rFonts w:ascii="Arial" w:hAnsi="Arial" w:cs="Arial"/>
          <w:sz w:val="18"/>
          <w:szCs w:val="18"/>
        </w:rPr>
      </w:pPr>
    </w:p>
    <w:p w14:paraId="0FA796CA" w14:textId="77777777" w:rsidR="0039035D" w:rsidRPr="00B95B57" w:rsidRDefault="0039035D" w:rsidP="00565E55">
      <w:pPr>
        <w:rPr>
          <w:rFonts w:ascii="Arial" w:hAnsi="Arial" w:cs="Arial"/>
          <w:sz w:val="18"/>
          <w:szCs w:val="18"/>
        </w:rPr>
      </w:pPr>
    </w:p>
    <w:tbl>
      <w:tblPr>
        <w:tblW w:w="14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96"/>
        <w:gridCol w:w="2551"/>
        <w:gridCol w:w="2460"/>
        <w:gridCol w:w="2502"/>
        <w:gridCol w:w="2693"/>
        <w:gridCol w:w="2541"/>
      </w:tblGrid>
      <w:tr w:rsidR="005C1E41" w:rsidRPr="00B95B57" w14:paraId="11EF49EF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506A46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sz w:val="20"/>
                <w:szCs w:val="20"/>
              </w:rPr>
              <w:br w:type="page"/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>7. Haft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709BD52" w14:textId="77777777" w:rsidR="005C1E41" w:rsidRPr="00E7767D" w:rsidRDefault="005C1E41" w:rsidP="003E35FE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5BB0CDFA" w14:textId="77777777" w:rsidR="005C1E41" w:rsidRPr="00E7767D" w:rsidRDefault="009674FB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8DACBD6" w14:textId="77777777" w:rsidR="005C1E41" w:rsidRPr="00E7767D" w:rsidRDefault="009674FB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CCA8650" w14:textId="77777777" w:rsidR="005C1E41" w:rsidRPr="00E7767D" w:rsidRDefault="00553DFF" w:rsidP="00565E5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5C1E41"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08FA665" w14:textId="77777777" w:rsidR="005C1E41" w:rsidRPr="00E7767D" w:rsidRDefault="005C1E41" w:rsidP="00565E55">
            <w:pPr>
              <w:rPr>
                <w:rFonts w:ascii="Arial" w:hAnsi="Arial" w:cs="Arial"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553DFF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E7767D">
              <w:rPr>
                <w:rFonts w:ascii="Arial" w:hAnsi="Arial" w:cs="Arial"/>
                <w:b/>
                <w:sz w:val="20"/>
                <w:szCs w:val="20"/>
              </w:rPr>
              <w:t xml:space="preserve"> Aralık </w:t>
            </w:r>
            <w:r w:rsidR="00056E35">
              <w:rPr>
                <w:rFonts w:ascii="Arial" w:hAnsi="Arial" w:cs="Arial"/>
                <w:b/>
                <w:sz w:val="20"/>
                <w:szCs w:val="20"/>
              </w:rPr>
              <w:t>2021</w:t>
            </w:r>
          </w:p>
        </w:tc>
      </w:tr>
      <w:tr w:rsidR="005C1E41" w:rsidRPr="00B95B57" w14:paraId="5E13DB2D" w14:textId="77777777" w:rsidTr="00E3423B">
        <w:trPr>
          <w:trHeight w:val="340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4161D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a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2A87" w14:textId="77777777" w:rsidR="005C1E41" w:rsidRPr="00E7767D" w:rsidRDefault="005C1E41" w:rsidP="003E35FE">
            <w:pPr>
              <w:ind w:right="-20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azartesi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96EA2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Salı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624C7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DDBDA9" w14:textId="77777777" w:rsidR="005C1E41" w:rsidRPr="00E7767D" w:rsidRDefault="005C1E41" w:rsidP="00565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1CE4B" w14:textId="77777777" w:rsidR="005C1E41" w:rsidRPr="00E7767D" w:rsidRDefault="005C1E41" w:rsidP="00565E55">
            <w:pPr>
              <w:ind w:left="-26" w:right="-170" w:firstLine="26"/>
              <w:rPr>
                <w:rFonts w:ascii="Arial" w:hAnsi="Arial" w:cs="Arial"/>
                <w:b/>
                <w:sz w:val="20"/>
                <w:szCs w:val="20"/>
              </w:rPr>
            </w:pPr>
            <w:r w:rsidRPr="00E7767D">
              <w:rPr>
                <w:rFonts w:ascii="Arial" w:hAnsi="Arial" w:cs="Arial"/>
                <w:b/>
                <w:sz w:val="20"/>
                <w:szCs w:val="20"/>
              </w:rPr>
              <w:t>Cuma</w:t>
            </w:r>
          </w:p>
        </w:tc>
      </w:tr>
      <w:tr w:rsidR="008E5E8C" w:rsidRPr="00B95B57" w14:paraId="0FDA1504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C3593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8:4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09: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01547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PRATİK SINAV</w:t>
            </w:r>
          </w:p>
          <w:p w14:paraId="1AAD2C92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Anatomi</w:t>
            </w:r>
          </w:p>
          <w:p w14:paraId="0093A679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  <w:p w14:paraId="3B6623BC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75AA7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 xml:space="preserve">PRATİK SINAV </w:t>
            </w:r>
          </w:p>
          <w:p w14:paraId="351A050E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Histoloji-Embriyoloji</w:t>
            </w:r>
          </w:p>
          <w:p w14:paraId="4240B1C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B95B57">
              <w:rPr>
                <w:rFonts w:ascii="Arial" w:hAnsi="Arial" w:cs="Arial"/>
                <w:b/>
                <w:sz w:val="18"/>
                <w:szCs w:val="18"/>
              </w:rPr>
              <w:t>09.30</w:t>
            </w:r>
          </w:p>
          <w:p w14:paraId="46F18C11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97416A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B5662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1D06E4" w14:textId="77777777" w:rsidR="008E5E8C" w:rsidRPr="00B95B57" w:rsidRDefault="008E5E8C" w:rsidP="008E5E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95B57">
              <w:rPr>
                <w:rFonts w:ascii="Arial" w:hAnsi="Arial" w:cs="Arial"/>
                <w:b/>
                <w:bCs/>
                <w:sz w:val="18"/>
                <w:szCs w:val="18"/>
              </w:rPr>
              <w:t>TEORİK SINAV</w:t>
            </w:r>
          </w:p>
          <w:p w14:paraId="2A9E240F" w14:textId="77777777" w:rsidR="008E5E8C" w:rsidRPr="009D463C" w:rsidRDefault="008E5E8C" w:rsidP="008E5E8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09.30</w:t>
            </w:r>
          </w:p>
        </w:tc>
      </w:tr>
      <w:tr w:rsidR="008E5E8C" w:rsidRPr="00B95B57" w14:paraId="79F8DF63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4EB75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09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0: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A9B968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3A6C5A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5B7A8F" w14:textId="77777777" w:rsidR="008E5E8C" w:rsidRPr="00B95B57" w:rsidRDefault="008E5E8C" w:rsidP="008E5E8C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4798CD4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1C626E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8E5E8C" w:rsidRPr="00B95B57" w14:paraId="01721161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ED977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0:</w:t>
            </w:r>
            <w:r>
              <w:rPr>
                <w:rFonts w:ascii="Arial" w:hAnsi="Arial" w:cs="Arial"/>
                <w:b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1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0997D9" w14:textId="77777777" w:rsidR="008E5E8C" w:rsidRPr="00B95B57" w:rsidRDefault="008E5E8C" w:rsidP="008E5E8C">
            <w:pPr>
              <w:rPr>
                <w:rFonts w:ascii="Arial" w:hAnsi="Arial" w:cs="Arial"/>
                <w:b/>
                <w:color w:val="7030A0"/>
                <w:sz w:val="18"/>
                <w:szCs w:val="18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3135612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Cs/>
                <w:color w:val="7030A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D9BC4B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195539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E74C96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E5E8C" w:rsidRPr="00B95B57" w14:paraId="3066958B" w14:textId="77777777" w:rsidTr="00156332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16585" w14:textId="77777777" w:rsidR="008E5E8C" w:rsidRPr="00B95B57" w:rsidRDefault="008E5E8C" w:rsidP="008E5E8C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1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706A66" w14:textId="77777777" w:rsidR="008E5E8C" w:rsidRPr="00B95B57" w:rsidRDefault="008E5E8C" w:rsidP="008E5E8C">
            <w:pPr>
              <w:rPr>
                <w:rFonts w:ascii="Arial" w:hAnsi="Arial" w:cs="Arial"/>
                <w:b/>
                <w:color w:val="7030A0"/>
                <w:sz w:val="18"/>
                <w:szCs w:val="18"/>
              </w:rPr>
            </w:pPr>
          </w:p>
        </w:tc>
        <w:tc>
          <w:tcPr>
            <w:tcW w:w="24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AE8A2F" w14:textId="77777777" w:rsidR="008E5E8C" w:rsidRPr="00B95B57" w:rsidRDefault="008E5E8C" w:rsidP="008E5E8C">
            <w:pPr>
              <w:ind w:right="57"/>
              <w:rPr>
                <w:rFonts w:ascii="Arial" w:hAnsi="Arial" w:cs="Arial"/>
                <w:bCs/>
                <w:color w:val="7030A0"/>
                <w:sz w:val="18"/>
                <w:szCs w:val="18"/>
              </w:rPr>
            </w:pPr>
          </w:p>
        </w:tc>
        <w:tc>
          <w:tcPr>
            <w:tcW w:w="25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F7F4F8" w14:textId="77777777" w:rsidR="008E5E8C" w:rsidRPr="00B95B57" w:rsidRDefault="008E5E8C" w:rsidP="008E5E8C">
            <w:pPr>
              <w:ind w:right="-109" w:hanging="1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6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7D9FA8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62ABD3" w14:textId="77777777" w:rsidR="008E5E8C" w:rsidRPr="00B95B57" w:rsidRDefault="008E5E8C" w:rsidP="008E5E8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A73F66" w:rsidRPr="00B95B57" w14:paraId="4882ECBE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A83D1CE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E14C3A5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Ü</w:t>
            </w: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SD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A27BCA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D73CEF9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3663">
              <w:rPr>
                <w:rFonts w:ascii="Arial" w:hAnsi="Arial" w:cs="Arial"/>
                <w:b/>
                <w:bCs/>
                <w:sz w:val="18"/>
                <w:szCs w:val="18"/>
              </w:rPr>
              <w:t>ÜS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ED7F117" w14:textId="77777777" w:rsidR="00A73F66" w:rsidRPr="00B95B57" w:rsidRDefault="00A73F66" w:rsidP="00A73F6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D48AF88" w14:textId="77777777" w:rsidR="00A73F66" w:rsidRPr="00B95B57" w:rsidRDefault="00A73F66" w:rsidP="00A73F6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ÜSD</w:t>
            </w:r>
          </w:p>
        </w:tc>
      </w:tr>
      <w:tr w:rsidR="006741DD" w:rsidRPr="00B95B57" w14:paraId="76EBF9C2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103EC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3:</w:t>
            </w:r>
            <w:r>
              <w:rPr>
                <w:rFonts w:ascii="Arial" w:hAnsi="Arial" w:cs="Arial"/>
                <w:b/>
                <w:sz w:val="18"/>
                <w:szCs w:val="18"/>
              </w:rPr>
              <w:t>3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4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4C058D7" w14:textId="77777777" w:rsidR="006741DD" w:rsidRPr="00B95B57" w:rsidRDefault="006741DD" w:rsidP="006741DD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1CFD5C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307050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56518840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E4DB44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BC754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471EFF9A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986EE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86133E">
              <w:rPr>
                <w:rFonts w:ascii="Arial" w:hAnsi="Arial" w:cs="Arial"/>
                <w:b/>
                <w:bCs/>
                <w:sz w:val="18"/>
                <w:szCs w:val="18"/>
              </w:rPr>
              <w:t>14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2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5:</w:t>
            </w: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51A3141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8E04775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F2219DD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1A46FC45" w14:textId="77777777" w:rsidR="006741DD" w:rsidRPr="00B95B57" w:rsidRDefault="006741DD" w:rsidP="006741DD">
            <w:pPr>
              <w:rPr>
                <w:rFonts w:ascii="Arial" w:hAnsi="Arial" w:cs="Arial"/>
                <w:color w:val="C0504D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0489365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B4B6999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2D7FCD55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09BE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5:</w:t>
            </w:r>
            <w:r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A8AD8D" w14:textId="77777777" w:rsidR="006741DD" w:rsidRPr="009674FB" w:rsidRDefault="006741DD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16D783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567589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74E7E467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32493D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73092E2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6741DD" w:rsidRPr="00B95B57" w14:paraId="46855A0B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4F891" w14:textId="77777777" w:rsidR="006741DD" w:rsidRPr="00B95B57" w:rsidRDefault="006741DD" w:rsidP="006741DD">
            <w:pPr>
              <w:rPr>
                <w:rFonts w:ascii="Arial" w:hAnsi="Arial" w:cs="Arial"/>
                <w:sz w:val="18"/>
                <w:szCs w:val="18"/>
              </w:rPr>
            </w:pPr>
            <w:r w:rsidRPr="002B3326">
              <w:rPr>
                <w:rFonts w:ascii="Arial" w:hAnsi="Arial" w:cs="Arial"/>
                <w:b/>
                <w:sz w:val="18"/>
                <w:szCs w:val="18"/>
              </w:rPr>
              <w:t>16:</w:t>
            </w:r>
            <w:r>
              <w:rPr>
                <w:rFonts w:ascii="Arial" w:hAnsi="Arial" w:cs="Arial"/>
                <w:b/>
                <w:sz w:val="18"/>
                <w:szCs w:val="18"/>
              </w:rPr>
              <w:t>00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-1</w:t>
            </w:r>
            <w:r>
              <w:rPr>
                <w:rFonts w:ascii="Arial" w:hAnsi="Arial" w:cs="Arial"/>
                <w:b/>
                <w:sz w:val="18"/>
                <w:szCs w:val="18"/>
              </w:rPr>
              <w:t>6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Pr="002B332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F09F7A" w14:textId="77777777" w:rsidR="006741DD" w:rsidRPr="009674FB" w:rsidRDefault="006741DD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Alan Dışı Seçmeli Ders 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422EC21" w14:textId="77777777" w:rsidR="006741DD" w:rsidRPr="009674FB" w:rsidRDefault="006741DD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AC97B89" w14:textId="77777777" w:rsidR="006741DD" w:rsidRPr="009674FB" w:rsidRDefault="006741DD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Klinik ve Mesleki Beceri II VİZE SINAVI II (OSCE)</w:t>
            </w:r>
          </w:p>
          <w:p w14:paraId="4E9536E5" w14:textId="77777777" w:rsidR="006741DD" w:rsidRPr="00B95B57" w:rsidRDefault="006741DD" w:rsidP="006741DD">
            <w:pPr>
              <w:ind w:right="-109" w:hanging="15"/>
              <w:rPr>
                <w:rFonts w:ascii="Arial" w:hAnsi="Arial" w:cs="Arial"/>
                <w:b/>
                <w:sz w:val="18"/>
                <w:szCs w:val="18"/>
              </w:rPr>
            </w:pPr>
            <w:r w:rsidRPr="009674FB">
              <w:rPr>
                <w:rFonts w:ascii="Arial" w:hAnsi="Arial" w:cs="Arial"/>
                <w:b/>
                <w:color w:val="FF0000"/>
                <w:sz w:val="18"/>
                <w:szCs w:val="18"/>
              </w:rPr>
              <w:t>Prof. Dr. D. ADAHA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67E068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18E13B" w14:textId="77777777" w:rsidR="006741DD" w:rsidRPr="00B95B57" w:rsidRDefault="006741DD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  <w:tr w:rsidR="00A94DE6" w:rsidRPr="00B95B57" w14:paraId="7E6171E8" w14:textId="77777777" w:rsidTr="000A61BF">
        <w:trPr>
          <w:trHeight w:val="397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C2806" w14:textId="77777777" w:rsidR="00A94DE6" w:rsidRPr="002B3326" w:rsidRDefault="00A94DE6" w:rsidP="006741D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F8215C" w14:textId="77777777" w:rsidR="00A94DE6" w:rsidRPr="009674FB" w:rsidRDefault="00A94DE6" w:rsidP="006741DD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6247C39" w14:textId="77777777" w:rsidR="00A94DE6" w:rsidRPr="009674FB" w:rsidRDefault="00A94DE6" w:rsidP="006741DD">
            <w:pPr>
              <w:ind w:left="-26" w:right="-170" w:firstLine="26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BE5A37" w14:textId="77777777" w:rsidR="00A94DE6" w:rsidRPr="009674FB" w:rsidRDefault="00A94DE6" w:rsidP="006741DD">
            <w:pPr>
              <w:ind w:right="47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97E313" w14:textId="77777777" w:rsidR="00A94DE6" w:rsidRPr="00B95B57" w:rsidRDefault="00A94DE6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AEF0361" w14:textId="77777777" w:rsidR="00A94DE6" w:rsidRPr="00B95B57" w:rsidRDefault="00A94DE6" w:rsidP="006741DD">
            <w:pPr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</w:tc>
      </w:tr>
    </w:tbl>
    <w:p w14:paraId="7B5BDC7F" w14:textId="77777777" w:rsidR="00177050" w:rsidRPr="00B95B57" w:rsidRDefault="00177050" w:rsidP="00565E55">
      <w:pPr>
        <w:rPr>
          <w:rFonts w:ascii="Arial" w:hAnsi="Arial" w:cs="Arial"/>
          <w:sz w:val="18"/>
          <w:szCs w:val="18"/>
        </w:rPr>
      </w:pPr>
    </w:p>
    <w:sectPr w:rsidR="00177050" w:rsidRPr="00B95B57" w:rsidSect="00B53C89">
      <w:footerReference w:type="default" r:id="rId8"/>
      <w:pgSz w:w="16840" w:h="11900" w:orient="landscape"/>
      <w:pgMar w:top="567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F05F0" w14:textId="77777777" w:rsidR="00A56A0B" w:rsidRDefault="00A56A0B" w:rsidP="00B95B57">
      <w:r>
        <w:separator/>
      </w:r>
    </w:p>
  </w:endnote>
  <w:endnote w:type="continuationSeparator" w:id="0">
    <w:p w14:paraId="7A680B18" w14:textId="77777777" w:rsidR="00A56A0B" w:rsidRDefault="00A56A0B" w:rsidP="00B95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ACE9E" w14:textId="77777777" w:rsidR="00B95B57" w:rsidRPr="00B95B57" w:rsidRDefault="00B95B57">
    <w:pPr>
      <w:pStyle w:val="Altbilgi"/>
      <w:jc w:val="center"/>
      <w:rPr>
        <w:rFonts w:ascii="Arial" w:hAnsi="Arial" w:cs="Arial"/>
        <w:sz w:val="16"/>
        <w:szCs w:val="16"/>
      </w:rPr>
    </w:pPr>
    <w:r w:rsidRPr="00B95B57">
      <w:rPr>
        <w:rFonts w:ascii="Arial" w:hAnsi="Arial" w:cs="Arial"/>
        <w:sz w:val="16"/>
        <w:szCs w:val="16"/>
      </w:rPr>
      <w:fldChar w:fldCharType="begin"/>
    </w:r>
    <w:r w:rsidRPr="00B95B57">
      <w:rPr>
        <w:rFonts w:ascii="Arial" w:hAnsi="Arial" w:cs="Arial"/>
        <w:sz w:val="16"/>
        <w:szCs w:val="16"/>
      </w:rPr>
      <w:instrText>PAGE   \* MERGEFORMAT</w:instrText>
    </w:r>
    <w:r w:rsidRPr="00B95B57">
      <w:rPr>
        <w:rFonts w:ascii="Arial" w:hAnsi="Arial" w:cs="Arial"/>
        <w:sz w:val="16"/>
        <w:szCs w:val="16"/>
      </w:rPr>
      <w:fldChar w:fldCharType="separate"/>
    </w:r>
    <w:r w:rsidR="0090129F">
      <w:rPr>
        <w:rFonts w:ascii="Arial" w:hAnsi="Arial" w:cs="Arial"/>
        <w:noProof/>
        <w:sz w:val="16"/>
        <w:szCs w:val="16"/>
      </w:rPr>
      <w:t>1</w:t>
    </w:r>
    <w:r w:rsidRPr="00B95B57">
      <w:rPr>
        <w:rFonts w:ascii="Arial" w:hAnsi="Arial" w:cs="Arial"/>
        <w:sz w:val="16"/>
        <w:szCs w:val="16"/>
      </w:rPr>
      <w:fldChar w:fldCharType="end"/>
    </w:r>
  </w:p>
  <w:p w14:paraId="35856D6C" w14:textId="77777777" w:rsidR="00B95B57" w:rsidRDefault="00B95B5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AB107" w14:textId="77777777" w:rsidR="00A56A0B" w:rsidRDefault="00A56A0B" w:rsidP="00B95B57">
      <w:r>
        <w:separator/>
      </w:r>
    </w:p>
  </w:footnote>
  <w:footnote w:type="continuationSeparator" w:id="0">
    <w:p w14:paraId="4C1DF1B8" w14:textId="77777777" w:rsidR="00A56A0B" w:rsidRDefault="00A56A0B" w:rsidP="00B95B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TU2MbcwsrAEspR0lIJTi4sz8/NACgxrAXRigKosAAAA"/>
  </w:docVars>
  <w:rsids>
    <w:rsidRoot w:val="00A64C10"/>
    <w:rsid w:val="00025D61"/>
    <w:rsid w:val="00030149"/>
    <w:rsid w:val="00032C58"/>
    <w:rsid w:val="000536C9"/>
    <w:rsid w:val="00056E35"/>
    <w:rsid w:val="0006394F"/>
    <w:rsid w:val="00063A6C"/>
    <w:rsid w:val="00071AA8"/>
    <w:rsid w:val="000767DD"/>
    <w:rsid w:val="0008788C"/>
    <w:rsid w:val="00095818"/>
    <w:rsid w:val="000A61BF"/>
    <w:rsid w:val="000D7A21"/>
    <w:rsid w:val="000F04F0"/>
    <w:rsid w:val="000F14AE"/>
    <w:rsid w:val="000F1854"/>
    <w:rsid w:val="000F2518"/>
    <w:rsid w:val="00103663"/>
    <w:rsid w:val="00104548"/>
    <w:rsid w:val="001065B1"/>
    <w:rsid w:val="00123D64"/>
    <w:rsid w:val="001271C9"/>
    <w:rsid w:val="00131567"/>
    <w:rsid w:val="001412A1"/>
    <w:rsid w:val="00156332"/>
    <w:rsid w:val="001660D8"/>
    <w:rsid w:val="0017394D"/>
    <w:rsid w:val="00177050"/>
    <w:rsid w:val="001815D9"/>
    <w:rsid w:val="00182E2E"/>
    <w:rsid w:val="00186F98"/>
    <w:rsid w:val="001B3E86"/>
    <w:rsid w:val="001C5C96"/>
    <w:rsid w:val="001E53CD"/>
    <w:rsid w:val="001E67B6"/>
    <w:rsid w:val="001F24D8"/>
    <w:rsid w:val="001F753C"/>
    <w:rsid w:val="0020380C"/>
    <w:rsid w:val="002103EF"/>
    <w:rsid w:val="00210C6F"/>
    <w:rsid w:val="0022566A"/>
    <w:rsid w:val="00243DBF"/>
    <w:rsid w:val="00244DAE"/>
    <w:rsid w:val="00250C1A"/>
    <w:rsid w:val="00263799"/>
    <w:rsid w:val="00265471"/>
    <w:rsid w:val="00275670"/>
    <w:rsid w:val="0028098C"/>
    <w:rsid w:val="00282E33"/>
    <w:rsid w:val="00284580"/>
    <w:rsid w:val="002A0FF9"/>
    <w:rsid w:val="002A629B"/>
    <w:rsid w:val="002B636E"/>
    <w:rsid w:val="002D0479"/>
    <w:rsid w:val="002D5401"/>
    <w:rsid w:val="002D68F0"/>
    <w:rsid w:val="002E5125"/>
    <w:rsid w:val="002E7A52"/>
    <w:rsid w:val="002F0477"/>
    <w:rsid w:val="002F733D"/>
    <w:rsid w:val="00301796"/>
    <w:rsid w:val="003101F0"/>
    <w:rsid w:val="00314D28"/>
    <w:rsid w:val="00316628"/>
    <w:rsid w:val="00321046"/>
    <w:rsid w:val="00322068"/>
    <w:rsid w:val="003345AB"/>
    <w:rsid w:val="003409B4"/>
    <w:rsid w:val="00347E25"/>
    <w:rsid w:val="00361373"/>
    <w:rsid w:val="003654AE"/>
    <w:rsid w:val="003671CF"/>
    <w:rsid w:val="00375D4B"/>
    <w:rsid w:val="0039035D"/>
    <w:rsid w:val="00391F9D"/>
    <w:rsid w:val="00392022"/>
    <w:rsid w:val="00396D6C"/>
    <w:rsid w:val="003A6A19"/>
    <w:rsid w:val="003B36EF"/>
    <w:rsid w:val="003B7723"/>
    <w:rsid w:val="003E35FE"/>
    <w:rsid w:val="003F1C36"/>
    <w:rsid w:val="00414C65"/>
    <w:rsid w:val="004227CC"/>
    <w:rsid w:val="0042562C"/>
    <w:rsid w:val="00446897"/>
    <w:rsid w:val="00463BBA"/>
    <w:rsid w:val="00467C4A"/>
    <w:rsid w:val="00470186"/>
    <w:rsid w:val="00474153"/>
    <w:rsid w:val="00490620"/>
    <w:rsid w:val="00496BE8"/>
    <w:rsid w:val="004A38A3"/>
    <w:rsid w:val="004B6784"/>
    <w:rsid w:val="004C2B4D"/>
    <w:rsid w:val="004D1E7D"/>
    <w:rsid w:val="004D421B"/>
    <w:rsid w:val="004D4998"/>
    <w:rsid w:val="004D59F5"/>
    <w:rsid w:val="004E2FDA"/>
    <w:rsid w:val="004E4529"/>
    <w:rsid w:val="004F563C"/>
    <w:rsid w:val="004F76A3"/>
    <w:rsid w:val="00502FF8"/>
    <w:rsid w:val="00520CF9"/>
    <w:rsid w:val="00531078"/>
    <w:rsid w:val="00547EFD"/>
    <w:rsid w:val="0055110A"/>
    <w:rsid w:val="0055398D"/>
    <w:rsid w:val="00553DFF"/>
    <w:rsid w:val="00560377"/>
    <w:rsid w:val="00561D1D"/>
    <w:rsid w:val="00565E55"/>
    <w:rsid w:val="00566A6C"/>
    <w:rsid w:val="00574642"/>
    <w:rsid w:val="00590353"/>
    <w:rsid w:val="005A7ACA"/>
    <w:rsid w:val="005B1690"/>
    <w:rsid w:val="005B48E1"/>
    <w:rsid w:val="005C1E41"/>
    <w:rsid w:val="005C5121"/>
    <w:rsid w:val="005C690E"/>
    <w:rsid w:val="005C706D"/>
    <w:rsid w:val="005C7238"/>
    <w:rsid w:val="005C72CF"/>
    <w:rsid w:val="005D61B8"/>
    <w:rsid w:val="005E6837"/>
    <w:rsid w:val="005E724F"/>
    <w:rsid w:val="005E7C09"/>
    <w:rsid w:val="005F0316"/>
    <w:rsid w:val="00601345"/>
    <w:rsid w:val="00612FC4"/>
    <w:rsid w:val="0062108E"/>
    <w:rsid w:val="006320A1"/>
    <w:rsid w:val="00634008"/>
    <w:rsid w:val="006368A0"/>
    <w:rsid w:val="00637EE0"/>
    <w:rsid w:val="0064511C"/>
    <w:rsid w:val="00654655"/>
    <w:rsid w:val="0066470F"/>
    <w:rsid w:val="00665465"/>
    <w:rsid w:val="0066781E"/>
    <w:rsid w:val="006741DD"/>
    <w:rsid w:val="00674E05"/>
    <w:rsid w:val="00676CCC"/>
    <w:rsid w:val="0068085F"/>
    <w:rsid w:val="006B01CE"/>
    <w:rsid w:val="006B1144"/>
    <w:rsid w:val="006B2D90"/>
    <w:rsid w:val="006C03DC"/>
    <w:rsid w:val="006D5176"/>
    <w:rsid w:val="006E0122"/>
    <w:rsid w:val="006E2113"/>
    <w:rsid w:val="006E653C"/>
    <w:rsid w:val="006E6CC1"/>
    <w:rsid w:val="006E729F"/>
    <w:rsid w:val="0073094B"/>
    <w:rsid w:val="0073122F"/>
    <w:rsid w:val="00744D24"/>
    <w:rsid w:val="00750717"/>
    <w:rsid w:val="00752033"/>
    <w:rsid w:val="00756632"/>
    <w:rsid w:val="00772674"/>
    <w:rsid w:val="00774EEC"/>
    <w:rsid w:val="0078298F"/>
    <w:rsid w:val="00783C60"/>
    <w:rsid w:val="00784AC9"/>
    <w:rsid w:val="00787DEE"/>
    <w:rsid w:val="00790E41"/>
    <w:rsid w:val="00793183"/>
    <w:rsid w:val="007A6514"/>
    <w:rsid w:val="007B4FDF"/>
    <w:rsid w:val="007C5E59"/>
    <w:rsid w:val="007D39D2"/>
    <w:rsid w:val="007D5BDB"/>
    <w:rsid w:val="007E1CBB"/>
    <w:rsid w:val="007E3DAA"/>
    <w:rsid w:val="007E6503"/>
    <w:rsid w:val="007E727E"/>
    <w:rsid w:val="007F4DEE"/>
    <w:rsid w:val="00803092"/>
    <w:rsid w:val="008037BE"/>
    <w:rsid w:val="008140E8"/>
    <w:rsid w:val="00820694"/>
    <w:rsid w:val="0082097D"/>
    <w:rsid w:val="00821DF7"/>
    <w:rsid w:val="0082315C"/>
    <w:rsid w:val="00823888"/>
    <w:rsid w:val="0082689F"/>
    <w:rsid w:val="0084073A"/>
    <w:rsid w:val="00840F4F"/>
    <w:rsid w:val="008457B7"/>
    <w:rsid w:val="00847344"/>
    <w:rsid w:val="00861887"/>
    <w:rsid w:val="00862EFD"/>
    <w:rsid w:val="00874A44"/>
    <w:rsid w:val="0087694F"/>
    <w:rsid w:val="008829CE"/>
    <w:rsid w:val="0089058D"/>
    <w:rsid w:val="00890F30"/>
    <w:rsid w:val="008A06C1"/>
    <w:rsid w:val="008A286E"/>
    <w:rsid w:val="008A4C3F"/>
    <w:rsid w:val="008A626C"/>
    <w:rsid w:val="008A6EE8"/>
    <w:rsid w:val="008B5945"/>
    <w:rsid w:val="008C2BE0"/>
    <w:rsid w:val="008C643E"/>
    <w:rsid w:val="008C7EB2"/>
    <w:rsid w:val="008E1888"/>
    <w:rsid w:val="008E29F6"/>
    <w:rsid w:val="008E5E8C"/>
    <w:rsid w:val="008E7D64"/>
    <w:rsid w:val="008F4093"/>
    <w:rsid w:val="008F6E3B"/>
    <w:rsid w:val="0090129F"/>
    <w:rsid w:val="00907937"/>
    <w:rsid w:val="009112F9"/>
    <w:rsid w:val="009129EF"/>
    <w:rsid w:val="00915824"/>
    <w:rsid w:val="00917435"/>
    <w:rsid w:val="009313F1"/>
    <w:rsid w:val="00947ABA"/>
    <w:rsid w:val="00951E9D"/>
    <w:rsid w:val="00957160"/>
    <w:rsid w:val="00960666"/>
    <w:rsid w:val="0096365A"/>
    <w:rsid w:val="009674FB"/>
    <w:rsid w:val="00981EF7"/>
    <w:rsid w:val="009873AC"/>
    <w:rsid w:val="00987C16"/>
    <w:rsid w:val="009B16D9"/>
    <w:rsid w:val="009B709F"/>
    <w:rsid w:val="009C5500"/>
    <w:rsid w:val="009D463C"/>
    <w:rsid w:val="009D5A6E"/>
    <w:rsid w:val="009F0390"/>
    <w:rsid w:val="00A23676"/>
    <w:rsid w:val="00A259C6"/>
    <w:rsid w:val="00A25B6C"/>
    <w:rsid w:val="00A25F28"/>
    <w:rsid w:val="00A34230"/>
    <w:rsid w:val="00A36D29"/>
    <w:rsid w:val="00A36F28"/>
    <w:rsid w:val="00A407AF"/>
    <w:rsid w:val="00A4190F"/>
    <w:rsid w:val="00A51B97"/>
    <w:rsid w:val="00A56A0B"/>
    <w:rsid w:val="00A64C10"/>
    <w:rsid w:val="00A6564A"/>
    <w:rsid w:val="00A664A3"/>
    <w:rsid w:val="00A715CC"/>
    <w:rsid w:val="00A72036"/>
    <w:rsid w:val="00A726C5"/>
    <w:rsid w:val="00A73F66"/>
    <w:rsid w:val="00A7783C"/>
    <w:rsid w:val="00A94DE6"/>
    <w:rsid w:val="00AB008E"/>
    <w:rsid w:val="00AC1660"/>
    <w:rsid w:val="00AC2823"/>
    <w:rsid w:val="00AC6FD2"/>
    <w:rsid w:val="00AD4FE1"/>
    <w:rsid w:val="00AE257D"/>
    <w:rsid w:val="00AE4C28"/>
    <w:rsid w:val="00AE4E8D"/>
    <w:rsid w:val="00AE5742"/>
    <w:rsid w:val="00B00B05"/>
    <w:rsid w:val="00B027A3"/>
    <w:rsid w:val="00B10327"/>
    <w:rsid w:val="00B2524A"/>
    <w:rsid w:val="00B25BFF"/>
    <w:rsid w:val="00B26864"/>
    <w:rsid w:val="00B277F8"/>
    <w:rsid w:val="00B3403B"/>
    <w:rsid w:val="00B347A1"/>
    <w:rsid w:val="00B353A4"/>
    <w:rsid w:val="00B410C0"/>
    <w:rsid w:val="00B53C89"/>
    <w:rsid w:val="00B541E6"/>
    <w:rsid w:val="00B63D19"/>
    <w:rsid w:val="00B70FA8"/>
    <w:rsid w:val="00B819D6"/>
    <w:rsid w:val="00B81E79"/>
    <w:rsid w:val="00B8466F"/>
    <w:rsid w:val="00B93E4D"/>
    <w:rsid w:val="00B9558C"/>
    <w:rsid w:val="00B95B57"/>
    <w:rsid w:val="00B97A55"/>
    <w:rsid w:val="00BA6B0C"/>
    <w:rsid w:val="00BB0331"/>
    <w:rsid w:val="00BC1EE5"/>
    <w:rsid w:val="00BF0876"/>
    <w:rsid w:val="00BF2880"/>
    <w:rsid w:val="00BF6195"/>
    <w:rsid w:val="00C13BFA"/>
    <w:rsid w:val="00C153EF"/>
    <w:rsid w:val="00C15E99"/>
    <w:rsid w:val="00C17436"/>
    <w:rsid w:val="00C35C39"/>
    <w:rsid w:val="00C36305"/>
    <w:rsid w:val="00C36879"/>
    <w:rsid w:val="00C54D2F"/>
    <w:rsid w:val="00C61298"/>
    <w:rsid w:val="00C617FB"/>
    <w:rsid w:val="00C72897"/>
    <w:rsid w:val="00C74AA4"/>
    <w:rsid w:val="00C762AD"/>
    <w:rsid w:val="00CB1F7C"/>
    <w:rsid w:val="00CE1D6A"/>
    <w:rsid w:val="00CE3657"/>
    <w:rsid w:val="00CF5502"/>
    <w:rsid w:val="00D037AD"/>
    <w:rsid w:val="00D079E0"/>
    <w:rsid w:val="00D110F7"/>
    <w:rsid w:val="00D247EC"/>
    <w:rsid w:val="00D41327"/>
    <w:rsid w:val="00D423CF"/>
    <w:rsid w:val="00D442EB"/>
    <w:rsid w:val="00D44983"/>
    <w:rsid w:val="00D5144E"/>
    <w:rsid w:val="00D57A32"/>
    <w:rsid w:val="00D609BB"/>
    <w:rsid w:val="00D61DC4"/>
    <w:rsid w:val="00D704FA"/>
    <w:rsid w:val="00D827FB"/>
    <w:rsid w:val="00D843B0"/>
    <w:rsid w:val="00D8463F"/>
    <w:rsid w:val="00D95116"/>
    <w:rsid w:val="00D96687"/>
    <w:rsid w:val="00D97F6D"/>
    <w:rsid w:val="00DA3964"/>
    <w:rsid w:val="00DA3FAD"/>
    <w:rsid w:val="00DC0DD1"/>
    <w:rsid w:val="00DC3CF6"/>
    <w:rsid w:val="00DD06F2"/>
    <w:rsid w:val="00DD25F8"/>
    <w:rsid w:val="00DD28D8"/>
    <w:rsid w:val="00DE1141"/>
    <w:rsid w:val="00DE6AB8"/>
    <w:rsid w:val="00E0327F"/>
    <w:rsid w:val="00E040BE"/>
    <w:rsid w:val="00E04D8B"/>
    <w:rsid w:val="00E21C17"/>
    <w:rsid w:val="00E31D24"/>
    <w:rsid w:val="00E34097"/>
    <w:rsid w:val="00E3423B"/>
    <w:rsid w:val="00E44404"/>
    <w:rsid w:val="00E50B40"/>
    <w:rsid w:val="00E544F6"/>
    <w:rsid w:val="00E54FEA"/>
    <w:rsid w:val="00E554E1"/>
    <w:rsid w:val="00E66E05"/>
    <w:rsid w:val="00E75E41"/>
    <w:rsid w:val="00E7767D"/>
    <w:rsid w:val="00E83C36"/>
    <w:rsid w:val="00E942A4"/>
    <w:rsid w:val="00E94F2E"/>
    <w:rsid w:val="00EA1F41"/>
    <w:rsid w:val="00EB2845"/>
    <w:rsid w:val="00EB681A"/>
    <w:rsid w:val="00EC0887"/>
    <w:rsid w:val="00EC67E2"/>
    <w:rsid w:val="00ED376A"/>
    <w:rsid w:val="00ED4968"/>
    <w:rsid w:val="00EE2BB7"/>
    <w:rsid w:val="00EE672E"/>
    <w:rsid w:val="00EE7EDE"/>
    <w:rsid w:val="00EF0DBB"/>
    <w:rsid w:val="00EF1164"/>
    <w:rsid w:val="00EF652E"/>
    <w:rsid w:val="00F0511C"/>
    <w:rsid w:val="00F06D14"/>
    <w:rsid w:val="00F07BD8"/>
    <w:rsid w:val="00F07EF5"/>
    <w:rsid w:val="00F10C10"/>
    <w:rsid w:val="00F12024"/>
    <w:rsid w:val="00F20F5A"/>
    <w:rsid w:val="00F21F16"/>
    <w:rsid w:val="00F23ED4"/>
    <w:rsid w:val="00F2529F"/>
    <w:rsid w:val="00F2744E"/>
    <w:rsid w:val="00F329D5"/>
    <w:rsid w:val="00F46752"/>
    <w:rsid w:val="00F5170A"/>
    <w:rsid w:val="00F53CB5"/>
    <w:rsid w:val="00F542D1"/>
    <w:rsid w:val="00F613B9"/>
    <w:rsid w:val="00F665C5"/>
    <w:rsid w:val="00F758E0"/>
    <w:rsid w:val="00F8316A"/>
    <w:rsid w:val="00F8397B"/>
    <w:rsid w:val="00F854BC"/>
    <w:rsid w:val="00FC14D5"/>
    <w:rsid w:val="00FC533C"/>
    <w:rsid w:val="00FC5927"/>
    <w:rsid w:val="00FC6307"/>
    <w:rsid w:val="00FD0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3DB0068"/>
  <w14:defaultImageDpi w14:val="300"/>
  <w15:chartTrackingRefBased/>
  <w15:docId w15:val="{13861CF1-A2E8-4B79-B592-702620E89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9F6"/>
    <w:rPr>
      <w:rFonts w:ascii="Times New Roman" w:eastAsia="Times New Roman" w:hAnsi="Times New Roman"/>
      <w:sz w:val="24"/>
      <w:szCs w:val="24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64C10"/>
    <w:pPr>
      <w:keepNext/>
      <w:keepLines/>
      <w:spacing w:before="20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A64C10"/>
    <w:pPr>
      <w:spacing w:before="100" w:after="100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64C10"/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A64C10"/>
    <w:rPr>
      <w:rFonts w:ascii="Lucida Grande" w:eastAsia="Times New Roman" w:hAnsi="Lucida Grande" w:cs="Lucida Grande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A64C10"/>
    <w:rPr>
      <w:rFonts w:ascii="Calibri" w:eastAsia="MS Gothic" w:hAnsi="Calibri" w:cs="Times New Roman"/>
      <w:b/>
      <w:bCs/>
      <w:color w:val="4F81BD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A64C10"/>
    <w:pPr>
      <w:jc w:val="center"/>
    </w:pPr>
    <w:rPr>
      <w:rFonts w:ascii="Verdana" w:hAnsi="Verdana"/>
      <w:szCs w:val="20"/>
    </w:rPr>
  </w:style>
  <w:style w:type="character" w:customStyle="1" w:styleId="GvdeMetniChar">
    <w:name w:val="Gövde Metni Char"/>
    <w:link w:val="GvdeMetni"/>
    <w:rsid w:val="00A64C10"/>
    <w:rPr>
      <w:rFonts w:ascii="Verdana" w:eastAsia="Times New Roman" w:hAnsi="Verdana" w:cs="Times New Roman"/>
      <w:szCs w:val="20"/>
      <w:lang w:val="tr-TR" w:eastAsia="tr-TR"/>
    </w:rPr>
  </w:style>
  <w:style w:type="paragraph" w:customStyle="1" w:styleId="stbilgi">
    <w:name w:val="Üstbilgi"/>
    <w:basedOn w:val="Normal"/>
    <w:link w:val="s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  <w:style w:type="paragraph" w:customStyle="1" w:styleId="Altbilgi">
    <w:name w:val="Altbilgi"/>
    <w:basedOn w:val="Normal"/>
    <w:link w:val="AltbilgiChar"/>
    <w:uiPriority w:val="99"/>
    <w:unhideWhenUsed/>
    <w:rsid w:val="00B95B57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B95B57"/>
    <w:rPr>
      <w:rFonts w:ascii="Times New Roman" w:eastAsia="Times New Roman" w:hAnsi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C2B66-443F-4713-8955-872F552E8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2768</Words>
  <Characters>15784</Characters>
  <Application>Microsoft Office Word</Application>
  <DocSecurity>0</DocSecurity>
  <Lines>131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drserkanoner</Company>
  <LinksUpToDate>false</LinksUpToDate>
  <CharactersWithSpaces>18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 oner</dc:creator>
  <cp:keywords/>
  <cp:lastModifiedBy>MEHMET DEMİR</cp:lastModifiedBy>
  <cp:revision>4</cp:revision>
  <dcterms:created xsi:type="dcterms:W3CDTF">2021-09-26T07:58:00Z</dcterms:created>
  <dcterms:modified xsi:type="dcterms:W3CDTF">2021-11-01T16:11:00Z</dcterms:modified>
</cp:coreProperties>
</file>